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00D5" w:rsidRPr="006B77CF" w:rsidRDefault="002100D5" w:rsidP="00351CF7">
      <w:pPr>
        <w:ind w:firstLine="560"/>
        <w:rPr>
          <w:lang w:eastAsia="zh-TW"/>
        </w:rPr>
      </w:pPr>
    </w:p>
    <w:p w:rsidR="00C9331A" w:rsidRPr="006B77CF" w:rsidRDefault="005D2F72" w:rsidP="00476C91">
      <w:pPr>
        <w:ind w:firstLineChars="0" w:firstLine="0"/>
        <w:jc w:val="center"/>
        <w:rPr>
          <w:sz w:val="40"/>
          <w:szCs w:val="40"/>
          <w:lang w:eastAsia="zh-TW"/>
        </w:rPr>
      </w:pPr>
      <w:r w:rsidRPr="006B77CF">
        <w:rPr>
          <w:sz w:val="40"/>
          <w:szCs w:val="40"/>
          <w:lang w:eastAsia="zh-TW"/>
        </w:rPr>
        <w:t>中華</w:t>
      </w:r>
      <w:proofErr w:type="gramStart"/>
      <w:r w:rsidRPr="006B77CF">
        <w:rPr>
          <w:sz w:val="40"/>
          <w:szCs w:val="40"/>
          <w:lang w:eastAsia="zh-TW"/>
        </w:rPr>
        <w:t>醫</w:t>
      </w:r>
      <w:proofErr w:type="gramEnd"/>
      <w:r w:rsidRPr="006B77CF">
        <w:rPr>
          <w:sz w:val="40"/>
          <w:szCs w:val="40"/>
          <w:lang w:eastAsia="zh-TW"/>
        </w:rPr>
        <w:t>事科技</w:t>
      </w:r>
      <w:proofErr w:type="gramStart"/>
      <w:r w:rsidRPr="006B77CF">
        <w:rPr>
          <w:sz w:val="40"/>
          <w:szCs w:val="40"/>
          <w:lang w:eastAsia="zh-TW"/>
        </w:rPr>
        <w:t>大學視光</w:t>
      </w:r>
      <w:proofErr w:type="gramEnd"/>
      <w:r w:rsidR="00407000" w:rsidRPr="006B77CF">
        <w:rPr>
          <w:sz w:val="40"/>
          <w:szCs w:val="40"/>
          <w:lang w:eastAsia="zh-TW"/>
        </w:rPr>
        <w:t>系</w:t>
      </w:r>
      <w:r w:rsidR="00F11B47" w:rsidRPr="006B77CF">
        <w:rPr>
          <w:sz w:val="40"/>
          <w:szCs w:val="40"/>
          <w:lang w:eastAsia="zh-TW"/>
        </w:rPr>
        <w:t>研究所</w:t>
      </w:r>
    </w:p>
    <w:p w:rsidR="009A5003" w:rsidRPr="006B77CF" w:rsidRDefault="00F11B47" w:rsidP="00A20F8E">
      <w:pPr>
        <w:ind w:firstLineChars="0" w:firstLine="0"/>
        <w:jc w:val="center"/>
        <w:rPr>
          <w:sz w:val="40"/>
          <w:szCs w:val="40"/>
          <w:lang w:eastAsia="zh-TW"/>
        </w:rPr>
      </w:pPr>
      <w:proofErr w:type="spellStart"/>
      <w:r w:rsidRPr="006B77CF">
        <w:rPr>
          <w:sz w:val="40"/>
          <w:szCs w:val="40"/>
        </w:rPr>
        <w:t>碩士論文</w:t>
      </w:r>
      <w:proofErr w:type="spellEnd"/>
    </w:p>
    <w:p w:rsidR="00476C91" w:rsidRPr="006B77CF" w:rsidRDefault="00476C91" w:rsidP="00476C91">
      <w:pPr>
        <w:ind w:firstLineChars="0" w:firstLine="0"/>
        <w:jc w:val="center"/>
        <w:rPr>
          <w:sz w:val="36"/>
          <w:lang w:eastAsia="zh-TW"/>
        </w:rPr>
      </w:pPr>
      <w:r w:rsidRPr="006B77CF">
        <w:rPr>
          <w:rFonts w:hint="eastAsia"/>
          <w:sz w:val="36"/>
          <w:lang w:eastAsia="zh-TW"/>
        </w:rPr>
        <w:t>Institute of Optometry</w:t>
      </w:r>
    </w:p>
    <w:p w:rsidR="00476C91" w:rsidRPr="006B77CF" w:rsidRDefault="00476C91" w:rsidP="00476C91">
      <w:pPr>
        <w:ind w:firstLineChars="0" w:firstLine="0"/>
        <w:jc w:val="center"/>
        <w:rPr>
          <w:sz w:val="36"/>
          <w:lang w:eastAsia="zh-TW"/>
        </w:rPr>
      </w:pPr>
      <w:r w:rsidRPr="006B77CF">
        <w:rPr>
          <w:sz w:val="36"/>
          <w:lang w:eastAsia="zh-TW"/>
        </w:rPr>
        <w:t>Chung Hwa University of Medical Technology</w:t>
      </w:r>
    </w:p>
    <w:p w:rsidR="008E6380" w:rsidRPr="006B77CF" w:rsidRDefault="00476C91" w:rsidP="00476C91">
      <w:pPr>
        <w:ind w:firstLineChars="0" w:firstLine="0"/>
        <w:jc w:val="center"/>
        <w:rPr>
          <w:sz w:val="36"/>
          <w:lang w:eastAsia="zh-TW"/>
        </w:rPr>
      </w:pPr>
      <w:r w:rsidRPr="006B77CF">
        <w:rPr>
          <w:sz w:val="36"/>
          <w:lang w:eastAsia="zh-TW"/>
        </w:rPr>
        <w:t>Master Thesis</w:t>
      </w:r>
    </w:p>
    <w:p w:rsidR="008E6380" w:rsidRPr="006B77CF" w:rsidRDefault="008E6380" w:rsidP="008E6380">
      <w:pPr>
        <w:ind w:firstLineChars="0" w:firstLine="0"/>
        <w:rPr>
          <w:lang w:eastAsia="zh-TW"/>
        </w:rPr>
      </w:pPr>
    </w:p>
    <w:p w:rsidR="00476C91" w:rsidRPr="005D07A7" w:rsidRDefault="005D07A7" w:rsidP="005D07A7">
      <w:pPr>
        <w:ind w:firstLineChars="0" w:firstLine="0"/>
        <w:jc w:val="center"/>
        <w:rPr>
          <w:color w:val="FF0000"/>
          <w:lang w:eastAsia="zh-TW"/>
        </w:rPr>
      </w:pPr>
      <w:r w:rsidRPr="005D07A7">
        <w:rPr>
          <w:rFonts w:hint="eastAsia"/>
          <w:color w:val="FF0000"/>
          <w:lang w:eastAsia="zh-TW"/>
        </w:rPr>
        <w:t>要裝訂的封面，不要加浮水印</w:t>
      </w:r>
      <w:r>
        <w:rPr>
          <w:rFonts w:hint="eastAsia"/>
          <w:color w:val="FF0000"/>
          <w:lang w:eastAsia="zh-TW"/>
        </w:rPr>
        <w:t xml:space="preserve"> ! ! !</w:t>
      </w:r>
    </w:p>
    <w:p w:rsidR="00476C91" w:rsidRPr="006B77CF" w:rsidRDefault="00476C91" w:rsidP="008E6380">
      <w:pPr>
        <w:ind w:firstLineChars="0" w:firstLine="0"/>
        <w:rPr>
          <w:lang w:eastAsia="zh-TW"/>
        </w:rPr>
      </w:pPr>
    </w:p>
    <w:p w:rsidR="009A5003" w:rsidRPr="006B77CF" w:rsidRDefault="00722E61" w:rsidP="00A20F8E">
      <w:pPr>
        <w:ind w:firstLineChars="0" w:firstLine="0"/>
        <w:jc w:val="center"/>
        <w:rPr>
          <w:sz w:val="40"/>
          <w:szCs w:val="40"/>
          <w:lang w:eastAsia="zh-TW"/>
        </w:rPr>
      </w:pPr>
      <w:r>
        <w:rPr>
          <w:rFonts w:hint="eastAsia"/>
          <w:sz w:val="40"/>
          <w:szCs w:val="40"/>
          <w:lang w:eastAsia="zh-TW"/>
        </w:rPr>
        <w:t>中文論文名稱</w:t>
      </w:r>
      <w:r>
        <w:rPr>
          <w:rFonts w:hint="eastAsia"/>
          <w:sz w:val="40"/>
          <w:szCs w:val="40"/>
          <w:lang w:eastAsia="zh-TW"/>
        </w:rPr>
        <w:t xml:space="preserve">(20pt </w:t>
      </w:r>
      <w:r>
        <w:rPr>
          <w:rFonts w:hint="eastAsia"/>
          <w:sz w:val="40"/>
          <w:szCs w:val="40"/>
          <w:lang w:eastAsia="zh-TW"/>
        </w:rPr>
        <w:t>標楷體</w:t>
      </w:r>
      <w:r>
        <w:rPr>
          <w:rFonts w:hint="eastAsia"/>
          <w:sz w:val="40"/>
          <w:szCs w:val="40"/>
          <w:lang w:eastAsia="zh-TW"/>
        </w:rPr>
        <w:t>)</w:t>
      </w:r>
      <w:r w:rsidRPr="006B77CF">
        <w:rPr>
          <w:sz w:val="40"/>
          <w:szCs w:val="40"/>
          <w:lang w:eastAsia="zh-TW"/>
        </w:rPr>
        <w:br/>
      </w:r>
      <w:r>
        <w:rPr>
          <w:rFonts w:hint="eastAsia"/>
          <w:sz w:val="40"/>
          <w:szCs w:val="40"/>
          <w:lang w:eastAsia="zh-TW"/>
        </w:rPr>
        <w:t>英文論文名稱</w:t>
      </w:r>
      <w:r w:rsidRPr="00FC1122">
        <w:rPr>
          <w:rFonts w:hint="eastAsia"/>
          <w:sz w:val="40"/>
          <w:szCs w:val="40"/>
          <w:lang w:eastAsia="zh-TW"/>
        </w:rPr>
        <w:t xml:space="preserve">(20pt </w:t>
      </w:r>
      <w:r>
        <w:rPr>
          <w:rFonts w:hint="eastAsia"/>
          <w:sz w:val="40"/>
          <w:szCs w:val="40"/>
          <w:lang w:eastAsia="zh-TW"/>
        </w:rPr>
        <w:t>Time New Roman)</w:t>
      </w:r>
    </w:p>
    <w:p w:rsidR="009A5003" w:rsidRPr="006B77CF" w:rsidRDefault="009A5003" w:rsidP="00351CF7">
      <w:pPr>
        <w:ind w:firstLine="340"/>
        <w:rPr>
          <w:b/>
          <w:sz w:val="17"/>
          <w:lang w:eastAsia="zh-TW"/>
        </w:rPr>
      </w:pPr>
    </w:p>
    <w:p w:rsidR="008E6380" w:rsidRDefault="008E6380" w:rsidP="00476C91">
      <w:pPr>
        <w:ind w:firstLineChars="0" w:firstLine="0"/>
        <w:rPr>
          <w:b/>
          <w:sz w:val="36"/>
          <w:lang w:eastAsia="zh-TW"/>
        </w:rPr>
      </w:pPr>
    </w:p>
    <w:p w:rsidR="00722E61" w:rsidRPr="00563CF9" w:rsidRDefault="00722E61" w:rsidP="00476C91">
      <w:pPr>
        <w:ind w:firstLineChars="0" w:firstLine="0"/>
        <w:rPr>
          <w:b/>
          <w:sz w:val="36"/>
          <w:lang w:eastAsia="zh-TW"/>
        </w:rPr>
      </w:pPr>
    </w:p>
    <w:p w:rsidR="00476C91" w:rsidRPr="006B77CF" w:rsidRDefault="00476C91" w:rsidP="00476C91">
      <w:pPr>
        <w:ind w:firstLineChars="0" w:firstLine="0"/>
        <w:rPr>
          <w:b/>
          <w:sz w:val="36"/>
          <w:lang w:eastAsia="zh-TW"/>
        </w:rPr>
      </w:pPr>
    </w:p>
    <w:p w:rsidR="008E6380" w:rsidRPr="006B77CF" w:rsidRDefault="008E6380" w:rsidP="00A20F8E">
      <w:pPr>
        <w:ind w:firstLineChars="0" w:firstLine="0"/>
        <w:jc w:val="center"/>
        <w:rPr>
          <w:b/>
          <w:sz w:val="36"/>
          <w:lang w:eastAsia="zh-TW"/>
        </w:rPr>
      </w:pPr>
    </w:p>
    <w:p w:rsidR="00561C9C" w:rsidRPr="006B77CF" w:rsidRDefault="00470218" w:rsidP="00470218">
      <w:pPr>
        <w:ind w:firstLine="800"/>
        <w:rPr>
          <w:sz w:val="40"/>
          <w:szCs w:val="40"/>
          <w:lang w:eastAsia="zh-TW"/>
        </w:rPr>
      </w:pPr>
      <w:r w:rsidRPr="006B77CF">
        <w:rPr>
          <w:rFonts w:hint="eastAsia"/>
          <w:sz w:val="40"/>
          <w:szCs w:val="40"/>
          <w:lang w:eastAsia="zh-TW"/>
        </w:rPr>
        <w:t xml:space="preserve">                   </w:t>
      </w:r>
      <w:proofErr w:type="gramStart"/>
      <w:r w:rsidR="00004EE8" w:rsidRPr="006B77CF">
        <w:rPr>
          <w:sz w:val="40"/>
          <w:szCs w:val="40"/>
          <w:lang w:eastAsia="zh-TW"/>
        </w:rPr>
        <w:t>研</w:t>
      </w:r>
      <w:proofErr w:type="gramEnd"/>
      <w:r w:rsidRPr="006B77CF">
        <w:rPr>
          <w:rFonts w:hint="eastAsia"/>
          <w:sz w:val="40"/>
          <w:szCs w:val="40"/>
          <w:lang w:eastAsia="zh-TW"/>
        </w:rPr>
        <w:t xml:space="preserve">  </w:t>
      </w:r>
      <w:r w:rsidR="00004EE8" w:rsidRPr="006B77CF">
        <w:rPr>
          <w:sz w:val="40"/>
          <w:szCs w:val="40"/>
          <w:lang w:eastAsia="zh-TW"/>
        </w:rPr>
        <w:t>究</w:t>
      </w:r>
      <w:r w:rsidRPr="006B77CF">
        <w:rPr>
          <w:rFonts w:hint="eastAsia"/>
          <w:sz w:val="40"/>
          <w:szCs w:val="40"/>
          <w:lang w:eastAsia="zh-TW"/>
        </w:rPr>
        <w:t xml:space="preserve">  </w:t>
      </w:r>
      <w:r w:rsidR="00004EE8" w:rsidRPr="006B77CF">
        <w:rPr>
          <w:sz w:val="40"/>
          <w:szCs w:val="40"/>
          <w:lang w:eastAsia="zh-TW"/>
        </w:rPr>
        <w:t>生：</w:t>
      </w:r>
      <w:r w:rsidR="001A755A">
        <w:rPr>
          <w:rFonts w:hint="eastAsia"/>
          <w:sz w:val="40"/>
          <w:szCs w:val="40"/>
          <w:lang w:eastAsia="zh-TW"/>
        </w:rPr>
        <w:t xml:space="preserve"> </w:t>
      </w:r>
      <w:r w:rsidR="00722E61">
        <w:rPr>
          <w:rFonts w:ascii="標楷體" w:hAnsi="標楷體" w:hint="eastAsia"/>
          <w:sz w:val="40"/>
          <w:szCs w:val="40"/>
          <w:lang w:eastAsia="zh-TW"/>
        </w:rPr>
        <w:t>○○○</w:t>
      </w:r>
    </w:p>
    <w:p w:rsidR="00561C9C" w:rsidRPr="006B77CF" w:rsidRDefault="00004EE8" w:rsidP="00A20F8E">
      <w:pPr>
        <w:ind w:firstLine="800"/>
        <w:jc w:val="center"/>
        <w:rPr>
          <w:sz w:val="40"/>
          <w:szCs w:val="40"/>
          <w:lang w:eastAsia="zh-TW"/>
        </w:rPr>
      </w:pPr>
      <w:r w:rsidRPr="006B77CF">
        <w:rPr>
          <w:sz w:val="40"/>
          <w:szCs w:val="40"/>
          <w:lang w:eastAsia="zh-TW"/>
        </w:rPr>
        <w:t>指導教授：</w:t>
      </w:r>
      <w:r w:rsidR="00470218" w:rsidRPr="006B77CF">
        <w:rPr>
          <w:rFonts w:hint="eastAsia"/>
          <w:sz w:val="40"/>
          <w:szCs w:val="40"/>
          <w:lang w:eastAsia="zh-TW"/>
        </w:rPr>
        <w:t xml:space="preserve"> </w:t>
      </w:r>
      <w:r w:rsidR="00722E61">
        <w:rPr>
          <w:rFonts w:hint="eastAsia"/>
          <w:sz w:val="40"/>
          <w:szCs w:val="40"/>
          <w:lang w:eastAsia="zh-TW"/>
        </w:rPr>
        <w:t xml:space="preserve"> </w:t>
      </w:r>
      <w:r w:rsidR="00722E61">
        <w:rPr>
          <w:rFonts w:ascii="標楷體" w:hAnsi="標楷體" w:hint="eastAsia"/>
          <w:sz w:val="40"/>
          <w:szCs w:val="40"/>
          <w:lang w:eastAsia="zh-TW"/>
        </w:rPr>
        <w:t>○○○</w:t>
      </w:r>
      <w:r w:rsidR="002C647C" w:rsidRPr="006B77CF">
        <w:rPr>
          <w:rFonts w:hint="eastAsia"/>
          <w:sz w:val="40"/>
          <w:szCs w:val="40"/>
          <w:lang w:eastAsia="zh-TW"/>
        </w:rPr>
        <w:t xml:space="preserve"> </w:t>
      </w:r>
      <w:r w:rsidR="00561C9C" w:rsidRPr="006B77CF">
        <w:rPr>
          <w:sz w:val="40"/>
          <w:szCs w:val="40"/>
          <w:lang w:eastAsia="zh-TW"/>
        </w:rPr>
        <w:t>博士</w:t>
      </w:r>
    </w:p>
    <w:p w:rsidR="00C9331A" w:rsidRDefault="00A20F8E" w:rsidP="00A20F8E">
      <w:pPr>
        <w:ind w:firstLine="800"/>
        <w:jc w:val="center"/>
        <w:rPr>
          <w:sz w:val="40"/>
          <w:szCs w:val="40"/>
          <w:lang w:eastAsia="zh-TW"/>
        </w:rPr>
      </w:pPr>
      <w:r w:rsidRPr="006B77CF">
        <w:rPr>
          <w:rFonts w:hint="eastAsia"/>
          <w:sz w:val="40"/>
          <w:szCs w:val="40"/>
          <w:lang w:eastAsia="zh-TW"/>
        </w:rPr>
        <w:t xml:space="preserve">                    </w:t>
      </w:r>
    </w:p>
    <w:p w:rsidR="003072B2" w:rsidRPr="006B77CF" w:rsidRDefault="003072B2" w:rsidP="00A20F8E">
      <w:pPr>
        <w:ind w:firstLine="800"/>
        <w:jc w:val="center"/>
        <w:rPr>
          <w:sz w:val="40"/>
          <w:szCs w:val="40"/>
          <w:lang w:eastAsia="zh-TW"/>
        </w:rPr>
      </w:pPr>
    </w:p>
    <w:p w:rsidR="00153E5D" w:rsidRDefault="00F11B47" w:rsidP="00AB5AAD">
      <w:pPr>
        <w:ind w:firstLineChars="0" w:firstLine="0"/>
        <w:jc w:val="distribute"/>
        <w:rPr>
          <w:sz w:val="40"/>
          <w:szCs w:val="40"/>
          <w:lang w:eastAsia="zh-TW"/>
        </w:rPr>
      </w:pPr>
      <w:r w:rsidRPr="006B77CF">
        <w:rPr>
          <w:sz w:val="40"/>
          <w:szCs w:val="40"/>
          <w:lang w:eastAsia="zh-TW"/>
        </w:rPr>
        <w:t>中</w:t>
      </w:r>
      <w:r w:rsidR="008E6380" w:rsidRPr="006B77CF">
        <w:rPr>
          <w:rFonts w:hint="eastAsia"/>
          <w:sz w:val="40"/>
          <w:szCs w:val="40"/>
          <w:lang w:eastAsia="zh-TW"/>
        </w:rPr>
        <w:t xml:space="preserve"> </w:t>
      </w:r>
      <w:r w:rsidR="003C5218" w:rsidRPr="006B77CF">
        <w:rPr>
          <w:rFonts w:hint="eastAsia"/>
          <w:sz w:val="40"/>
          <w:szCs w:val="40"/>
          <w:lang w:eastAsia="zh-TW"/>
        </w:rPr>
        <w:t xml:space="preserve"> </w:t>
      </w:r>
      <w:r w:rsidRPr="006B77CF">
        <w:rPr>
          <w:sz w:val="40"/>
          <w:szCs w:val="40"/>
          <w:lang w:eastAsia="zh-TW"/>
        </w:rPr>
        <w:t>華</w:t>
      </w:r>
      <w:r w:rsidR="008E6380" w:rsidRPr="006B77CF">
        <w:rPr>
          <w:rFonts w:hint="eastAsia"/>
          <w:sz w:val="40"/>
          <w:szCs w:val="40"/>
          <w:lang w:eastAsia="zh-TW"/>
        </w:rPr>
        <w:t xml:space="preserve"> </w:t>
      </w:r>
      <w:r w:rsidR="003C5218" w:rsidRPr="006B77CF">
        <w:rPr>
          <w:rFonts w:hint="eastAsia"/>
          <w:sz w:val="40"/>
          <w:szCs w:val="40"/>
          <w:lang w:eastAsia="zh-TW"/>
        </w:rPr>
        <w:t xml:space="preserve"> </w:t>
      </w:r>
      <w:r w:rsidRPr="006B77CF">
        <w:rPr>
          <w:sz w:val="40"/>
          <w:szCs w:val="40"/>
          <w:lang w:eastAsia="zh-TW"/>
        </w:rPr>
        <w:t>民</w:t>
      </w:r>
      <w:r w:rsidR="003C5218" w:rsidRPr="006B77CF">
        <w:rPr>
          <w:rFonts w:hint="eastAsia"/>
          <w:sz w:val="40"/>
          <w:szCs w:val="40"/>
          <w:lang w:eastAsia="zh-TW"/>
        </w:rPr>
        <w:t xml:space="preserve"> </w:t>
      </w:r>
      <w:r w:rsidR="008E6380" w:rsidRPr="006B77CF">
        <w:rPr>
          <w:rFonts w:hint="eastAsia"/>
          <w:sz w:val="40"/>
          <w:szCs w:val="40"/>
          <w:lang w:eastAsia="zh-TW"/>
        </w:rPr>
        <w:t xml:space="preserve"> </w:t>
      </w:r>
      <w:r w:rsidRPr="006B77CF">
        <w:rPr>
          <w:sz w:val="40"/>
          <w:szCs w:val="40"/>
          <w:lang w:eastAsia="zh-TW"/>
        </w:rPr>
        <w:t>國</w:t>
      </w:r>
      <w:r w:rsidR="003C5218" w:rsidRPr="006B77CF">
        <w:rPr>
          <w:rFonts w:hint="eastAsia"/>
          <w:sz w:val="40"/>
          <w:szCs w:val="40"/>
          <w:lang w:eastAsia="zh-TW"/>
        </w:rPr>
        <w:t xml:space="preserve"> </w:t>
      </w:r>
      <w:r w:rsidR="008E6380" w:rsidRPr="006B77CF">
        <w:rPr>
          <w:rFonts w:hint="eastAsia"/>
          <w:sz w:val="40"/>
          <w:szCs w:val="40"/>
          <w:lang w:eastAsia="zh-TW"/>
        </w:rPr>
        <w:t xml:space="preserve"> </w:t>
      </w:r>
      <w:proofErr w:type="gramStart"/>
      <w:r w:rsidR="00C9331A" w:rsidRPr="006B77CF">
        <w:rPr>
          <w:sz w:val="40"/>
          <w:szCs w:val="40"/>
          <w:lang w:eastAsia="zh-TW"/>
        </w:rPr>
        <w:t>一</w:t>
      </w:r>
      <w:proofErr w:type="gramEnd"/>
      <w:r w:rsidR="003C5218" w:rsidRPr="006B77CF">
        <w:rPr>
          <w:rFonts w:hint="eastAsia"/>
          <w:sz w:val="40"/>
          <w:szCs w:val="40"/>
          <w:lang w:eastAsia="zh-TW"/>
        </w:rPr>
        <w:t xml:space="preserve"> </w:t>
      </w:r>
      <w:r w:rsidR="008E6380" w:rsidRPr="006B77CF">
        <w:rPr>
          <w:rFonts w:hint="eastAsia"/>
          <w:sz w:val="40"/>
          <w:szCs w:val="40"/>
          <w:lang w:eastAsia="zh-TW"/>
        </w:rPr>
        <w:t xml:space="preserve"> </w:t>
      </w:r>
      <w:r w:rsidR="008E5EF1">
        <w:rPr>
          <w:rFonts w:ascii="標楷體" w:hAnsi="標楷體" w:hint="eastAsia"/>
          <w:sz w:val="40"/>
          <w:szCs w:val="40"/>
          <w:lang w:eastAsia="zh-TW"/>
        </w:rPr>
        <w:t>○</w:t>
      </w:r>
      <w:r w:rsidR="003C5218" w:rsidRPr="006B77CF">
        <w:rPr>
          <w:rFonts w:hint="eastAsia"/>
          <w:sz w:val="40"/>
          <w:szCs w:val="40"/>
          <w:lang w:eastAsia="zh-TW"/>
        </w:rPr>
        <w:t xml:space="preserve"> </w:t>
      </w:r>
      <w:r w:rsidR="008E6380" w:rsidRPr="006B77CF">
        <w:rPr>
          <w:rFonts w:hint="eastAsia"/>
          <w:sz w:val="40"/>
          <w:szCs w:val="40"/>
          <w:lang w:eastAsia="zh-TW"/>
        </w:rPr>
        <w:t xml:space="preserve"> </w:t>
      </w:r>
      <w:r w:rsidR="00004EE8" w:rsidRPr="006B77CF">
        <w:rPr>
          <w:rFonts w:hint="eastAsia"/>
          <w:sz w:val="40"/>
          <w:szCs w:val="40"/>
          <w:lang w:eastAsia="zh-TW"/>
        </w:rPr>
        <w:t>九</w:t>
      </w:r>
      <w:r w:rsidR="003C5218" w:rsidRPr="006B77CF">
        <w:rPr>
          <w:rFonts w:hint="eastAsia"/>
          <w:sz w:val="40"/>
          <w:szCs w:val="40"/>
          <w:lang w:eastAsia="zh-TW"/>
        </w:rPr>
        <w:t xml:space="preserve"> </w:t>
      </w:r>
      <w:r w:rsidR="008E6380" w:rsidRPr="006B77CF">
        <w:rPr>
          <w:rFonts w:hint="eastAsia"/>
          <w:sz w:val="40"/>
          <w:szCs w:val="40"/>
          <w:lang w:eastAsia="zh-TW"/>
        </w:rPr>
        <w:t xml:space="preserve"> </w:t>
      </w:r>
      <w:r w:rsidR="00C9331A" w:rsidRPr="006B77CF">
        <w:rPr>
          <w:sz w:val="40"/>
          <w:szCs w:val="40"/>
          <w:lang w:eastAsia="zh-TW"/>
        </w:rPr>
        <w:t>年</w:t>
      </w:r>
      <w:r w:rsidR="003C5218" w:rsidRPr="006B77CF">
        <w:rPr>
          <w:rFonts w:hint="eastAsia"/>
          <w:sz w:val="40"/>
          <w:szCs w:val="40"/>
          <w:lang w:eastAsia="zh-TW"/>
        </w:rPr>
        <w:t xml:space="preserve"> </w:t>
      </w:r>
      <w:r w:rsidR="008E6380" w:rsidRPr="006B77CF">
        <w:rPr>
          <w:rFonts w:hint="eastAsia"/>
          <w:sz w:val="40"/>
          <w:szCs w:val="40"/>
          <w:lang w:eastAsia="zh-TW"/>
        </w:rPr>
        <w:t xml:space="preserve"> </w:t>
      </w:r>
      <w:r w:rsidR="00C9331A" w:rsidRPr="006B77CF">
        <w:rPr>
          <w:sz w:val="40"/>
          <w:szCs w:val="40"/>
          <w:lang w:eastAsia="zh-TW"/>
        </w:rPr>
        <w:t>六</w:t>
      </w:r>
      <w:r w:rsidR="003C5218" w:rsidRPr="006B77CF">
        <w:rPr>
          <w:rFonts w:hint="eastAsia"/>
          <w:sz w:val="40"/>
          <w:szCs w:val="40"/>
          <w:lang w:eastAsia="zh-TW"/>
        </w:rPr>
        <w:t xml:space="preserve"> </w:t>
      </w:r>
      <w:r w:rsidR="008E6380" w:rsidRPr="006B77CF">
        <w:rPr>
          <w:rFonts w:hint="eastAsia"/>
          <w:sz w:val="40"/>
          <w:szCs w:val="40"/>
          <w:lang w:eastAsia="zh-TW"/>
        </w:rPr>
        <w:t xml:space="preserve"> </w:t>
      </w:r>
      <w:r w:rsidRPr="006B77CF">
        <w:rPr>
          <w:sz w:val="40"/>
          <w:szCs w:val="40"/>
          <w:lang w:eastAsia="zh-TW"/>
        </w:rPr>
        <w:t>月</w:t>
      </w:r>
    </w:p>
    <w:p w:rsidR="00E24060" w:rsidRPr="00E24060" w:rsidRDefault="00E24060" w:rsidP="00722E61">
      <w:pPr>
        <w:ind w:firstLine="800"/>
        <w:rPr>
          <w:sz w:val="40"/>
          <w:szCs w:val="40"/>
          <w:lang w:eastAsia="zh-TW"/>
        </w:rPr>
        <w:sectPr w:rsidR="00E24060" w:rsidRPr="00E24060" w:rsidSect="00153E5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10" w:h="16840"/>
          <w:pgMar w:top="1304" w:right="1418" w:bottom="1985" w:left="1701" w:header="0" w:footer="1290" w:gutter="0"/>
          <w:pgNumType w:fmt="lowerRoman" w:start="1"/>
          <w:cols w:space="720"/>
          <w:titlePg/>
          <w:docGrid w:linePitch="381"/>
        </w:sectPr>
      </w:pPr>
    </w:p>
    <w:p w:rsidR="003C4798" w:rsidRPr="006B77CF" w:rsidRDefault="00722E61" w:rsidP="00722E61">
      <w:pPr>
        <w:widowControl/>
        <w:spacing w:line="240" w:lineRule="auto"/>
        <w:ind w:firstLineChars="0" w:firstLine="0"/>
        <w:jc w:val="left"/>
        <w:rPr>
          <w:lang w:eastAsia="zh-TW"/>
        </w:rPr>
      </w:pPr>
      <w:bookmarkStart w:id="0" w:name="_GoBack"/>
      <w:bookmarkEnd w:id="0"/>
      <w:r>
        <w:rPr>
          <w:noProof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186940</wp:posOffset>
                </wp:positionH>
                <wp:positionV relativeFrom="paragraph">
                  <wp:posOffset>7496810</wp:posOffset>
                </wp:positionV>
                <wp:extent cx="914400" cy="914400"/>
                <wp:effectExtent l="0" t="0" r="19050" b="1905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722E61" w:rsidRPr="008C5E97" w:rsidRDefault="00722E61" w:rsidP="00722E61">
                            <w:pPr>
                              <w:pStyle w:val="aff1"/>
                              <w:rPr>
                                <w:sz w:val="32"/>
                                <w:lang w:eastAsia="zh-TW"/>
                              </w:rPr>
                            </w:pPr>
                            <w:r w:rsidRPr="008C5E97">
                              <w:rPr>
                                <w:rFonts w:hint="eastAsia"/>
                                <w:sz w:val="32"/>
                                <w:lang w:eastAsia="zh-TW"/>
                              </w:rPr>
                              <w:t>本格式由中華醫事科技大學</w:t>
                            </w:r>
                            <w:r w:rsidRPr="008C5E97">
                              <w:rPr>
                                <w:rFonts w:hint="eastAsia"/>
                                <w:sz w:val="32"/>
                                <w:lang w:eastAsia="zh-TW"/>
                              </w:rPr>
                              <w:t xml:space="preserve"> </w:t>
                            </w:r>
                            <w:r w:rsidRPr="008C5E97">
                              <w:rPr>
                                <w:rFonts w:hint="eastAsia"/>
                                <w:sz w:val="32"/>
                                <w:lang w:eastAsia="zh-TW"/>
                              </w:rPr>
                              <w:t>視光系</w:t>
                            </w:r>
                          </w:p>
                          <w:p w:rsidR="00722E61" w:rsidRPr="008C5E97" w:rsidRDefault="00722E61" w:rsidP="00722E61">
                            <w:pPr>
                              <w:pStyle w:val="aff1"/>
                              <w:rPr>
                                <w:sz w:val="32"/>
                                <w:lang w:eastAsia="zh-TW"/>
                              </w:rPr>
                            </w:pPr>
                          </w:p>
                          <w:p w:rsidR="00722E61" w:rsidRDefault="00722E61" w:rsidP="00722E61">
                            <w:pPr>
                              <w:ind w:firstLine="640"/>
                              <w:jc w:val="center"/>
                            </w:pPr>
                            <w:r w:rsidRPr="008C5E97">
                              <w:rPr>
                                <w:rFonts w:hint="eastAsia"/>
                                <w:sz w:val="32"/>
                                <w:lang w:eastAsia="zh-TW"/>
                              </w:rPr>
                              <w:t>編排提供</w:t>
                            </w:r>
                            <w:r w:rsidRPr="008C5E97">
                              <w:rPr>
                                <w:rFonts w:hint="eastAsia"/>
                                <w:sz w:val="32"/>
                                <w:lang w:eastAsia="zh-TW"/>
                              </w:rPr>
                              <w:t xml:space="preserve"> (109062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margin-left:172.2pt;margin-top:590.3pt;width:1in;height:1in;z-index:2516623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" fillcolor="white [3201]" strokeweight=".5pt">
                <v:textbox>
                  <w:txbxContent>
                    <w:p w:rsidR="00722E61" w:rsidRPr="008C5E97" w:rsidRDefault="00722E61" w:rsidP="00722E61">
                      <w:pPr>
                        <w:pStyle w:val="aff1"/>
                        <w:rPr>
                          <w:sz w:val="32"/>
                          <w:lang w:eastAsia="zh-TW"/>
                        </w:rPr>
                      </w:pPr>
                      <w:r w:rsidRPr="008C5E97">
                        <w:rPr>
                          <w:rFonts w:hint="eastAsia"/>
                          <w:sz w:val="32"/>
                          <w:lang w:eastAsia="zh-TW"/>
                        </w:rPr>
                        <w:t>本格式由中華醫事科技大學</w:t>
                      </w:r>
                      <w:r w:rsidRPr="008C5E97">
                        <w:rPr>
                          <w:rFonts w:hint="eastAsia"/>
                          <w:sz w:val="32"/>
                          <w:lang w:eastAsia="zh-TW"/>
                        </w:rPr>
                        <w:t xml:space="preserve"> </w:t>
                      </w:r>
                      <w:r w:rsidRPr="008C5E97">
                        <w:rPr>
                          <w:rFonts w:hint="eastAsia"/>
                          <w:sz w:val="32"/>
                          <w:lang w:eastAsia="zh-TW"/>
                        </w:rPr>
                        <w:t>視光系</w:t>
                      </w:r>
                    </w:p>
                    <w:p w:rsidR="00722E61" w:rsidRPr="008C5E97" w:rsidRDefault="00722E61" w:rsidP="00722E61">
                      <w:pPr>
                        <w:pStyle w:val="aff1"/>
                        <w:rPr>
                          <w:sz w:val="32"/>
                          <w:lang w:eastAsia="zh-TW"/>
                        </w:rPr>
                      </w:pPr>
                    </w:p>
                    <w:p w:rsidR="00722E61" w:rsidRDefault="00722E61" w:rsidP="00722E61">
                      <w:pPr>
                        <w:ind w:firstLine="640"/>
                        <w:jc w:val="center"/>
                      </w:pPr>
                      <w:r w:rsidRPr="008C5E97">
                        <w:rPr>
                          <w:rFonts w:hint="eastAsia"/>
                          <w:sz w:val="32"/>
                          <w:lang w:eastAsia="zh-TW"/>
                        </w:rPr>
                        <w:t>編排提供</w:t>
                      </w:r>
                      <w:r w:rsidRPr="008C5E97">
                        <w:rPr>
                          <w:rFonts w:hint="eastAsia"/>
                          <w:sz w:val="32"/>
                          <w:lang w:eastAsia="zh-TW"/>
                        </w:rPr>
                        <w:t xml:space="preserve"> (1090623)</w:t>
                      </w:r>
                    </w:p>
                  </w:txbxContent>
                </v:textbox>
              </v:shape>
            </w:pict>
          </mc:Fallback>
        </mc:AlternateContent>
      </w:r>
      <w:r w:rsidR="00C2180B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8210F0" wp14:editId="6AD0CCC8">
                <wp:simplePos x="0" y="0"/>
                <wp:positionH relativeFrom="column">
                  <wp:posOffset>688813</wp:posOffset>
                </wp:positionH>
                <wp:positionV relativeFrom="paragraph">
                  <wp:posOffset>2032000</wp:posOffset>
                </wp:positionV>
                <wp:extent cx="419395" cy="1020726"/>
                <wp:effectExtent l="0" t="0" r="0" b="8255"/>
                <wp:wrapNone/>
                <wp:docPr id="25" name="文字方塊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395" cy="10207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2180B" w:rsidRPr="00C2180B" w:rsidRDefault="00C2180B" w:rsidP="00C2180B">
                            <w:pPr>
                              <w:ind w:firstLineChars="50" w:firstLine="140"/>
                              <w:jc w:val="distribute"/>
                              <w:rPr>
                                <w:lang w:eastAsia="zh-TW"/>
                              </w:rPr>
                            </w:pPr>
                            <w:r w:rsidRPr="00C2180B">
                              <w:rPr>
                                <w:rFonts w:hint="eastAsia"/>
                                <w:lang w:eastAsia="zh-TW"/>
                              </w:rPr>
                              <w:t>碩士論文</w:t>
                            </w:r>
                          </w:p>
                        </w:txbxContent>
                      </wps:txbx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8210F0" id="文字方塊 25" o:spid="_x0000_s1027" type="#_x0000_t202" style="position:absolute;margin-left:54.25pt;margin-top:160pt;width:33pt;height:80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" stroked="f">
                <v:textbox style="layout-flow:vertical-ideographic">
                  <w:txbxContent>
                    <w:p w:rsidR="00C2180B" w:rsidRPr="00C2180B" w:rsidRDefault="00C2180B" w:rsidP="00C2180B">
                      <w:pPr>
                        <w:ind w:firstLineChars="50" w:firstLine="140"/>
                        <w:jc w:val="distribute"/>
                        <w:rPr>
                          <w:lang w:eastAsia="zh-TW"/>
                        </w:rPr>
                      </w:pPr>
                      <w:r w:rsidRPr="00C2180B">
                        <w:rPr>
                          <w:rFonts w:hint="eastAsia"/>
                          <w:lang w:eastAsia="zh-TW"/>
                        </w:rPr>
                        <w:t>碩士論文</w:t>
                      </w:r>
                    </w:p>
                  </w:txbxContent>
                </v:textbox>
              </v:shape>
            </w:pict>
          </mc:Fallback>
        </mc:AlternateContent>
      </w:r>
      <w:r w:rsidR="00C2180B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8B86FF" wp14:editId="5CC6A1B4">
                <wp:simplePos x="0" y="0"/>
                <wp:positionH relativeFrom="column">
                  <wp:posOffset>663575</wp:posOffset>
                </wp:positionH>
                <wp:positionV relativeFrom="paragraph">
                  <wp:posOffset>2861384</wp:posOffset>
                </wp:positionV>
                <wp:extent cx="444500" cy="5976531"/>
                <wp:effectExtent l="0" t="0" r="0" b="5715"/>
                <wp:wrapNone/>
                <wp:docPr id="24" name="文字方塊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500" cy="59765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2180B" w:rsidRPr="00C2180B" w:rsidRDefault="00722E61" w:rsidP="00C2180B">
                            <w:pPr>
                              <w:pStyle w:val="1b"/>
                              <w:snapToGrid w:val="0"/>
                              <w:spacing w:afterLines="50" w:after="120" w:line="520" w:lineRule="atLeast"/>
                              <w:ind w:firstLineChars="250" w:firstLine="700"/>
                              <w:rPr>
                                <w:rFonts w:ascii="Times New Roman" w:eastAsia="標楷體"/>
                                <w:sz w:val="2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8"/>
                              </w:rPr>
                              <w:t>○○○○○○○○○○○○○○○</w:t>
                            </w:r>
                            <w:r w:rsidR="00C2180B" w:rsidRPr="00C2180B">
                              <w:rPr>
                                <w:rFonts w:ascii="Times New Roman" w:eastAsia="標楷體"/>
                                <w:sz w:val="20"/>
                              </w:rPr>
                              <w:t xml:space="preserve">  </w:t>
                            </w:r>
                            <w:r w:rsidR="00C2180B" w:rsidRPr="00C2180B">
                              <w:rPr>
                                <w:rFonts w:ascii="Times New Roman" w:eastAsia="標楷體"/>
                                <w:sz w:val="28"/>
                              </w:rPr>
                              <w:t xml:space="preserve">   </w:t>
                            </w:r>
                            <w:r w:rsidR="00C2180B" w:rsidRPr="00C2180B">
                              <w:rPr>
                                <w:rFonts w:ascii="Times New Roman" w:eastAsia="標楷體" w:hint="eastAsia"/>
                                <w:sz w:val="28"/>
                              </w:rPr>
                              <w:t xml:space="preserve">  </w:t>
                            </w:r>
                            <w:r w:rsidR="00C2180B" w:rsidRPr="00C2180B">
                              <w:rPr>
                                <w:rFonts w:ascii="Times New Roman" w:eastAsia="標楷體"/>
                                <w:sz w:val="28"/>
                              </w:rPr>
                              <w:t xml:space="preserve">  </w:t>
                            </w:r>
                            <w:r w:rsidR="00C2180B" w:rsidRPr="00C2180B">
                              <w:rPr>
                                <w:rFonts w:ascii="Times New Roman" w:eastAsia="標楷體" w:hint="eastAsia"/>
                                <w:sz w:val="28"/>
                              </w:rPr>
                              <w:t>劉</w:t>
                            </w:r>
                            <w:r w:rsidR="00F668CD">
                              <w:rPr>
                                <w:rFonts w:ascii="標楷體" w:eastAsia="標楷體" w:hAnsi="標楷體" w:hint="eastAsia"/>
                                <w:sz w:val="28"/>
                              </w:rPr>
                              <w:t>○○</w:t>
                            </w:r>
                            <w:r w:rsidR="00C2180B" w:rsidRPr="00C2180B">
                              <w:rPr>
                                <w:rFonts w:ascii="Times New Roman" w:eastAsia="標楷體" w:hint="eastAsia"/>
                                <w:sz w:val="28"/>
                              </w:rPr>
                              <w:t xml:space="preserve">  </w:t>
                            </w:r>
                            <w:r w:rsidR="00C2180B" w:rsidRPr="00C2180B">
                              <w:rPr>
                                <w:rFonts w:ascii="Times New Roman" w:eastAsia="標楷體" w:hint="eastAsia"/>
                                <w:sz w:val="28"/>
                              </w:rPr>
                              <w:t>撰</w:t>
                            </w:r>
                            <w:r w:rsidR="006854FD" w:rsidRPr="00C2180B">
                              <w:rPr>
                                <w:rFonts w:ascii="Times New Roman" w:eastAsia="標楷體"/>
                                <w:sz w:val="20"/>
                              </w:rPr>
                              <w:t xml:space="preserve">  </w:t>
                            </w:r>
                            <w:r w:rsidR="006854FD" w:rsidRPr="00C2180B">
                              <w:rPr>
                                <w:rFonts w:ascii="Times New Roman" w:eastAsia="標楷體"/>
                                <w:sz w:val="28"/>
                              </w:rPr>
                              <w:t xml:space="preserve">   </w:t>
                            </w:r>
                            <w:r w:rsidR="006854FD" w:rsidRPr="00C2180B">
                              <w:rPr>
                                <w:rFonts w:ascii="Times New Roman" w:eastAsia="標楷體" w:hint="eastAsia"/>
                                <w:sz w:val="28"/>
                              </w:rPr>
                              <w:t xml:space="preserve">  </w:t>
                            </w:r>
                            <w:r w:rsidR="006854FD" w:rsidRPr="00C2180B">
                              <w:rPr>
                                <w:rFonts w:ascii="Times New Roman" w:eastAsia="標楷體"/>
                                <w:sz w:val="28"/>
                              </w:rPr>
                              <w:t xml:space="preserve">  </w:t>
                            </w:r>
                            <w:r w:rsidR="00C2180B" w:rsidRPr="00C2180B">
                              <w:rPr>
                                <w:rFonts w:ascii="Times New Roman" w:eastAsia="標楷體" w:hint="eastAsia"/>
                                <w:sz w:val="28"/>
                              </w:rPr>
                              <w:t>一</w:t>
                            </w:r>
                            <w:r w:rsidR="00C2180B" w:rsidRPr="00C2180B">
                              <w:rPr>
                                <w:rFonts w:ascii="標楷體" w:eastAsia="標楷體" w:hAnsi="標楷體" w:hint="eastAsia"/>
                                <w:sz w:val="28"/>
                              </w:rPr>
                              <w:t>○</w:t>
                            </w:r>
                            <w:r w:rsidR="00C2180B" w:rsidRPr="00C2180B">
                              <w:rPr>
                                <w:rFonts w:ascii="Times New Roman" w:eastAsia="標楷體" w:hint="eastAsia"/>
                                <w:sz w:val="28"/>
                              </w:rPr>
                              <w:t>八</w:t>
                            </w:r>
                            <w:r w:rsidR="00C2180B" w:rsidRPr="00C2180B">
                              <w:rPr>
                                <w:rFonts w:ascii="Times New Roman" w:eastAsia="標楷體"/>
                                <w:sz w:val="28"/>
                              </w:rPr>
                              <w:t>學年度</w:t>
                            </w:r>
                          </w:p>
                        </w:txbxContent>
                      </wps:txbx>
                      <wps:bodyPr rot="0" vert="ea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8B86FF" id="文字方塊 24" o:spid="_x0000_s1028" type="#_x0000_t202" style="position:absolute;margin-left:52.25pt;margin-top:225.3pt;width:35pt;height:47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" stroked="f">
                <v:textbox style="layout-flow:vertical-ideographic" inset="0,0,0,0">
                  <w:txbxContent>
                    <w:p w:rsidR="00C2180B" w:rsidRPr="00C2180B" w:rsidRDefault="00722E61" w:rsidP="00C2180B">
                      <w:pPr>
                        <w:pStyle w:val="1b"/>
                        <w:snapToGrid w:val="0"/>
                        <w:spacing w:afterLines="50" w:after="120" w:line="520" w:lineRule="atLeast"/>
                        <w:ind w:firstLineChars="250" w:firstLine="700"/>
                        <w:rPr>
                          <w:rFonts w:ascii="Times New Roman" w:eastAsia="標楷體"/>
                          <w:sz w:val="28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8"/>
                        </w:rPr>
                        <w:t>○○○○○○○○○○○○○○○</w:t>
                      </w:r>
                      <w:r w:rsidR="00C2180B" w:rsidRPr="00C2180B">
                        <w:rPr>
                          <w:rFonts w:ascii="Times New Roman" w:eastAsia="標楷體"/>
                          <w:sz w:val="20"/>
                        </w:rPr>
                        <w:t xml:space="preserve">  </w:t>
                      </w:r>
                      <w:r w:rsidR="00C2180B" w:rsidRPr="00C2180B">
                        <w:rPr>
                          <w:rFonts w:ascii="Times New Roman" w:eastAsia="標楷體"/>
                          <w:sz w:val="28"/>
                        </w:rPr>
                        <w:t xml:space="preserve">   </w:t>
                      </w:r>
                      <w:r w:rsidR="00C2180B" w:rsidRPr="00C2180B">
                        <w:rPr>
                          <w:rFonts w:ascii="Times New Roman" w:eastAsia="標楷體" w:hint="eastAsia"/>
                          <w:sz w:val="28"/>
                        </w:rPr>
                        <w:t xml:space="preserve">  </w:t>
                      </w:r>
                      <w:r w:rsidR="00C2180B" w:rsidRPr="00C2180B">
                        <w:rPr>
                          <w:rFonts w:ascii="Times New Roman" w:eastAsia="標楷體"/>
                          <w:sz w:val="28"/>
                        </w:rPr>
                        <w:t xml:space="preserve">  </w:t>
                      </w:r>
                      <w:r w:rsidR="00C2180B" w:rsidRPr="00C2180B">
                        <w:rPr>
                          <w:rFonts w:ascii="Times New Roman" w:eastAsia="標楷體" w:hint="eastAsia"/>
                          <w:sz w:val="28"/>
                        </w:rPr>
                        <w:t>劉</w:t>
                      </w:r>
                      <w:r w:rsidR="00F668CD">
                        <w:rPr>
                          <w:rFonts w:ascii="標楷體" w:eastAsia="標楷體" w:hAnsi="標楷體" w:hint="eastAsia"/>
                          <w:sz w:val="28"/>
                        </w:rPr>
                        <w:t>○○</w:t>
                      </w:r>
                      <w:r w:rsidR="00C2180B" w:rsidRPr="00C2180B">
                        <w:rPr>
                          <w:rFonts w:ascii="Times New Roman" w:eastAsia="標楷體" w:hint="eastAsia"/>
                          <w:sz w:val="28"/>
                        </w:rPr>
                        <w:t xml:space="preserve">  </w:t>
                      </w:r>
                      <w:r w:rsidR="00C2180B" w:rsidRPr="00C2180B">
                        <w:rPr>
                          <w:rFonts w:ascii="Times New Roman" w:eastAsia="標楷體" w:hint="eastAsia"/>
                          <w:sz w:val="28"/>
                        </w:rPr>
                        <w:t>撰</w:t>
                      </w:r>
                      <w:r w:rsidR="006854FD" w:rsidRPr="00C2180B">
                        <w:rPr>
                          <w:rFonts w:ascii="Times New Roman" w:eastAsia="標楷體"/>
                          <w:sz w:val="20"/>
                        </w:rPr>
                        <w:t xml:space="preserve">  </w:t>
                      </w:r>
                      <w:r w:rsidR="006854FD" w:rsidRPr="00C2180B">
                        <w:rPr>
                          <w:rFonts w:ascii="Times New Roman" w:eastAsia="標楷體"/>
                          <w:sz w:val="28"/>
                        </w:rPr>
                        <w:t xml:space="preserve">   </w:t>
                      </w:r>
                      <w:r w:rsidR="006854FD" w:rsidRPr="00C2180B">
                        <w:rPr>
                          <w:rFonts w:ascii="Times New Roman" w:eastAsia="標楷體" w:hint="eastAsia"/>
                          <w:sz w:val="28"/>
                        </w:rPr>
                        <w:t xml:space="preserve">  </w:t>
                      </w:r>
                      <w:r w:rsidR="006854FD" w:rsidRPr="00C2180B">
                        <w:rPr>
                          <w:rFonts w:ascii="Times New Roman" w:eastAsia="標楷體"/>
                          <w:sz w:val="28"/>
                        </w:rPr>
                        <w:t xml:space="preserve">  </w:t>
                      </w:r>
                      <w:r w:rsidR="00C2180B" w:rsidRPr="00C2180B">
                        <w:rPr>
                          <w:rFonts w:ascii="Times New Roman" w:eastAsia="標楷體" w:hint="eastAsia"/>
                          <w:sz w:val="28"/>
                        </w:rPr>
                        <w:t>一</w:t>
                      </w:r>
                      <w:r w:rsidR="00C2180B" w:rsidRPr="00C2180B">
                        <w:rPr>
                          <w:rFonts w:ascii="標楷體" w:eastAsia="標楷體" w:hAnsi="標楷體" w:hint="eastAsia"/>
                          <w:sz w:val="28"/>
                        </w:rPr>
                        <w:t>○</w:t>
                      </w:r>
                      <w:r w:rsidR="00C2180B" w:rsidRPr="00C2180B">
                        <w:rPr>
                          <w:rFonts w:ascii="Times New Roman" w:eastAsia="標楷體" w:hint="eastAsia"/>
                          <w:sz w:val="28"/>
                        </w:rPr>
                        <w:t>八</w:t>
                      </w:r>
                      <w:r w:rsidR="00C2180B" w:rsidRPr="00C2180B">
                        <w:rPr>
                          <w:rFonts w:ascii="Times New Roman" w:eastAsia="標楷體"/>
                          <w:sz w:val="28"/>
                        </w:rPr>
                        <w:t>學年度</w:t>
                      </w:r>
                    </w:p>
                  </w:txbxContent>
                </v:textbox>
              </v:shape>
            </w:pict>
          </mc:Fallback>
        </mc:AlternateContent>
      </w:r>
      <w:r w:rsidR="00C2180B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3728D8C" wp14:editId="7CAD0920">
                <wp:simplePos x="0" y="0"/>
                <wp:positionH relativeFrom="column">
                  <wp:posOffset>536524</wp:posOffset>
                </wp:positionH>
                <wp:positionV relativeFrom="paragraph">
                  <wp:posOffset>239979</wp:posOffset>
                </wp:positionV>
                <wp:extent cx="685800" cy="1609344"/>
                <wp:effectExtent l="0" t="0" r="0" b="0"/>
                <wp:wrapNone/>
                <wp:docPr id="12" name="文字方塊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160934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2180B" w:rsidRDefault="00C2180B" w:rsidP="00C2180B">
                            <w:pPr>
                              <w:ind w:firstLineChars="50" w:firstLine="120"/>
                              <w:jc w:val="distribute"/>
                              <w:rPr>
                                <w:sz w:val="24"/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中華</w:t>
                            </w:r>
                            <w:proofErr w:type="gramStart"/>
                            <w:r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醫</w:t>
                            </w:r>
                            <w:proofErr w:type="gramEnd"/>
                            <w:r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事科技大學</w:t>
                            </w:r>
                          </w:p>
                          <w:p w:rsidR="00C2180B" w:rsidRDefault="00C2180B" w:rsidP="00C2180B">
                            <w:pPr>
                              <w:ind w:firstLineChars="50" w:firstLine="120"/>
                              <w:jc w:val="distribute"/>
                              <w:rPr>
                                <w:sz w:val="24"/>
                                <w:lang w:eastAsia="zh-TW"/>
                              </w:rPr>
                            </w:pPr>
                            <w:proofErr w:type="gramStart"/>
                            <w:r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視光系</w:t>
                            </w:r>
                            <w:proofErr w:type="gramEnd"/>
                            <w:r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研究所</w:t>
                            </w:r>
                            <w:r>
                              <w:rPr>
                                <w:sz w:val="24"/>
                                <w:lang w:eastAsia="zh-TW"/>
                              </w:rPr>
                              <w:t>碩士班</w:t>
                            </w:r>
                          </w:p>
                        </w:txbxContent>
                      </wps:txbx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28D8C" id="文字方塊 12" o:spid="_x0000_s1029" type="#_x0000_t202" style="position:absolute;margin-left:42.25pt;margin-top:18.9pt;width:54pt;height:126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" stroked="f">
                <v:textbox style="layout-flow:vertical-ideographic">
                  <w:txbxContent>
                    <w:p w:rsidR="00C2180B" w:rsidRDefault="00C2180B" w:rsidP="00C2180B">
                      <w:pPr>
                        <w:ind w:firstLineChars="50" w:firstLine="120"/>
                        <w:jc w:val="distribute"/>
                        <w:rPr>
                          <w:sz w:val="24"/>
                          <w:lang w:eastAsia="zh-TW"/>
                        </w:rPr>
                      </w:pPr>
                      <w:r>
                        <w:rPr>
                          <w:rFonts w:hint="eastAsia"/>
                          <w:sz w:val="24"/>
                          <w:lang w:eastAsia="zh-TW"/>
                        </w:rPr>
                        <w:t>中華</w:t>
                      </w:r>
                      <w:proofErr w:type="gramStart"/>
                      <w:r>
                        <w:rPr>
                          <w:rFonts w:hint="eastAsia"/>
                          <w:sz w:val="24"/>
                          <w:lang w:eastAsia="zh-TW"/>
                        </w:rPr>
                        <w:t>醫</w:t>
                      </w:r>
                      <w:proofErr w:type="gramEnd"/>
                      <w:r>
                        <w:rPr>
                          <w:rFonts w:hint="eastAsia"/>
                          <w:sz w:val="24"/>
                          <w:lang w:eastAsia="zh-TW"/>
                        </w:rPr>
                        <w:t>事科技大學</w:t>
                      </w:r>
                    </w:p>
                    <w:p w:rsidR="00C2180B" w:rsidRDefault="00C2180B" w:rsidP="00C2180B">
                      <w:pPr>
                        <w:ind w:firstLineChars="50" w:firstLine="120"/>
                        <w:jc w:val="distribute"/>
                        <w:rPr>
                          <w:sz w:val="24"/>
                          <w:lang w:eastAsia="zh-TW"/>
                        </w:rPr>
                      </w:pPr>
                      <w:proofErr w:type="gramStart"/>
                      <w:r>
                        <w:rPr>
                          <w:rFonts w:hint="eastAsia"/>
                          <w:sz w:val="24"/>
                          <w:lang w:eastAsia="zh-TW"/>
                        </w:rPr>
                        <w:t>視光系</w:t>
                      </w:r>
                      <w:proofErr w:type="gramEnd"/>
                      <w:r>
                        <w:rPr>
                          <w:rFonts w:hint="eastAsia"/>
                          <w:sz w:val="24"/>
                          <w:lang w:eastAsia="zh-TW"/>
                        </w:rPr>
                        <w:t>研究所</w:t>
                      </w:r>
                      <w:r>
                        <w:rPr>
                          <w:sz w:val="24"/>
                          <w:lang w:eastAsia="zh-TW"/>
                        </w:rPr>
                        <w:t>碩士班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C4798" w:rsidRPr="006B77CF" w:rsidSect="00C2180B">
      <w:headerReference w:type="even" r:id="rId14"/>
      <w:headerReference w:type="default" r:id="rId15"/>
      <w:footerReference w:type="default" r:id="rId16"/>
      <w:headerReference w:type="first" r:id="rId17"/>
      <w:pgSz w:w="11910" w:h="16840"/>
      <w:pgMar w:top="1304" w:right="1418" w:bottom="1985" w:left="1701" w:header="0" w:footer="1290" w:gutter="0"/>
      <w:pgNumType w:fmt="lowerRoman"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400B" w:rsidRDefault="00F1400B" w:rsidP="007A69E9">
      <w:pPr>
        <w:ind w:firstLine="560"/>
      </w:pPr>
      <w:r>
        <w:separator/>
      </w:r>
    </w:p>
  </w:endnote>
  <w:endnote w:type="continuationSeparator" w:id="0">
    <w:p w:rsidR="00F1400B" w:rsidRDefault="00F1400B" w:rsidP="007A69E9">
      <w:pPr>
        <w:ind w:firstLine="56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2B3C" w:rsidRDefault="00382B3C">
    <w:pPr>
      <w:pStyle w:val="ae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2B3C" w:rsidRPr="007A69E9" w:rsidRDefault="00382B3C" w:rsidP="007A69E9">
    <w:pPr>
      <w:pStyle w:val="ae"/>
      <w:ind w:firstLineChars="0"/>
      <w:jc w:val="center"/>
    </w:pPr>
    <w:r w:rsidRPr="007A69E9">
      <w:fldChar w:fldCharType="begin"/>
    </w:r>
    <w:r w:rsidRPr="007A69E9">
      <w:instrText>PAGE   \* MERGEFORMAT</w:instrText>
    </w:r>
    <w:r w:rsidRPr="007A69E9">
      <w:fldChar w:fldCharType="separate"/>
    </w:r>
    <w:r w:rsidR="003072B2" w:rsidRPr="003072B2">
      <w:rPr>
        <w:rFonts w:ascii="標楷體" w:hAnsi="標楷體"/>
        <w:noProof/>
        <w:lang w:val="zh-TW" w:eastAsia="zh-TW"/>
      </w:rPr>
      <w:t>ii</w:t>
    </w:r>
    <w:r w:rsidRPr="007A69E9">
      <w:rPr>
        <w:noProof/>
        <w:lang w:val="zh-TW" w:eastAsia="zh-TW"/>
      </w:rPr>
      <w:fldChar w:fldCharType="end"/>
    </w:r>
  </w:p>
  <w:p w:rsidR="00382B3C" w:rsidRDefault="00382B3C" w:rsidP="007A69E9">
    <w:pPr>
      <w:pStyle w:val="a3"/>
      <w:spacing w:line="14" w:lineRule="auto"/>
      <w:ind w:firstLine="400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2B3C" w:rsidRDefault="00382B3C">
    <w:pPr>
      <w:pStyle w:val="ae"/>
      <w:ind w:firstLine="40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2B3C" w:rsidRPr="004E0A32" w:rsidRDefault="00382B3C" w:rsidP="007A69E9">
    <w:pPr>
      <w:pStyle w:val="ae"/>
      <w:ind w:firstLine="400"/>
      <w:jc w:val="center"/>
      <w:rPr>
        <w:lang w:eastAsia="zh-TW"/>
      </w:rPr>
    </w:pPr>
    <w:r w:rsidRPr="004E0A32">
      <w:fldChar w:fldCharType="begin"/>
    </w:r>
    <w:r w:rsidRPr="004E0A32">
      <w:instrText>PAGE   \* MERGEFORMAT</w:instrText>
    </w:r>
    <w:r w:rsidRPr="004E0A32">
      <w:fldChar w:fldCharType="separate"/>
    </w:r>
    <w:r w:rsidR="00C2180B" w:rsidRPr="00C2180B">
      <w:rPr>
        <w:noProof/>
        <w:lang w:val="zh-TW" w:eastAsia="zh-TW"/>
      </w:rPr>
      <w:t>138</w:t>
    </w:r>
    <w:r w:rsidRPr="004E0A32">
      <w:fldChar w:fldCharType="end"/>
    </w:r>
  </w:p>
  <w:p w:rsidR="00382B3C" w:rsidRPr="007A69E9" w:rsidRDefault="00382B3C" w:rsidP="00CB359E">
    <w:pPr>
      <w:pStyle w:val="a3"/>
      <w:spacing w:line="14" w:lineRule="auto"/>
      <w:ind w:firstLine="40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400B" w:rsidRDefault="00F1400B" w:rsidP="007A69E9">
      <w:pPr>
        <w:ind w:firstLine="560"/>
      </w:pPr>
      <w:r>
        <w:separator/>
      </w:r>
    </w:p>
  </w:footnote>
  <w:footnote w:type="continuationSeparator" w:id="0">
    <w:p w:rsidR="00F1400B" w:rsidRDefault="00F1400B" w:rsidP="007A69E9">
      <w:pPr>
        <w:ind w:firstLine="56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2B3C" w:rsidRDefault="00382B3C" w:rsidP="007A69E9">
    <w:pPr>
      <w:pStyle w:val="ac"/>
      <w:ind w:firstLine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2B3C" w:rsidRDefault="00382B3C" w:rsidP="00CB359E">
    <w:pPr>
      <w:pStyle w:val="ac"/>
      <w:ind w:firstLine="4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2B3C" w:rsidRDefault="00382B3C" w:rsidP="007A69E9">
    <w:pPr>
      <w:pStyle w:val="ac"/>
      <w:ind w:firstLine="40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2B3C" w:rsidRDefault="00382B3C">
    <w:pPr>
      <w:pStyle w:val="ac"/>
      <w:ind w:firstLine="40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2B3C" w:rsidRDefault="00382B3C">
    <w:pPr>
      <w:pStyle w:val="ac"/>
      <w:ind w:firstLine="40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2B3C" w:rsidRDefault="00382B3C">
    <w:pPr>
      <w:pStyle w:val="ac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A73A1"/>
    <w:multiLevelType w:val="hybridMultilevel"/>
    <w:tmpl w:val="B9DA5AC6"/>
    <w:lvl w:ilvl="0" w:tplc="2698EF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64337E"/>
    <w:multiLevelType w:val="hybridMultilevel"/>
    <w:tmpl w:val="74F8D2F0"/>
    <w:lvl w:ilvl="0" w:tplc="8F705356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12450F6"/>
    <w:multiLevelType w:val="hybridMultilevel"/>
    <w:tmpl w:val="5C6637CA"/>
    <w:lvl w:ilvl="0" w:tplc="AA2CDD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084CEE"/>
    <w:multiLevelType w:val="hybridMultilevel"/>
    <w:tmpl w:val="3C6090DA"/>
    <w:lvl w:ilvl="0" w:tplc="FAA8B0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4CC02F8"/>
    <w:multiLevelType w:val="hybridMultilevel"/>
    <w:tmpl w:val="37BEEDD6"/>
    <w:lvl w:ilvl="0" w:tplc="0B2A94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5DC59C6"/>
    <w:multiLevelType w:val="hybridMultilevel"/>
    <w:tmpl w:val="8F3EE044"/>
    <w:lvl w:ilvl="0" w:tplc="EE8640CE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61B4DF4"/>
    <w:multiLevelType w:val="hybridMultilevel"/>
    <w:tmpl w:val="4F3E7132"/>
    <w:lvl w:ilvl="0" w:tplc="3B3A720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AC350E8"/>
    <w:multiLevelType w:val="hybridMultilevel"/>
    <w:tmpl w:val="B07C36AA"/>
    <w:lvl w:ilvl="0" w:tplc="D9BA630E">
      <w:start w:val="1"/>
      <w:numFmt w:val="decimal"/>
      <w:lvlText w:val="(%1)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8" w15:restartNumberingAfterBreak="0">
    <w:nsid w:val="1D1E4B5D"/>
    <w:multiLevelType w:val="hybridMultilevel"/>
    <w:tmpl w:val="EFB450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0A4B0F"/>
    <w:multiLevelType w:val="hybridMultilevel"/>
    <w:tmpl w:val="FD10ECE0"/>
    <w:lvl w:ilvl="0" w:tplc="11C4CF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F4EC08A">
      <w:start w:val="1"/>
      <w:numFmt w:val="decimal"/>
      <w:pStyle w:val="1"/>
      <w:lvlText w:val="%2."/>
      <w:lvlJc w:val="left"/>
      <w:pPr>
        <w:ind w:left="840" w:hanging="360"/>
      </w:pPr>
      <w:rPr>
        <w:rFonts w:hint="default"/>
      </w:rPr>
    </w:lvl>
    <w:lvl w:ilvl="2" w:tplc="F9A6F4DE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2E1C2D3A">
      <w:start w:val="1"/>
      <w:numFmt w:val="taiwaneseCountingThousand"/>
      <w:lvlText w:val="(%4)"/>
      <w:lvlJc w:val="left"/>
      <w:pPr>
        <w:ind w:left="1920" w:hanging="48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0C308DD"/>
    <w:multiLevelType w:val="hybridMultilevel"/>
    <w:tmpl w:val="5032FAEE"/>
    <w:lvl w:ilvl="0" w:tplc="060EB918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27234AF"/>
    <w:multiLevelType w:val="hybridMultilevel"/>
    <w:tmpl w:val="E43EB1B4"/>
    <w:lvl w:ilvl="0" w:tplc="553C3774">
      <w:start w:val="9"/>
      <w:numFmt w:val="decimal"/>
      <w:lvlText w:val="%1."/>
      <w:lvlJc w:val="left"/>
      <w:pPr>
        <w:ind w:left="64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240" w:hanging="480"/>
      </w:pPr>
    </w:lvl>
    <w:lvl w:ilvl="2" w:tplc="0409001B" w:tentative="1">
      <w:start w:val="1"/>
      <w:numFmt w:val="lowerRoman"/>
      <w:lvlText w:val="%3."/>
      <w:lvlJc w:val="right"/>
      <w:pPr>
        <w:ind w:left="1720" w:hanging="480"/>
      </w:pPr>
    </w:lvl>
    <w:lvl w:ilvl="3" w:tplc="0409000F" w:tentative="1">
      <w:start w:val="1"/>
      <w:numFmt w:val="decimal"/>
      <w:lvlText w:val="%4."/>
      <w:lvlJc w:val="left"/>
      <w:pPr>
        <w:ind w:left="22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0" w:hanging="480"/>
      </w:pPr>
    </w:lvl>
    <w:lvl w:ilvl="5" w:tplc="0409001B" w:tentative="1">
      <w:start w:val="1"/>
      <w:numFmt w:val="lowerRoman"/>
      <w:lvlText w:val="%6."/>
      <w:lvlJc w:val="right"/>
      <w:pPr>
        <w:ind w:left="3160" w:hanging="480"/>
      </w:pPr>
    </w:lvl>
    <w:lvl w:ilvl="6" w:tplc="0409000F" w:tentative="1">
      <w:start w:val="1"/>
      <w:numFmt w:val="decimal"/>
      <w:lvlText w:val="%7."/>
      <w:lvlJc w:val="left"/>
      <w:pPr>
        <w:ind w:left="36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0" w:hanging="480"/>
      </w:pPr>
    </w:lvl>
    <w:lvl w:ilvl="8" w:tplc="0409001B" w:tentative="1">
      <w:start w:val="1"/>
      <w:numFmt w:val="lowerRoman"/>
      <w:lvlText w:val="%9."/>
      <w:lvlJc w:val="right"/>
      <w:pPr>
        <w:ind w:left="4600" w:hanging="480"/>
      </w:pPr>
    </w:lvl>
  </w:abstractNum>
  <w:abstractNum w:abstractNumId="12" w15:restartNumberingAfterBreak="0">
    <w:nsid w:val="25D33CF5"/>
    <w:multiLevelType w:val="hybridMultilevel"/>
    <w:tmpl w:val="206673B2"/>
    <w:lvl w:ilvl="0" w:tplc="5A1C421E">
      <w:start w:val="1"/>
      <w:numFmt w:val="decimal"/>
      <w:lvlText w:val="%1."/>
      <w:lvlJc w:val="left"/>
      <w:pPr>
        <w:ind w:left="360" w:hanging="360"/>
      </w:pPr>
      <w:rPr>
        <w:rFonts w:ascii="Times New Roman" w:eastAsia="標楷體" w:hAnsi="Times New Roman" w:hint="default"/>
      </w:rPr>
    </w:lvl>
    <w:lvl w:ilvl="1" w:tplc="1654D810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BA16B25"/>
    <w:multiLevelType w:val="hybridMultilevel"/>
    <w:tmpl w:val="9D3EFCC0"/>
    <w:lvl w:ilvl="0" w:tplc="F1F87046">
      <w:start w:val="1"/>
      <w:numFmt w:val="decimal"/>
      <w:lvlText w:val="%1."/>
      <w:lvlJc w:val="left"/>
      <w:pPr>
        <w:ind w:left="360" w:hanging="360"/>
      </w:pPr>
      <w:rPr>
        <w:rFonts w:ascii="Times New Roman" w:eastAsia="標楷體" w:hAnsi="Times New Roman" w:cs="標楷體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BFD4A79"/>
    <w:multiLevelType w:val="hybridMultilevel"/>
    <w:tmpl w:val="C334555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5B4C03D8">
      <w:start w:val="1"/>
      <w:numFmt w:val="taiwaneseCountingThousand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C0748B6"/>
    <w:multiLevelType w:val="hybridMultilevel"/>
    <w:tmpl w:val="58C85FF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09D2A34"/>
    <w:multiLevelType w:val="hybridMultilevel"/>
    <w:tmpl w:val="84BC9900"/>
    <w:lvl w:ilvl="0" w:tplc="D6D4FD1A">
      <w:start w:val="1"/>
      <w:numFmt w:val="decimal"/>
      <w:lvlText w:val="%1.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7" w15:restartNumberingAfterBreak="0">
    <w:nsid w:val="33EB0D20"/>
    <w:multiLevelType w:val="hybridMultilevel"/>
    <w:tmpl w:val="E030373A"/>
    <w:lvl w:ilvl="0" w:tplc="CA7EE3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D8D0242"/>
    <w:multiLevelType w:val="multilevel"/>
    <w:tmpl w:val="04090025"/>
    <w:styleLink w:val="10"/>
    <w:lvl w:ilvl="0">
      <w:start w:val="1"/>
      <w:numFmt w:val="taiwaneseCountingThousand"/>
      <w:suff w:val="nothing"/>
      <w:lvlText w:val="第%1章"/>
      <w:lvlJc w:val="left"/>
      <w:pPr>
        <w:ind w:left="425" w:hanging="425"/>
      </w:pPr>
    </w:lvl>
    <w:lvl w:ilvl="1">
      <w:start w:val="1"/>
      <w:numFmt w:val="taiwaneseCountingThousand"/>
      <w:suff w:val="nothing"/>
      <w:lvlText w:val="第%2節"/>
      <w:lvlJc w:val="left"/>
      <w:pPr>
        <w:ind w:left="992" w:hanging="567"/>
      </w:pPr>
    </w:lvl>
    <w:lvl w:ilvl="2">
      <w:start w:val="1"/>
      <w:numFmt w:val="taiwaneseCountingThousand"/>
      <w:suff w:val="nothing"/>
      <w:lvlText w:val="第%3項"/>
      <w:lvlJc w:val="left"/>
      <w:pPr>
        <w:ind w:left="1418" w:hanging="567"/>
      </w:pPr>
    </w:lvl>
    <w:lvl w:ilvl="3">
      <w:start w:val="1"/>
      <w:numFmt w:val="none"/>
      <w:suff w:val="nothing"/>
      <w:lvlText w:val=""/>
      <w:lvlJc w:val="left"/>
      <w:pPr>
        <w:ind w:left="1984" w:hanging="708"/>
      </w:pPr>
    </w:lvl>
    <w:lvl w:ilvl="4">
      <w:start w:val="1"/>
      <w:numFmt w:val="none"/>
      <w:suff w:val="nothing"/>
      <w:lvlText w:val=""/>
      <w:lvlJc w:val="left"/>
      <w:pPr>
        <w:ind w:left="2551" w:hanging="850"/>
      </w:pPr>
    </w:lvl>
    <w:lvl w:ilvl="5">
      <w:start w:val="1"/>
      <w:numFmt w:val="none"/>
      <w:suff w:val="nothing"/>
      <w:lvlText w:val=""/>
      <w:lvlJc w:val="left"/>
      <w:pPr>
        <w:ind w:left="3260" w:hanging="1134"/>
      </w:pPr>
    </w:lvl>
    <w:lvl w:ilvl="6">
      <w:start w:val="1"/>
      <w:numFmt w:val="none"/>
      <w:suff w:val="nothing"/>
      <w:lvlText w:val=""/>
      <w:lvlJc w:val="left"/>
      <w:pPr>
        <w:ind w:left="3827" w:hanging="1276"/>
      </w:pPr>
    </w:lvl>
    <w:lvl w:ilvl="7">
      <w:start w:val="1"/>
      <w:numFmt w:val="none"/>
      <w:suff w:val="nothing"/>
      <w:lvlText w:val=""/>
      <w:lvlJc w:val="left"/>
      <w:pPr>
        <w:ind w:left="4394" w:hanging="1418"/>
      </w:pPr>
    </w:lvl>
    <w:lvl w:ilvl="8">
      <w:start w:val="1"/>
      <w:numFmt w:val="none"/>
      <w:suff w:val="nothing"/>
      <w:lvlText w:val=""/>
      <w:lvlJc w:val="left"/>
      <w:pPr>
        <w:ind w:left="5102" w:hanging="1700"/>
      </w:pPr>
    </w:lvl>
  </w:abstractNum>
  <w:abstractNum w:abstractNumId="19" w15:restartNumberingAfterBreak="0">
    <w:nsid w:val="3DFF2929"/>
    <w:multiLevelType w:val="hybridMultilevel"/>
    <w:tmpl w:val="9AD2D634"/>
    <w:lvl w:ilvl="0" w:tplc="81F289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664D326">
      <w:start w:val="1"/>
      <w:numFmt w:val="taiwaneseCountingThousand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1F761AE"/>
    <w:multiLevelType w:val="hybridMultilevel"/>
    <w:tmpl w:val="3EC44E0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4EE2EE0"/>
    <w:multiLevelType w:val="hybridMultilevel"/>
    <w:tmpl w:val="3BBCE5D6"/>
    <w:lvl w:ilvl="0" w:tplc="E6502978">
      <w:start w:val="1"/>
      <w:numFmt w:val="decimal"/>
      <w:lvlText w:val="(%1)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2" w15:restartNumberingAfterBreak="0">
    <w:nsid w:val="45FE5BB8"/>
    <w:multiLevelType w:val="hybridMultilevel"/>
    <w:tmpl w:val="DD744BA0"/>
    <w:lvl w:ilvl="0" w:tplc="BF2A60CC">
      <w:start w:val="1"/>
      <w:numFmt w:val="decimal"/>
      <w:lvlText w:val="(%1)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3" w15:restartNumberingAfterBreak="0">
    <w:nsid w:val="486D3584"/>
    <w:multiLevelType w:val="hybridMultilevel"/>
    <w:tmpl w:val="911424A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B9A1CC9"/>
    <w:multiLevelType w:val="hybridMultilevel"/>
    <w:tmpl w:val="24AE9390"/>
    <w:lvl w:ilvl="0" w:tplc="22325DAC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D074253"/>
    <w:multiLevelType w:val="hybridMultilevel"/>
    <w:tmpl w:val="0F22E9B2"/>
    <w:lvl w:ilvl="0" w:tplc="9BEAF37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1FD18D1"/>
    <w:multiLevelType w:val="hybridMultilevel"/>
    <w:tmpl w:val="AF804F78"/>
    <w:lvl w:ilvl="0" w:tplc="BF4679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52B52EDE"/>
    <w:multiLevelType w:val="hybridMultilevel"/>
    <w:tmpl w:val="985814A8"/>
    <w:lvl w:ilvl="0" w:tplc="E79CDF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7BAE6AA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2F552B2"/>
    <w:multiLevelType w:val="hybridMultilevel"/>
    <w:tmpl w:val="0F523C9C"/>
    <w:lvl w:ilvl="0" w:tplc="D50E052E">
      <w:start w:val="1"/>
      <w:numFmt w:val="decimal"/>
      <w:lvlText w:val="%1."/>
      <w:lvlJc w:val="left"/>
      <w:pPr>
        <w:ind w:left="360" w:hanging="36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56484D71"/>
    <w:multiLevelType w:val="hybridMultilevel"/>
    <w:tmpl w:val="1BD4FDAE"/>
    <w:lvl w:ilvl="0" w:tplc="E5BAB494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77E3CD4"/>
    <w:multiLevelType w:val="hybridMultilevel"/>
    <w:tmpl w:val="F72C01DA"/>
    <w:lvl w:ilvl="0" w:tplc="4678CA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F10D7EC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80619AE"/>
    <w:multiLevelType w:val="hybridMultilevel"/>
    <w:tmpl w:val="699AA0EC"/>
    <w:lvl w:ilvl="0" w:tplc="F27E72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86847A9"/>
    <w:multiLevelType w:val="hybridMultilevel"/>
    <w:tmpl w:val="E47E5AFE"/>
    <w:lvl w:ilvl="0" w:tplc="3F3EA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8CF3D8E"/>
    <w:multiLevelType w:val="hybridMultilevel"/>
    <w:tmpl w:val="26E69468"/>
    <w:lvl w:ilvl="0" w:tplc="7A1608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C2656DE"/>
    <w:multiLevelType w:val="hybridMultilevel"/>
    <w:tmpl w:val="4FE8EFDA"/>
    <w:lvl w:ilvl="0" w:tplc="0CFECCE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5" w15:restartNumberingAfterBreak="0">
    <w:nsid w:val="602771D6"/>
    <w:multiLevelType w:val="hybridMultilevel"/>
    <w:tmpl w:val="C2CE0A0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22A2876"/>
    <w:multiLevelType w:val="hybridMultilevel"/>
    <w:tmpl w:val="A0821D4A"/>
    <w:lvl w:ilvl="0" w:tplc="3DDA4DD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7FD144B"/>
    <w:multiLevelType w:val="hybridMultilevel"/>
    <w:tmpl w:val="FD10ECE0"/>
    <w:lvl w:ilvl="0" w:tplc="11C4CF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F4EC08A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F9A6F4DE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2E1C2D3A">
      <w:start w:val="1"/>
      <w:numFmt w:val="taiwaneseCountingThousand"/>
      <w:lvlText w:val="(%4)"/>
      <w:lvlJc w:val="left"/>
      <w:pPr>
        <w:ind w:left="1920" w:hanging="48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AC0287D"/>
    <w:multiLevelType w:val="multilevel"/>
    <w:tmpl w:val="C6D4632C"/>
    <w:lvl w:ilvl="0">
      <w:start w:val="1"/>
      <w:numFmt w:val="taiwaneseCountingThousand"/>
      <w:lvlText w:val="第%1章"/>
      <w:lvlJc w:val="left"/>
      <w:pPr>
        <w:ind w:left="425" w:hanging="425"/>
      </w:pPr>
      <w:rPr>
        <w:rFonts w:ascii="Times New Roman" w:eastAsia="標楷體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isLgl/>
      <w:lvlText w:val="%1.%2"/>
      <w:lvlJc w:val="left"/>
      <w:pPr>
        <w:ind w:left="992" w:hanging="567"/>
      </w:pPr>
      <w:rPr>
        <w:rFonts w:ascii="Times New Roman" w:eastAsia="標楷體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418" w:hanging="567"/>
      </w:pPr>
      <w:rPr>
        <w:rFonts w:ascii="Times New Roman" w:eastAsia="標楷體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9" w15:restartNumberingAfterBreak="0">
    <w:nsid w:val="6B586EEB"/>
    <w:multiLevelType w:val="hybridMultilevel"/>
    <w:tmpl w:val="E3F0EE98"/>
    <w:lvl w:ilvl="0" w:tplc="B68A48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89EFEC8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C0239F3"/>
    <w:multiLevelType w:val="hybridMultilevel"/>
    <w:tmpl w:val="B6F6A1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D004D34"/>
    <w:multiLevelType w:val="hybridMultilevel"/>
    <w:tmpl w:val="44C6CDE8"/>
    <w:lvl w:ilvl="0" w:tplc="649AD5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D5035D7"/>
    <w:multiLevelType w:val="hybridMultilevel"/>
    <w:tmpl w:val="FDF412D2"/>
    <w:lvl w:ilvl="0" w:tplc="BC6ABEBE">
      <w:start w:val="1"/>
      <w:numFmt w:val="decimal"/>
      <w:lvlText w:val="(%1)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num w:numId="1">
    <w:abstractNumId w:val="18"/>
  </w:num>
  <w:num w:numId="2">
    <w:abstractNumId w:val="23"/>
  </w:num>
  <w:num w:numId="3">
    <w:abstractNumId w:val="15"/>
  </w:num>
  <w:num w:numId="4">
    <w:abstractNumId w:val="14"/>
  </w:num>
  <w:num w:numId="5">
    <w:abstractNumId w:val="26"/>
  </w:num>
  <w:num w:numId="6">
    <w:abstractNumId w:val="38"/>
  </w:num>
  <w:num w:numId="7">
    <w:abstractNumId w:val="9"/>
  </w:num>
  <w:num w:numId="8">
    <w:abstractNumId w:val="39"/>
  </w:num>
  <w:num w:numId="9">
    <w:abstractNumId w:val="8"/>
  </w:num>
  <w:num w:numId="10">
    <w:abstractNumId w:val="27"/>
  </w:num>
  <w:num w:numId="11">
    <w:abstractNumId w:val="2"/>
  </w:num>
  <w:num w:numId="12">
    <w:abstractNumId w:val="33"/>
  </w:num>
  <w:num w:numId="13">
    <w:abstractNumId w:val="30"/>
  </w:num>
  <w:num w:numId="14">
    <w:abstractNumId w:val="12"/>
  </w:num>
  <w:num w:numId="15">
    <w:abstractNumId w:val="19"/>
  </w:num>
  <w:num w:numId="16">
    <w:abstractNumId w:val="42"/>
  </w:num>
  <w:num w:numId="17">
    <w:abstractNumId w:val="7"/>
  </w:num>
  <w:num w:numId="18">
    <w:abstractNumId w:val="21"/>
  </w:num>
  <w:num w:numId="19">
    <w:abstractNumId w:val="22"/>
  </w:num>
  <w:num w:numId="20">
    <w:abstractNumId w:val="35"/>
  </w:num>
  <w:num w:numId="21">
    <w:abstractNumId w:val="20"/>
  </w:num>
  <w:num w:numId="22">
    <w:abstractNumId w:val="41"/>
  </w:num>
  <w:num w:numId="23">
    <w:abstractNumId w:val="13"/>
  </w:num>
  <w:num w:numId="24">
    <w:abstractNumId w:val="38"/>
  </w:num>
  <w:num w:numId="25">
    <w:abstractNumId w:val="3"/>
  </w:num>
  <w:num w:numId="26">
    <w:abstractNumId w:val="34"/>
  </w:num>
  <w:num w:numId="27">
    <w:abstractNumId w:val="24"/>
  </w:num>
  <w:num w:numId="28">
    <w:abstractNumId w:val="10"/>
  </w:num>
  <w:num w:numId="29">
    <w:abstractNumId w:val="25"/>
  </w:num>
  <w:num w:numId="30">
    <w:abstractNumId w:val="36"/>
  </w:num>
  <w:num w:numId="31">
    <w:abstractNumId w:val="11"/>
  </w:num>
  <w:num w:numId="32">
    <w:abstractNumId w:val="1"/>
  </w:num>
  <w:num w:numId="33">
    <w:abstractNumId w:val="5"/>
  </w:num>
  <w:num w:numId="34">
    <w:abstractNumId w:val="29"/>
  </w:num>
  <w:num w:numId="35">
    <w:abstractNumId w:val="38"/>
  </w:num>
  <w:num w:numId="3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0"/>
  </w:num>
  <w:num w:numId="39">
    <w:abstractNumId w:val="9"/>
    <w:lvlOverride w:ilvl="0">
      <w:startOverride w:val="1"/>
    </w:lvlOverride>
  </w:num>
  <w:num w:numId="40">
    <w:abstractNumId w:val="37"/>
  </w:num>
  <w:num w:numId="41">
    <w:abstractNumId w:val="9"/>
    <w:lvlOverride w:ilvl="0">
      <w:startOverride w:val="1"/>
    </w:lvlOverride>
  </w:num>
  <w:num w:numId="42">
    <w:abstractNumId w:val="9"/>
    <w:lvlOverride w:ilvl="0">
      <w:startOverride w:val="1"/>
    </w:lvlOverride>
  </w:num>
  <w:num w:numId="43">
    <w:abstractNumId w:val="4"/>
  </w:num>
  <w:num w:numId="44">
    <w:abstractNumId w:val="28"/>
  </w:num>
  <w:num w:numId="45">
    <w:abstractNumId w:val="31"/>
  </w:num>
  <w:num w:numId="46">
    <w:abstractNumId w:val="0"/>
  </w:num>
  <w:num w:numId="47">
    <w:abstractNumId w:val="16"/>
  </w:num>
  <w:num w:numId="48">
    <w:abstractNumId w:val="17"/>
  </w:num>
  <w:num w:numId="49">
    <w:abstractNumId w:val="6"/>
  </w:num>
  <w:num w:numId="50">
    <w:abstractNumId w:val="3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zIxNTUzNDEwNDVR0lEKTi0uzszPAykwqwUAJfcXliwAAAA="/>
  </w:docVars>
  <w:rsids>
    <w:rsidRoot w:val="009A5003"/>
    <w:rsid w:val="000000CD"/>
    <w:rsid w:val="00000EEA"/>
    <w:rsid w:val="00001A9B"/>
    <w:rsid w:val="00002234"/>
    <w:rsid w:val="00002451"/>
    <w:rsid w:val="00003345"/>
    <w:rsid w:val="0000409E"/>
    <w:rsid w:val="00004251"/>
    <w:rsid w:val="000044F0"/>
    <w:rsid w:val="00004C67"/>
    <w:rsid w:val="00004EE8"/>
    <w:rsid w:val="00006804"/>
    <w:rsid w:val="0000719F"/>
    <w:rsid w:val="00010781"/>
    <w:rsid w:val="00010DB7"/>
    <w:rsid w:val="000110B1"/>
    <w:rsid w:val="00011368"/>
    <w:rsid w:val="0001227C"/>
    <w:rsid w:val="00012498"/>
    <w:rsid w:val="0001270E"/>
    <w:rsid w:val="00013408"/>
    <w:rsid w:val="000138F7"/>
    <w:rsid w:val="000142D6"/>
    <w:rsid w:val="000151A9"/>
    <w:rsid w:val="0001538D"/>
    <w:rsid w:val="00015800"/>
    <w:rsid w:val="00017752"/>
    <w:rsid w:val="00017CF4"/>
    <w:rsid w:val="0002068B"/>
    <w:rsid w:val="00020737"/>
    <w:rsid w:val="00021E1F"/>
    <w:rsid w:val="00022C53"/>
    <w:rsid w:val="00022D83"/>
    <w:rsid w:val="00023E62"/>
    <w:rsid w:val="00024AE8"/>
    <w:rsid w:val="00024C63"/>
    <w:rsid w:val="00024CB9"/>
    <w:rsid w:val="00025614"/>
    <w:rsid w:val="00025CC8"/>
    <w:rsid w:val="00026491"/>
    <w:rsid w:val="00026E75"/>
    <w:rsid w:val="00030CEB"/>
    <w:rsid w:val="00032272"/>
    <w:rsid w:val="00032A72"/>
    <w:rsid w:val="0003357D"/>
    <w:rsid w:val="00033ADF"/>
    <w:rsid w:val="00034183"/>
    <w:rsid w:val="00035FAF"/>
    <w:rsid w:val="00036E04"/>
    <w:rsid w:val="000371EA"/>
    <w:rsid w:val="00037E46"/>
    <w:rsid w:val="000405AD"/>
    <w:rsid w:val="0004156F"/>
    <w:rsid w:val="00042A11"/>
    <w:rsid w:val="00042D2D"/>
    <w:rsid w:val="00043434"/>
    <w:rsid w:val="000436AC"/>
    <w:rsid w:val="00044FE0"/>
    <w:rsid w:val="00046C1A"/>
    <w:rsid w:val="00047AB1"/>
    <w:rsid w:val="00047CF4"/>
    <w:rsid w:val="00047E68"/>
    <w:rsid w:val="00051A63"/>
    <w:rsid w:val="0005310A"/>
    <w:rsid w:val="00053FE5"/>
    <w:rsid w:val="00055751"/>
    <w:rsid w:val="00055D83"/>
    <w:rsid w:val="000567CC"/>
    <w:rsid w:val="00056BE5"/>
    <w:rsid w:val="00056DB1"/>
    <w:rsid w:val="00060178"/>
    <w:rsid w:val="0006036D"/>
    <w:rsid w:val="000609D2"/>
    <w:rsid w:val="0006142C"/>
    <w:rsid w:val="00061CC6"/>
    <w:rsid w:val="000620F7"/>
    <w:rsid w:val="0006582A"/>
    <w:rsid w:val="00067ACC"/>
    <w:rsid w:val="000702F7"/>
    <w:rsid w:val="00070C88"/>
    <w:rsid w:val="00071A5F"/>
    <w:rsid w:val="0007391B"/>
    <w:rsid w:val="00073B98"/>
    <w:rsid w:val="00074B35"/>
    <w:rsid w:val="00075A45"/>
    <w:rsid w:val="00076799"/>
    <w:rsid w:val="00076C8D"/>
    <w:rsid w:val="00076F75"/>
    <w:rsid w:val="00077929"/>
    <w:rsid w:val="00080D99"/>
    <w:rsid w:val="00083097"/>
    <w:rsid w:val="000833E5"/>
    <w:rsid w:val="00086A5F"/>
    <w:rsid w:val="00086FE8"/>
    <w:rsid w:val="00091414"/>
    <w:rsid w:val="00091F21"/>
    <w:rsid w:val="0009425B"/>
    <w:rsid w:val="0009470D"/>
    <w:rsid w:val="000948A9"/>
    <w:rsid w:val="00094C03"/>
    <w:rsid w:val="00096FE2"/>
    <w:rsid w:val="0009705F"/>
    <w:rsid w:val="000A0443"/>
    <w:rsid w:val="000A10D4"/>
    <w:rsid w:val="000A292B"/>
    <w:rsid w:val="000A3994"/>
    <w:rsid w:val="000A469F"/>
    <w:rsid w:val="000A5C53"/>
    <w:rsid w:val="000A6719"/>
    <w:rsid w:val="000A7342"/>
    <w:rsid w:val="000A7774"/>
    <w:rsid w:val="000B0575"/>
    <w:rsid w:val="000B0FE0"/>
    <w:rsid w:val="000B1400"/>
    <w:rsid w:val="000B4371"/>
    <w:rsid w:val="000B6A16"/>
    <w:rsid w:val="000B6F30"/>
    <w:rsid w:val="000C03A4"/>
    <w:rsid w:val="000C07B9"/>
    <w:rsid w:val="000C118D"/>
    <w:rsid w:val="000C14AF"/>
    <w:rsid w:val="000C292E"/>
    <w:rsid w:val="000C2CE0"/>
    <w:rsid w:val="000C3168"/>
    <w:rsid w:val="000C3D02"/>
    <w:rsid w:val="000C432F"/>
    <w:rsid w:val="000C4E35"/>
    <w:rsid w:val="000C58B7"/>
    <w:rsid w:val="000C72A7"/>
    <w:rsid w:val="000D079E"/>
    <w:rsid w:val="000D0BFA"/>
    <w:rsid w:val="000D1C37"/>
    <w:rsid w:val="000D2D66"/>
    <w:rsid w:val="000D3130"/>
    <w:rsid w:val="000D31AC"/>
    <w:rsid w:val="000D63E0"/>
    <w:rsid w:val="000D6E97"/>
    <w:rsid w:val="000D776D"/>
    <w:rsid w:val="000E0442"/>
    <w:rsid w:val="000E0A52"/>
    <w:rsid w:val="000E0C51"/>
    <w:rsid w:val="000E1AA0"/>
    <w:rsid w:val="000E1FC7"/>
    <w:rsid w:val="000E2094"/>
    <w:rsid w:val="000E40EC"/>
    <w:rsid w:val="000E50FD"/>
    <w:rsid w:val="000E590E"/>
    <w:rsid w:val="000E710D"/>
    <w:rsid w:val="000E7C65"/>
    <w:rsid w:val="000E7CEC"/>
    <w:rsid w:val="000F03A1"/>
    <w:rsid w:val="000F2F66"/>
    <w:rsid w:val="000F33BA"/>
    <w:rsid w:val="000F3FA0"/>
    <w:rsid w:val="000F406A"/>
    <w:rsid w:val="000F5A0A"/>
    <w:rsid w:val="000F5C7F"/>
    <w:rsid w:val="000F793D"/>
    <w:rsid w:val="000F7A34"/>
    <w:rsid w:val="000F7B0B"/>
    <w:rsid w:val="000F7F53"/>
    <w:rsid w:val="0010307C"/>
    <w:rsid w:val="00103988"/>
    <w:rsid w:val="00104698"/>
    <w:rsid w:val="00105E25"/>
    <w:rsid w:val="0010668F"/>
    <w:rsid w:val="0010750A"/>
    <w:rsid w:val="00107F38"/>
    <w:rsid w:val="00110553"/>
    <w:rsid w:val="00110D21"/>
    <w:rsid w:val="001112ED"/>
    <w:rsid w:val="001114FD"/>
    <w:rsid w:val="00112C7A"/>
    <w:rsid w:val="00113CB0"/>
    <w:rsid w:val="00114A02"/>
    <w:rsid w:val="00114D0F"/>
    <w:rsid w:val="00115934"/>
    <w:rsid w:val="00115D9A"/>
    <w:rsid w:val="00116C3E"/>
    <w:rsid w:val="00116F01"/>
    <w:rsid w:val="00117F01"/>
    <w:rsid w:val="0012071D"/>
    <w:rsid w:val="00120DE2"/>
    <w:rsid w:val="00121DD1"/>
    <w:rsid w:val="001238A3"/>
    <w:rsid w:val="00124570"/>
    <w:rsid w:val="00124C3B"/>
    <w:rsid w:val="00124DC4"/>
    <w:rsid w:val="0012522C"/>
    <w:rsid w:val="00125434"/>
    <w:rsid w:val="0012595A"/>
    <w:rsid w:val="00126DF4"/>
    <w:rsid w:val="001303E1"/>
    <w:rsid w:val="00130C38"/>
    <w:rsid w:val="00131134"/>
    <w:rsid w:val="001316EC"/>
    <w:rsid w:val="001318EB"/>
    <w:rsid w:val="001319A7"/>
    <w:rsid w:val="001335BE"/>
    <w:rsid w:val="001345E5"/>
    <w:rsid w:val="00134AAC"/>
    <w:rsid w:val="0013576E"/>
    <w:rsid w:val="00136038"/>
    <w:rsid w:val="00136A28"/>
    <w:rsid w:val="00136CF5"/>
    <w:rsid w:val="00137A5C"/>
    <w:rsid w:val="001404D7"/>
    <w:rsid w:val="00140941"/>
    <w:rsid w:val="00140F19"/>
    <w:rsid w:val="00141BFF"/>
    <w:rsid w:val="00142340"/>
    <w:rsid w:val="001446BE"/>
    <w:rsid w:val="00144750"/>
    <w:rsid w:val="00145E03"/>
    <w:rsid w:val="001475B4"/>
    <w:rsid w:val="00147B59"/>
    <w:rsid w:val="00147C64"/>
    <w:rsid w:val="00151371"/>
    <w:rsid w:val="0015185A"/>
    <w:rsid w:val="001528FE"/>
    <w:rsid w:val="00153E5D"/>
    <w:rsid w:val="00153E89"/>
    <w:rsid w:val="00154110"/>
    <w:rsid w:val="001557CB"/>
    <w:rsid w:val="0015609D"/>
    <w:rsid w:val="00160763"/>
    <w:rsid w:val="00161F37"/>
    <w:rsid w:val="00161F63"/>
    <w:rsid w:val="001649E5"/>
    <w:rsid w:val="00164F7B"/>
    <w:rsid w:val="001654B7"/>
    <w:rsid w:val="00165A06"/>
    <w:rsid w:val="00165EA5"/>
    <w:rsid w:val="00166421"/>
    <w:rsid w:val="00167594"/>
    <w:rsid w:val="00167A48"/>
    <w:rsid w:val="00167B54"/>
    <w:rsid w:val="00172051"/>
    <w:rsid w:val="0017260A"/>
    <w:rsid w:val="001726E1"/>
    <w:rsid w:val="001737CF"/>
    <w:rsid w:val="00174712"/>
    <w:rsid w:val="0017649E"/>
    <w:rsid w:val="00176D49"/>
    <w:rsid w:val="00180849"/>
    <w:rsid w:val="0018095A"/>
    <w:rsid w:val="00182157"/>
    <w:rsid w:val="0018636F"/>
    <w:rsid w:val="0019050B"/>
    <w:rsid w:val="00190944"/>
    <w:rsid w:val="00191509"/>
    <w:rsid w:val="001920AC"/>
    <w:rsid w:val="00192697"/>
    <w:rsid w:val="00193A31"/>
    <w:rsid w:val="00193FA3"/>
    <w:rsid w:val="00195566"/>
    <w:rsid w:val="00195C25"/>
    <w:rsid w:val="001968C4"/>
    <w:rsid w:val="001A0899"/>
    <w:rsid w:val="001A09A1"/>
    <w:rsid w:val="001A09A5"/>
    <w:rsid w:val="001A0A1D"/>
    <w:rsid w:val="001A0ADA"/>
    <w:rsid w:val="001A0E31"/>
    <w:rsid w:val="001A14FE"/>
    <w:rsid w:val="001A1A5C"/>
    <w:rsid w:val="001A2F50"/>
    <w:rsid w:val="001A35EC"/>
    <w:rsid w:val="001A48B8"/>
    <w:rsid w:val="001A5262"/>
    <w:rsid w:val="001A6EF5"/>
    <w:rsid w:val="001A725C"/>
    <w:rsid w:val="001A755A"/>
    <w:rsid w:val="001A7712"/>
    <w:rsid w:val="001B1D36"/>
    <w:rsid w:val="001B3CC9"/>
    <w:rsid w:val="001B4954"/>
    <w:rsid w:val="001B538C"/>
    <w:rsid w:val="001B5584"/>
    <w:rsid w:val="001B5936"/>
    <w:rsid w:val="001B59DC"/>
    <w:rsid w:val="001B5D77"/>
    <w:rsid w:val="001B5F84"/>
    <w:rsid w:val="001B655D"/>
    <w:rsid w:val="001B711D"/>
    <w:rsid w:val="001B79E9"/>
    <w:rsid w:val="001B7AEC"/>
    <w:rsid w:val="001B7FA9"/>
    <w:rsid w:val="001C0333"/>
    <w:rsid w:val="001C08DB"/>
    <w:rsid w:val="001C12DF"/>
    <w:rsid w:val="001C2189"/>
    <w:rsid w:val="001C2A84"/>
    <w:rsid w:val="001C3B00"/>
    <w:rsid w:val="001C402D"/>
    <w:rsid w:val="001C4DE0"/>
    <w:rsid w:val="001C5E15"/>
    <w:rsid w:val="001C62BA"/>
    <w:rsid w:val="001D20E5"/>
    <w:rsid w:val="001D2C01"/>
    <w:rsid w:val="001D2C5F"/>
    <w:rsid w:val="001D2E4B"/>
    <w:rsid w:val="001D2F95"/>
    <w:rsid w:val="001D3BFE"/>
    <w:rsid w:val="001D4B05"/>
    <w:rsid w:val="001D67A3"/>
    <w:rsid w:val="001D7B9E"/>
    <w:rsid w:val="001D7DDD"/>
    <w:rsid w:val="001E08EE"/>
    <w:rsid w:val="001E5719"/>
    <w:rsid w:val="001E69EC"/>
    <w:rsid w:val="001E6BE4"/>
    <w:rsid w:val="001E7292"/>
    <w:rsid w:val="001E76FF"/>
    <w:rsid w:val="001F0A8C"/>
    <w:rsid w:val="001F14D7"/>
    <w:rsid w:val="001F1FE8"/>
    <w:rsid w:val="001F334A"/>
    <w:rsid w:val="001F350E"/>
    <w:rsid w:val="001F4FEA"/>
    <w:rsid w:val="001F51D7"/>
    <w:rsid w:val="001F54FE"/>
    <w:rsid w:val="0020084F"/>
    <w:rsid w:val="00200ECE"/>
    <w:rsid w:val="00203229"/>
    <w:rsid w:val="0020588D"/>
    <w:rsid w:val="0020627A"/>
    <w:rsid w:val="00206A8B"/>
    <w:rsid w:val="00207131"/>
    <w:rsid w:val="00207CD3"/>
    <w:rsid w:val="002100D5"/>
    <w:rsid w:val="0021480F"/>
    <w:rsid w:val="00214978"/>
    <w:rsid w:val="00214A34"/>
    <w:rsid w:val="00215D65"/>
    <w:rsid w:val="0021707D"/>
    <w:rsid w:val="002170EE"/>
    <w:rsid w:val="002172BF"/>
    <w:rsid w:val="00220288"/>
    <w:rsid w:val="00220440"/>
    <w:rsid w:val="0022067E"/>
    <w:rsid w:val="00220D0E"/>
    <w:rsid w:val="00221E6B"/>
    <w:rsid w:val="002238C9"/>
    <w:rsid w:val="00224551"/>
    <w:rsid w:val="00224FA1"/>
    <w:rsid w:val="00226E54"/>
    <w:rsid w:val="002274D0"/>
    <w:rsid w:val="002329AC"/>
    <w:rsid w:val="00232E34"/>
    <w:rsid w:val="00232ED6"/>
    <w:rsid w:val="002338BB"/>
    <w:rsid w:val="00234B47"/>
    <w:rsid w:val="00234DAE"/>
    <w:rsid w:val="00236CD4"/>
    <w:rsid w:val="00237055"/>
    <w:rsid w:val="002370B0"/>
    <w:rsid w:val="002408E2"/>
    <w:rsid w:val="00240F2D"/>
    <w:rsid w:val="0024156F"/>
    <w:rsid w:val="002415B8"/>
    <w:rsid w:val="0024199B"/>
    <w:rsid w:val="00242D0B"/>
    <w:rsid w:val="00242EF5"/>
    <w:rsid w:val="00243ABA"/>
    <w:rsid w:val="002451E3"/>
    <w:rsid w:val="00245FAD"/>
    <w:rsid w:val="00246B8B"/>
    <w:rsid w:val="00247BD5"/>
    <w:rsid w:val="00247C39"/>
    <w:rsid w:val="00250C2B"/>
    <w:rsid w:val="00250C54"/>
    <w:rsid w:val="0025164E"/>
    <w:rsid w:val="002520A6"/>
    <w:rsid w:val="002523F0"/>
    <w:rsid w:val="00252FF4"/>
    <w:rsid w:val="00253C37"/>
    <w:rsid w:val="00256C0E"/>
    <w:rsid w:val="0026055C"/>
    <w:rsid w:val="002630F4"/>
    <w:rsid w:val="00265B15"/>
    <w:rsid w:val="00266763"/>
    <w:rsid w:val="002669FE"/>
    <w:rsid w:val="00267ADA"/>
    <w:rsid w:val="00270718"/>
    <w:rsid w:val="00270AAD"/>
    <w:rsid w:val="00270B17"/>
    <w:rsid w:val="0027125E"/>
    <w:rsid w:val="002721F7"/>
    <w:rsid w:val="00272AE7"/>
    <w:rsid w:val="00273004"/>
    <w:rsid w:val="002737E7"/>
    <w:rsid w:val="0027435C"/>
    <w:rsid w:val="00274735"/>
    <w:rsid w:val="002752D4"/>
    <w:rsid w:val="00275300"/>
    <w:rsid w:val="002759AD"/>
    <w:rsid w:val="00277170"/>
    <w:rsid w:val="00277A5E"/>
    <w:rsid w:val="00277D5F"/>
    <w:rsid w:val="0028057F"/>
    <w:rsid w:val="00283E37"/>
    <w:rsid w:val="0028516F"/>
    <w:rsid w:val="00286193"/>
    <w:rsid w:val="002876C8"/>
    <w:rsid w:val="00287C03"/>
    <w:rsid w:val="002904C9"/>
    <w:rsid w:val="00290805"/>
    <w:rsid w:val="00290996"/>
    <w:rsid w:val="00291233"/>
    <w:rsid w:val="002915BE"/>
    <w:rsid w:val="00291678"/>
    <w:rsid w:val="00291B2C"/>
    <w:rsid w:val="00292225"/>
    <w:rsid w:val="00292B55"/>
    <w:rsid w:val="00293EB0"/>
    <w:rsid w:val="0029427A"/>
    <w:rsid w:val="00294AB3"/>
    <w:rsid w:val="00295730"/>
    <w:rsid w:val="00295852"/>
    <w:rsid w:val="00296F1A"/>
    <w:rsid w:val="00297538"/>
    <w:rsid w:val="00297F5D"/>
    <w:rsid w:val="002A0958"/>
    <w:rsid w:val="002A1E03"/>
    <w:rsid w:val="002A25E9"/>
    <w:rsid w:val="002A3012"/>
    <w:rsid w:val="002A3AD2"/>
    <w:rsid w:val="002A44BE"/>
    <w:rsid w:val="002A457D"/>
    <w:rsid w:val="002A4CF3"/>
    <w:rsid w:val="002A5360"/>
    <w:rsid w:val="002A5D3B"/>
    <w:rsid w:val="002B07B8"/>
    <w:rsid w:val="002B0974"/>
    <w:rsid w:val="002B0B7F"/>
    <w:rsid w:val="002B10EB"/>
    <w:rsid w:val="002B179F"/>
    <w:rsid w:val="002B1DB8"/>
    <w:rsid w:val="002B2069"/>
    <w:rsid w:val="002B2136"/>
    <w:rsid w:val="002B3775"/>
    <w:rsid w:val="002B43AF"/>
    <w:rsid w:val="002B4BFF"/>
    <w:rsid w:val="002B5A9B"/>
    <w:rsid w:val="002B5F03"/>
    <w:rsid w:val="002B7510"/>
    <w:rsid w:val="002B7C28"/>
    <w:rsid w:val="002C00F9"/>
    <w:rsid w:val="002C0BC5"/>
    <w:rsid w:val="002C324F"/>
    <w:rsid w:val="002C3F27"/>
    <w:rsid w:val="002C45BA"/>
    <w:rsid w:val="002C470D"/>
    <w:rsid w:val="002C647C"/>
    <w:rsid w:val="002C6C45"/>
    <w:rsid w:val="002C75C8"/>
    <w:rsid w:val="002C7C73"/>
    <w:rsid w:val="002D0CC7"/>
    <w:rsid w:val="002D189A"/>
    <w:rsid w:val="002D1D6B"/>
    <w:rsid w:val="002D21E3"/>
    <w:rsid w:val="002D43DE"/>
    <w:rsid w:val="002D65A5"/>
    <w:rsid w:val="002D7C01"/>
    <w:rsid w:val="002E3CA0"/>
    <w:rsid w:val="002E54A4"/>
    <w:rsid w:val="002E59D7"/>
    <w:rsid w:val="002E5B06"/>
    <w:rsid w:val="002E5CAD"/>
    <w:rsid w:val="002E7C12"/>
    <w:rsid w:val="002F02BB"/>
    <w:rsid w:val="002F0F2D"/>
    <w:rsid w:val="002F155E"/>
    <w:rsid w:val="002F1CDD"/>
    <w:rsid w:val="002F23B3"/>
    <w:rsid w:val="002F4160"/>
    <w:rsid w:val="002F45E8"/>
    <w:rsid w:val="002F6FDB"/>
    <w:rsid w:val="00301F50"/>
    <w:rsid w:val="003038A8"/>
    <w:rsid w:val="00304E60"/>
    <w:rsid w:val="003058B5"/>
    <w:rsid w:val="003058D1"/>
    <w:rsid w:val="00305AB0"/>
    <w:rsid w:val="00306FF0"/>
    <w:rsid w:val="003072B2"/>
    <w:rsid w:val="003074D7"/>
    <w:rsid w:val="00307844"/>
    <w:rsid w:val="00307A3C"/>
    <w:rsid w:val="00307B14"/>
    <w:rsid w:val="00307C28"/>
    <w:rsid w:val="00311CCC"/>
    <w:rsid w:val="00311CD1"/>
    <w:rsid w:val="003128EE"/>
    <w:rsid w:val="00314C2E"/>
    <w:rsid w:val="003151FA"/>
    <w:rsid w:val="003169ED"/>
    <w:rsid w:val="00317BD0"/>
    <w:rsid w:val="00320CB1"/>
    <w:rsid w:val="00322A6B"/>
    <w:rsid w:val="00323367"/>
    <w:rsid w:val="00323494"/>
    <w:rsid w:val="00323B94"/>
    <w:rsid w:val="0032408E"/>
    <w:rsid w:val="00324E14"/>
    <w:rsid w:val="00325023"/>
    <w:rsid w:val="00325DEB"/>
    <w:rsid w:val="00326C86"/>
    <w:rsid w:val="00330C0F"/>
    <w:rsid w:val="00330CDF"/>
    <w:rsid w:val="003328DC"/>
    <w:rsid w:val="00332B33"/>
    <w:rsid w:val="00333BC0"/>
    <w:rsid w:val="003341FC"/>
    <w:rsid w:val="0033442D"/>
    <w:rsid w:val="003350F2"/>
    <w:rsid w:val="00335DEE"/>
    <w:rsid w:val="00335E2B"/>
    <w:rsid w:val="003363BB"/>
    <w:rsid w:val="003365E1"/>
    <w:rsid w:val="003366A4"/>
    <w:rsid w:val="003432CD"/>
    <w:rsid w:val="003441A5"/>
    <w:rsid w:val="00344558"/>
    <w:rsid w:val="00346AD8"/>
    <w:rsid w:val="003501F4"/>
    <w:rsid w:val="00351631"/>
    <w:rsid w:val="00351CF7"/>
    <w:rsid w:val="00351D61"/>
    <w:rsid w:val="00351F3C"/>
    <w:rsid w:val="00352B0B"/>
    <w:rsid w:val="00352FD3"/>
    <w:rsid w:val="00353131"/>
    <w:rsid w:val="003532FC"/>
    <w:rsid w:val="00355105"/>
    <w:rsid w:val="00355364"/>
    <w:rsid w:val="00356670"/>
    <w:rsid w:val="003576C1"/>
    <w:rsid w:val="003623B7"/>
    <w:rsid w:val="00362AB6"/>
    <w:rsid w:val="00362BE6"/>
    <w:rsid w:val="0036313F"/>
    <w:rsid w:val="00363CDC"/>
    <w:rsid w:val="0036438A"/>
    <w:rsid w:val="003643F1"/>
    <w:rsid w:val="003658BA"/>
    <w:rsid w:val="00365FBB"/>
    <w:rsid w:val="003660E8"/>
    <w:rsid w:val="00367208"/>
    <w:rsid w:val="00367EF0"/>
    <w:rsid w:val="0037022F"/>
    <w:rsid w:val="00370D09"/>
    <w:rsid w:val="00371F9B"/>
    <w:rsid w:val="00372B0C"/>
    <w:rsid w:val="0037371E"/>
    <w:rsid w:val="003738F3"/>
    <w:rsid w:val="0037530E"/>
    <w:rsid w:val="003757B9"/>
    <w:rsid w:val="00377159"/>
    <w:rsid w:val="0038059F"/>
    <w:rsid w:val="00380F84"/>
    <w:rsid w:val="00381B3C"/>
    <w:rsid w:val="00382B3C"/>
    <w:rsid w:val="00382C57"/>
    <w:rsid w:val="00382D67"/>
    <w:rsid w:val="00382DAF"/>
    <w:rsid w:val="00383600"/>
    <w:rsid w:val="00383A08"/>
    <w:rsid w:val="00384CFF"/>
    <w:rsid w:val="00385031"/>
    <w:rsid w:val="003861BC"/>
    <w:rsid w:val="0039033A"/>
    <w:rsid w:val="00391A0A"/>
    <w:rsid w:val="00392CEE"/>
    <w:rsid w:val="0039421D"/>
    <w:rsid w:val="0039602C"/>
    <w:rsid w:val="0039661A"/>
    <w:rsid w:val="00396907"/>
    <w:rsid w:val="00396917"/>
    <w:rsid w:val="00397AFB"/>
    <w:rsid w:val="00397F8D"/>
    <w:rsid w:val="003A198C"/>
    <w:rsid w:val="003A31E5"/>
    <w:rsid w:val="003A3547"/>
    <w:rsid w:val="003A36DE"/>
    <w:rsid w:val="003A4426"/>
    <w:rsid w:val="003A465D"/>
    <w:rsid w:val="003A475A"/>
    <w:rsid w:val="003A4C2C"/>
    <w:rsid w:val="003A7EB3"/>
    <w:rsid w:val="003B01B3"/>
    <w:rsid w:val="003B440A"/>
    <w:rsid w:val="003B483F"/>
    <w:rsid w:val="003B65C4"/>
    <w:rsid w:val="003B6CC1"/>
    <w:rsid w:val="003B6E57"/>
    <w:rsid w:val="003B7226"/>
    <w:rsid w:val="003B7F86"/>
    <w:rsid w:val="003C0411"/>
    <w:rsid w:val="003C0BC2"/>
    <w:rsid w:val="003C1621"/>
    <w:rsid w:val="003C1FB4"/>
    <w:rsid w:val="003C2CDB"/>
    <w:rsid w:val="003C2D69"/>
    <w:rsid w:val="003C3949"/>
    <w:rsid w:val="003C3D6D"/>
    <w:rsid w:val="003C4798"/>
    <w:rsid w:val="003C5218"/>
    <w:rsid w:val="003C5398"/>
    <w:rsid w:val="003C5FD7"/>
    <w:rsid w:val="003C6232"/>
    <w:rsid w:val="003C6B51"/>
    <w:rsid w:val="003C6E0A"/>
    <w:rsid w:val="003C7DA6"/>
    <w:rsid w:val="003D0FA8"/>
    <w:rsid w:val="003D1225"/>
    <w:rsid w:val="003D1405"/>
    <w:rsid w:val="003D1F07"/>
    <w:rsid w:val="003D1F66"/>
    <w:rsid w:val="003D2359"/>
    <w:rsid w:val="003D3381"/>
    <w:rsid w:val="003D4994"/>
    <w:rsid w:val="003D4C74"/>
    <w:rsid w:val="003D79E0"/>
    <w:rsid w:val="003D7C44"/>
    <w:rsid w:val="003D7D98"/>
    <w:rsid w:val="003E0C59"/>
    <w:rsid w:val="003E301E"/>
    <w:rsid w:val="003E421E"/>
    <w:rsid w:val="003E4935"/>
    <w:rsid w:val="003E5375"/>
    <w:rsid w:val="003E65AC"/>
    <w:rsid w:val="003E6931"/>
    <w:rsid w:val="003E6F32"/>
    <w:rsid w:val="003E7B97"/>
    <w:rsid w:val="003E7CE3"/>
    <w:rsid w:val="003F05FA"/>
    <w:rsid w:val="003F1BCD"/>
    <w:rsid w:val="003F2856"/>
    <w:rsid w:val="003F2AE3"/>
    <w:rsid w:val="003F2FEA"/>
    <w:rsid w:val="003F35F7"/>
    <w:rsid w:val="003F45E4"/>
    <w:rsid w:val="003F5B16"/>
    <w:rsid w:val="003F5DEC"/>
    <w:rsid w:val="003F75D6"/>
    <w:rsid w:val="003F7B97"/>
    <w:rsid w:val="004002A6"/>
    <w:rsid w:val="0040044D"/>
    <w:rsid w:val="00400E1A"/>
    <w:rsid w:val="00401282"/>
    <w:rsid w:val="0040159A"/>
    <w:rsid w:val="0040185C"/>
    <w:rsid w:val="00402512"/>
    <w:rsid w:val="00403399"/>
    <w:rsid w:val="00403533"/>
    <w:rsid w:val="00403739"/>
    <w:rsid w:val="00405133"/>
    <w:rsid w:val="004057ED"/>
    <w:rsid w:val="00405B4E"/>
    <w:rsid w:val="00406F0D"/>
    <w:rsid w:val="00407000"/>
    <w:rsid w:val="00411284"/>
    <w:rsid w:val="00413ED8"/>
    <w:rsid w:val="00414E8A"/>
    <w:rsid w:val="00415CEE"/>
    <w:rsid w:val="0041656C"/>
    <w:rsid w:val="00417370"/>
    <w:rsid w:val="0041785C"/>
    <w:rsid w:val="004204F4"/>
    <w:rsid w:val="0042110E"/>
    <w:rsid w:val="00421FC3"/>
    <w:rsid w:val="004246E8"/>
    <w:rsid w:val="00424DD8"/>
    <w:rsid w:val="00427547"/>
    <w:rsid w:val="004311DD"/>
    <w:rsid w:val="00431BC2"/>
    <w:rsid w:val="004328F7"/>
    <w:rsid w:val="00432B65"/>
    <w:rsid w:val="00433AE1"/>
    <w:rsid w:val="004359A1"/>
    <w:rsid w:val="004359E2"/>
    <w:rsid w:val="00435EAD"/>
    <w:rsid w:val="004365BD"/>
    <w:rsid w:val="0043669F"/>
    <w:rsid w:val="004405E1"/>
    <w:rsid w:val="004409CD"/>
    <w:rsid w:val="004414CD"/>
    <w:rsid w:val="00441BB6"/>
    <w:rsid w:val="00442034"/>
    <w:rsid w:val="004426CB"/>
    <w:rsid w:val="004427AB"/>
    <w:rsid w:val="0044414E"/>
    <w:rsid w:val="00444445"/>
    <w:rsid w:val="00445F9C"/>
    <w:rsid w:val="00447844"/>
    <w:rsid w:val="0044785F"/>
    <w:rsid w:val="00447887"/>
    <w:rsid w:val="00450BD5"/>
    <w:rsid w:val="004518FC"/>
    <w:rsid w:val="004532AD"/>
    <w:rsid w:val="00453B3A"/>
    <w:rsid w:val="00453DF1"/>
    <w:rsid w:val="0045409D"/>
    <w:rsid w:val="004548A0"/>
    <w:rsid w:val="004549D7"/>
    <w:rsid w:val="00456995"/>
    <w:rsid w:val="00460071"/>
    <w:rsid w:val="004605C0"/>
    <w:rsid w:val="004609F3"/>
    <w:rsid w:val="004611B6"/>
    <w:rsid w:val="00461626"/>
    <w:rsid w:val="004619CB"/>
    <w:rsid w:val="00463125"/>
    <w:rsid w:val="00464151"/>
    <w:rsid w:val="00465722"/>
    <w:rsid w:val="00465FF8"/>
    <w:rsid w:val="00466BFC"/>
    <w:rsid w:val="0046764E"/>
    <w:rsid w:val="00470218"/>
    <w:rsid w:val="0047052D"/>
    <w:rsid w:val="00470A4E"/>
    <w:rsid w:val="00470D04"/>
    <w:rsid w:val="00472A50"/>
    <w:rsid w:val="00473F5D"/>
    <w:rsid w:val="004745DA"/>
    <w:rsid w:val="00475388"/>
    <w:rsid w:val="0047695B"/>
    <w:rsid w:val="00476B88"/>
    <w:rsid w:val="00476C91"/>
    <w:rsid w:val="00477171"/>
    <w:rsid w:val="00477564"/>
    <w:rsid w:val="00480E17"/>
    <w:rsid w:val="00481241"/>
    <w:rsid w:val="00481F63"/>
    <w:rsid w:val="004827D9"/>
    <w:rsid w:val="00482947"/>
    <w:rsid w:val="00483072"/>
    <w:rsid w:val="004834BC"/>
    <w:rsid w:val="00483777"/>
    <w:rsid w:val="004842E3"/>
    <w:rsid w:val="00484AB4"/>
    <w:rsid w:val="00486DFA"/>
    <w:rsid w:val="00486F39"/>
    <w:rsid w:val="004870EF"/>
    <w:rsid w:val="004875D0"/>
    <w:rsid w:val="004902E7"/>
    <w:rsid w:val="0049034C"/>
    <w:rsid w:val="004914FB"/>
    <w:rsid w:val="004920D6"/>
    <w:rsid w:val="00492F08"/>
    <w:rsid w:val="00493FF1"/>
    <w:rsid w:val="00494442"/>
    <w:rsid w:val="00494BF7"/>
    <w:rsid w:val="0049568C"/>
    <w:rsid w:val="004958AE"/>
    <w:rsid w:val="0049602F"/>
    <w:rsid w:val="00496196"/>
    <w:rsid w:val="00497487"/>
    <w:rsid w:val="004A0F24"/>
    <w:rsid w:val="004A2EDE"/>
    <w:rsid w:val="004A5D1D"/>
    <w:rsid w:val="004A71DE"/>
    <w:rsid w:val="004A7598"/>
    <w:rsid w:val="004B02C3"/>
    <w:rsid w:val="004B0782"/>
    <w:rsid w:val="004B1518"/>
    <w:rsid w:val="004B170D"/>
    <w:rsid w:val="004B1A69"/>
    <w:rsid w:val="004B307C"/>
    <w:rsid w:val="004B36EE"/>
    <w:rsid w:val="004B40AD"/>
    <w:rsid w:val="004B4633"/>
    <w:rsid w:val="004B49E5"/>
    <w:rsid w:val="004B5675"/>
    <w:rsid w:val="004B61B2"/>
    <w:rsid w:val="004B690D"/>
    <w:rsid w:val="004C056A"/>
    <w:rsid w:val="004C132B"/>
    <w:rsid w:val="004C1A6C"/>
    <w:rsid w:val="004C2306"/>
    <w:rsid w:val="004C3DCA"/>
    <w:rsid w:val="004C4C5F"/>
    <w:rsid w:val="004C641A"/>
    <w:rsid w:val="004C7167"/>
    <w:rsid w:val="004D0303"/>
    <w:rsid w:val="004D036D"/>
    <w:rsid w:val="004D03E5"/>
    <w:rsid w:val="004D105C"/>
    <w:rsid w:val="004D3202"/>
    <w:rsid w:val="004D321E"/>
    <w:rsid w:val="004D3D65"/>
    <w:rsid w:val="004D70C9"/>
    <w:rsid w:val="004D71D1"/>
    <w:rsid w:val="004D7737"/>
    <w:rsid w:val="004D79F4"/>
    <w:rsid w:val="004E029C"/>
    <w:rsid w:val="004E046E"/>
    <w:rsid w:val="004E05F0"/>
    <w:rsid w:val="004E0A32"/>
    <w:rsid w:val="004E121C"/>
    <w:rsid w:val="004E1440"/>
    <w:rsid w:val="004E183E"/>
    <w:rsid w:val="004E322A"/>
    <w:rsid w:val="004E33A5"/>
    <w:rsid w:val="004E44CD"/>
    <w:rsid w:val="004E4AA2"/>
    <w:rsid w:val="004E4B6C"/>
    <w:rsid w:val="004E548D"/>
    <w:rsid w:val="004E5882"/>
    <w:rsid w:val="004E5A0F"/>
    <w:rsid w:val="004E70F8"/>
    <w:rsid w:val="004E7299"/>
    <w:rsid w:val="004F0805"/>
    <w:rsid w:val="004F0DF1"/>
    <w:rsid w:val="004F12D2"/>
    <w:rsid w:val="004F1C7B"/>
    <w:rsid w:val="004F3187"/>
    <w:rsid w:val="004F6533"/>
    <w:rsid w:val="004F6C68"/>
    <w:rsid w:val="005019DD"/>
    <w:rsid w:val="00502188"/>
    <w:rsid w:val="005024C5"/>
    <w:rsid w:val="00506582"/>
    <w:rsid w:val="0051015E"/>
    <w:rsid w:val="00510C86"/>
    <w:rsid w:val="00511508"/>
    <w:rsid w:val="00511869"/>
    <w:rsid w:val="00511B8D"/>
    <w:rsid w:val="00511DE1"/>
    <w:rsid w:val="00512115"/>
    <w:rsid w:val="00512459"/>
    <w:rsid w:val="00512735"/>
    <w:rsid w:val="005137D8"/>
    <w:rsid w:val="00513886"/>
    <w:rsid w:val="00513E9B"/>
    <w:rsid w:val="005149F9"/>
    <w:rsid w:val="00514A8D"/>
    <w:rsid w:val="00516B21"/>
    <w:rsid w:val="00517CB0"/>
    <w:rsid w:val="00521E33"/>
    <w:rsid w:val="00524AD7"/>
    <w:rsid w:val="00525372"/>
    <w:rsid w:val="005256BF"/>
    <w:rsid w:val="00525752"/>
    <w:rsid w:val="0052679C"/>
    <w:rsid w:val="00530BD4"/>
    <w:rsid w:val="00531A3E"/>
    <w:rsid w:val="0053219A"/>
    <w:rsid w:val="00532B91"/>
    <w:rsid w:val="00532FA1"/>
    <w:rsid w:val="00534712"/>
    <w:rsid w:val="00535370"/>
    <w:rsid w:val="005359C9"/>
    <w:rsid w:val="00535A4D"/>
    <w:rsid w:val="005366CA"/>
    <w:rsid w:val="00536FB2"/>
    <w:rsid w:val="005370BF"/>
    <w:rsid w:val="00543856"/>
    <w:rsid w:val="00545E9E"/>
    <w:rsid w:val="00546475"/>
    <w:rsid w:val="0054648E"/>
    <w:rsid w:val="00547B8C"/>
    <w:rsid w:val="005514DF"/>
    <w:rsid w:val="0055285C"/>
    <w:rsid w:val="00553883"/>
    <w:rsid w:val="00553CCB"/>
    <w:rsid w:val="00553EE6"/>
    <w:rsid w:val="00553F0A"/>
    <w:rsid w:val="005545EF"/>
    <w:rsid w:val="00554B75"/>
    <w:rsid w:val="00554F5D"/>
    <w:rsid w:val="00555740"/>
    <w:rsid w:val="00557FFE"/>
    <w:rsid w:val="00560000"/>
    <w:rsid w:val="00561901"/>
    <w:rsid w:val="00561C9C"/>
    <w:rsid w:val="00562913"/>
    <w:rsid w:val="00562B45"/>
    <w:rsid w:val="005633FA"/>
    <w:rsid w:val="00563BD1"/>
    <w:rsid w:val="00563CCB"/>
    <w:rsid w:val="00563CF9"/>
    <w:rsid w:val="0056459E"/>
    <w:rsid w:val="0056487B"/>
    <w:rsid w:val="005655BB"/>
    <w:rsid w:val="005662B9"/>
    <w:rsid w:val="00566C9D"/>
    <w:rsid w:val="00567BA3"/>
    <w:rsid w:val="00573139"/>
    <w:rsid w:val="0057440F"/>
    <w:rsid w:val="00574BDF"/>
    <w:rsid w:val="00574EB8"/>
    <w:rsid w:val="005755DA"/>
    <w:rsid w:val="005764D9"/>
    <w:rsid w:val="005767EC"/>
    <w:rsid w:val="00576ACD"/>
    <w:rsid w:val="00576FA1"/>
    <w:rsid w:val="0057732E"/>
    <w:rsid w:val="005816BB"/>
    <w:rsid w:val="00581E70"/>
    <w:rsid w:val="005821A0"/>
    <w:rsid w:val="005822D2"/>
    <w:rsid w:val="0058297E"/>
    <w:rsid w:val="00582DF9"/>
    <w:rsid w:val="00583138"/>
    <w:rsid w:val="00583C72"/>
    <w:rsid w:val="00585636"/>
    <w:rsid w:val="00585B75"/>
    <w:rsid w:val="00586D2E"/>
    <w:rsid w:val="005903F9"/>
    <w:rsid w:val="00591363"/>
    <w:rsid w:val="00592D5B"/>
    <w:rsid w:val="005938B5"/>
    <w:rsid w:val="00597388"/>
    <w:rsid w:val="00597AFD"/>
    <w:rsid w:val="005A069C"/>
    <w:rsid w:val="005A078D"/>
    <w:rsid w:val="005A203B"/>
    <w:rsid w:val="005A4740"/>
    <w:rsid w:val="005A55E7"/>
    <w:rsid w:val="005A5A08"/>
    <w:rsid w:val="005A5A2E"/>
    <w:rsid w:val="005A5ADE"/>
    <w:rsid w:val="005B03A5"/>
    <w:rsid w:val="005B08DD"/>
    <w:rsid w:val="005B09F2"/>
    <w:rsid w:val="005B1AC5"/>
    <w:rsid w:val="005B20D5"/>
    <w:rsid w:val="005B373C"/>
    <w:rsid w:val="005B390A"/>
    <w:rsid w:val="005B7373"/>
    <w:rsid w:val="005B79A1"/>
    <w:rsid w:val="005B7CD6"/>
    <w:rsid w:val="005B7FE3"/>
    <w:rsid w:val="005C072A"/>
    <w:rsid w:val="005C172E"/>
    <w:rsid w:val="005C2EB5"/>
    <w:rsid w:val="005C45CA"/>
    <w:rsid w:val="005C4897"/>
    <w:rsid w:val="005C6558"/>
    <w:rsid w:val="005C684E"/>
    <w:rsid w:val="005C71EF"/>
    <w:rsid w:val="005D06ED"/>
    <w:rsid w:val="005D07A7"/>
    <w:rsid w:val="005D07CA"/>
    <w:rsid w:val="005D2D59"/>
    <w:rsid w:val="005D2F72"/>
    <w:rsid w:val="005D3ED7"/>
    <w:rsid w:val="005D5119"/>
    <w:rsid w:val="005D649C"/>
    <w:rsid w:val="005D668E"/>
    <w:rsid w:val="005D7157"/>
    <w:rsid w:val="005E0D20"/>
    <w:rsid w:val="005E0E04"/>
    <w:rsid w:val="005E0F4A"/>
    <w:rsid w:val="005E146D"/>
    <w:rsid w:val="005E2492"/>
    <w:rsid w:val="005E38B2"/>
    <w:rsid w:val="005E4727"/>
    <w:rsid w:val="005E6175"/>
    <w:rsid w:val="005E6D33"/>
    <w:rsid w:val="005E77DB"/>
    <w:rsid w:val="005F12E9"/>
    <w:rsid w:val="005F1619"/>
    <w:rsid w:val="005F16EF"/>
    <w:rsid w:val="005F1BD9"/>
    <w:rsid w:val="005F2E18"/>
    <w:rsid w:val="005F4477"/>
    <w:rsid w:val="005F664B"/>
    <w:rsid w:val="005F6A65"/>
    <w:rsid w:val="005F7371"/>
    <w:rsid w:val="005F75A4"/>
    <w:rsid w:val="005F7A05"/>
    <w:rsid w:val="00600DDF"/>
    <w:rsid w:val="00601C91"/>
    <w:rsid w:val="00602075"/>
    <w:rsid w:val="006021B1"/>
    <w:rsid w:val="00603C98"/>
    <w:rsid w:val="00604E14"/>
    <w:rsid w:val="006052CD"/>
    <w:rsid w:val="006058CA"/>
    <w:rsid w:val="00606553"/>
    <w:rsid w:val="00606AE1"/>
    <w:rsid w:val="0061029F"/>
    <w:rsid w:val="0061040A"/>
    <w:rsid w:val="006104AD"/>
    <w:rsid w:val="00610836"/>
    <w:rsid w:val="006109DD"/>
    <w:rsid w:val="00613358"/>
    <w:rsid w:val="00614395"/>
    <w:rsid w:val="00617FC0"/>
    <w:rsid w:val="006217BB"/>
    <w:rsid w:val="006219E3"/>
    <w:rsid w:val="00622341"/>
    <w:rsid w:val="006234F4"/>
    <w:rsid w:val="0062508B"/>
    <w:rsid w:val="00625291"/>
    <w:rsid w:val="00625311"/>
    <w:rsid w:val="00625B32"/>
    <w:rsid w:val="0062740C"/>
    <w:rsid w:val="00627771"/>
    <w:rsid w:val="00627779"/>
    <w:rsid w:val="00633556"/>
    <w:rsid w:val="00633630"/>
    <w:rsid w:val="00634757"/>
    <w:rsid w:val="00634838"/>
    <w:rsid w:val="006348E1"/>
    <w:rsid w:val="00635AA5"/>
    <w:rsid w:val="00635E18"/>
    <w:rsid w:val="0064216F"/>
    <w:rsid w:val="00642A6F"/>
    <w:rsid w:val="00643004"/>
    <w:rsid w:val="00644EED"/>
    <w:rsid w:val="00645470"/>
    <w:rsid w:val="0064750E"/>
    <w:rsid w:val="006477B4"/>
    <w:rsid w:val="00647C8E"/>
    <w:rsid w:val="00647DCE"/>
    <w:rsid w:val="006508DD"/>
    <w:rsid w:val="00650DEC"/>
    <w:rsid w:val="00650E95"/>
    <w:rsid w:val="00651741"/>
    <w:rsid w:val="00652D05"/>
    <w:rsid w:val="006541F3"/>
    <w:rsid w:val="0065441E"/>
    <w:rsid w:val="00654AED"/>
    <w:rsid w:val="0065636F"/>
    <w:rsid w:val="006577A5"/>
    <w:rsid w:val="00663925"/>
    <w:rsid w:val="00663AA9"/>
    <w:rsid w:val="00664E4E"/>
    <w:rsid w:val="006656BC"/>
    <w:rsid w:val="00665A95"/>
    <w:rsid w:val="0066603B"/>
    <w:rsid w:val="006671E8"/>
    <w:rsid w:val="006674EF"/>
    <w:rsid w:val="00667C40"/>
    <w:rsid w:val="00671B28"/>
    <w:rsid w:val="00671DD4"/>
    <w:rsid w:val="00671F13"/>
    <w:rsid w:val="00672B23"/>
    <w:rsid w:val="00673289"/>
    <w:rsid w:val="00673814"/>
    <w:rsid w:val="00673985"/>
    <w:rsid w:val="00673A6C"/>
    <w:rsid w:val="00674158"/>
    <w:rsid w:val="0067452E"/>
    <w:rsid w:val="006747D1"/>
    <w:rsid w:val="00676E5F"/>
    <w:rsid w:val="0067727C"/>
    <w:rsid w:val="00677AE3"/>
    <w:rsid w:val="006801AD"/>
    <w:rsid w:val="00680468"/>
    <w:rsid w:val="00680988"/>
    <w:rsid w:val="00681A01"/>
    <w:rsid w:val="00681F1C"/>
    <w:rsid w:val="00682019"/>
    <w:rsid w:val="006831CC"/>
    <w:rsid w:val="006831F0"/>
    <w:rsid w:val="006834C9"/>
    <w:rsid w:val="00683947"/>
    <w:rsid w:val="006840F9"/>
    <w:rsid w:val="0068478A"/>
    <w:rsid w:val="00684A5D"/>
    <w:rsid w:val="006854FD"/>
    <w:rsid w:val="00685ED7"/>
    <w:rsid w:val="00686EF3"/>
    <w:rsid w:val="0068756D"/>
    <w:rsid w:val="00687911"/>
    <w:rsid w:val="00687D7D"/>
    <w:rsid w:val="006914C3"/>
    <w:rsid w:val="00693D00"/>
    <w:rsid w:val="00695375"/>
    <w:rsid w:val="00695977"/>
    <w:rsid w:val="00696110"/>
    <w:rsid w:val="0069644E"/>
    <w:rsid w:val="00696D7F"/>
    <w:rsid w:val="00696ECE"/>
    <w:rsid w:val="006978F5"/>
    <w:rsid w:val="006A0FDC"/>
    <w:rsid w:val="006A13A3"/>
    <w:rsid w:val="006A227A"/>
    <w:rsid w:val="006A410C"/>
    <w:rsid w:val="006A475E"/>
    <w:rsid w:val="006A51E6"/>
    <w:rsid w:val="006A65A2"/>
    <w:rsid w:val="006A69CC"/>
    <w:rsid w:val="006A7427"/>
    <w:rsid w:val="006B021E"/>
    <w:rsid w:val="006B1042"/>
    <w:rsid w:val="006B1135"/>
    <w:rsid w:val="006B2EAF"/>
    <w:rsid w:val="006B4326"/>
    <w:rsid w:val="006B4B34"/>
    <w:rsid w:val="006B4BCF"/>
    <w:rsid w:val="006B559A"/>
    <w:rsid w:val="006B56C3"/>
    <w:rsid w:val="006B5E51"/>
    <w:rsid w:val="006B65D1"/>
    <w:rsid w:val="006B69D4"/>
    <w:rsid w:val="006B77CF"/>
    <w:rsid w:val="006B7B31"/>
    <w:rsid w:val="006B7DC0"/>
    <w:rsid w:val="006C0075"/>
    <w:rsid w:val="006C00F6"/>
    <w:rsid w:val="006C1241"/>
    <w:rsid w:val="006C17D5"/>
    <w:rsid w:val="006C1B69"/>
    <w:rsid w:val="006C405B"/>
    <w:rsid w:val="006C4697"/>
    <w:rsid w:val="006C52C5"/>
    <w:rsid w:val="006C5B61"/>
    <w:rsid w:val="006C71D7"/>
    <w:rsid w:val="006C71F5"/>
    <w:rsid w:val="006C77C2"/>
    <w:rsid w:val="006D02C8"/>
    <w:rsid w:val="006D1849"/>
    <w:rsid w:val="006D2809"/>
    <w:rsid w:val="006D50B3"/>
    <w:rsid w:val="006D51D0"/>
    <w:rsid w:val="006D5ADA"/>
    <w:rsid w:val="006D74D0"/>
    <w:rsid w:val="006D77B7"/>
    <w:rsid w:val="006D7A37"/>
    <w:rsid w:val="006E04CA"/>
    <w:rsid w:val="006E07C9"/>
    <w:rsid w:val="006E0AB1"/>
    <w:rsid w:val="006E0D00"/>
    <w:rsid w:val="006E0D44"/>
    <w:rsid w:val="006E1333"/>
    <w:rsid w:val="006E17BF"/>
    <w:rsid w:val="006E2657"/>
    <w:rsid w:val="006E27B4"/>
    <w:rsid w:val="006E2830"/>
    <w:rsid w:val="006E38C0"/>
    <w:rsid w:val="006E3EC2"/>
    <w:rsid w:val="006E51F3"/>
    <w:rsid w:val="006E5D02"/>
    <w:rsid w:val="006E6E98"/>
    <w:rsid w:val="006E7BAA"/>
    <w:rsid w:val="006F0AEF"/>
    <w:rsid w:val="006F242D"/>
    <w:rsid w:val="006F2E67"/>
    <w:rsid w:val="006F2FFD"/>
    <w:rsid w:val="006F30E4"/>
    <w:rsid w:val="006F3312"/>
    <w:rsid w:val="006F4C32"/>
    <w:rsid w:val="006F6557"/>
    <w:rsid w:val="006F6870"/>
    <w:rsid w:val="006F732A"/>
    <w:rsid w:val="006F7909"/>
    <w:rsid w:val="0070024F"/>
    <w:rsid w:val="00701419"/>
    <w:rsid w:val="007025E7"/>
    <w:rsid w:val="007050B9"/>
    <w:rsid w:val="00705D17"/>
    <w:rsid w:val="007061B9"/>
    <w:rsid w:val="007062B8"/>
    <w:rsid w:val="0070673C"/>
    <w:rsid w:val="00706A05"/>
    <w:rsid w:val="00706C62"/>
    <w:rsid w:val="00711197"/>
    <w:rsid w:val="007138CF"/>
    <w:rsid w:val="00714D98"/>
    <w:rsid w:val="00714E24"/>
    <w:rsid w:val="00716160"/>
    <w:rsid w:val="00716318"/>
    <w:rsid w:val="00716C8F"/>
    <w:rsid w:val="00717D92"/>
    <w:rsid w:val="007208B4"/>
    <w:rsid w:val="00720DA1"/>
    <w:rsid w:val="00721CDB"/>
    <w:rsid w:val="00722E61"/>
    <w:rsid w:val="00724E1B"/>
    <w:rsid w:val="00724E7D"/>
    <w:rsid w:val="007259AD"/>
    <w:rsid w:val="00725E26"/>
    <w:rsid w:val="0072651A"/>
    <w:rsid w:val="00727C8B"/>
    <w:rsid w:val="007308A8"/>
    <w:rsid w:val="00731CB1"/>
    <w:rsid w:val="0073398B"/>
    <w:rsid w:val="00733F45"/>
    <w:rsid w:val="0073448E"/>
    <w:rsid w:val="00734954"/>
    <w:rsid w:val="00734AEB"/>
    <w:rsid w:val="0073673F"/>
    <w:rsid w:val="00736854"/>
    <w:rsid w:val="00736965"/>
    <w:rsid w:val="007402F9"/>
    <w:rsid w:val="007416B4"/>
    <w:rsid w:val="007427D3"/>
    <w:rsid w:val="00744CC0"/>
    <w:rsid w:val="00744EDE"/>
    <w:rsid w:val="00744F5B"/>
    <w:rsid w:val="00745122"/>
    <w:rsid w:val="00745BB1"/>
    <w:rsid w:val="00747EBD"/>
    <w:rsid w:val="007526A6"/>
    <w:rsid w:val="0075361A"/>
    <w:rsid w:val="007549C8"/>
    <w:rsid w:val="00755A91"/>
    <w:rsid w:val="007572B1"/>
    <w:rsid w:val="00760BBD"/>
    <w:rsid w:val="0076131D"/>
    <w:rsid w:val="0076266C"/>
    <w:rsid w:val="007633E9"/>
    <w:rsid w:val="00763D25"/>
    <w:rsid w:val="007642F4"/>
    <w:rsid w:val="00764761"/>
    <w:rsid w:val="0076500D"/>
    <w:rsid w:val="007658AB"/>
    <w:rsid w:val="00765ABB"/>
    <w:rsid w:val="007660A1"/>
    <w:rsid w:val="00767413"/>
    <w:rsid w:val="007676FA"/>
    <w:rsid w:val="00767BDF"/>
    <w:rsid w:val="00770A85"/>
    <w:rsid w:val="00770EB7"/>
    <w:rsid w:val="0077111A"/>
    <w:rsid w:val="007727D1"/>
    <w:rsid w:val="00772870"/>
    <w:rsid w:val="00773BCA"/>
    <w:rsid w:val="00773C72"/>
    <w:rsid w:val="00774876"/>
    <w:rsid w:val="00775051"/>
    <w:rsid w:val="0077781F"/>
    <w:rsid w:val="00780041"/>
    <w:rsid w:val="00780396"/>
    <w:rsid w:val="00780E31"/>
    <w:rsid w:val="00780F90"/>
    <w:rsid w:val="007818FE"/>
    <w:rsid w:val="007824CD"/>
    <w:rsid w:val="00783267"/>
    <w:rsid w:val="00783E2A"/>
    <w:rsid w:val="00784197"/>
    <w:rsid w:val="00785817"/>
    <w:rsid w:val="007858E5"/>
    <w:rsid w:val="00787407"/>
    <w:rsid w:val="00787BB2"/>
    <w:rsid w:val="00790DD6"/>
    <w:rsid w:val="00791108"/>
    <w:rsid w:val="00792E0D"/>
    <w:rsid w:val="00793DC4"/>
    <w:rsid w:val="007946FA"/>
    <w:rsid w:val="00794B29"/>
    <w:rsid w:val="00795270"/>
    <w:rsid w:val="00795608"/>
    <w:rsid w:val="007975F4"/>
    <w:rsid w:val="0079785F"/>
    <w:rsid w:val="007A015D"/>
    <w:rsid w:val="007A08C7"/>
    <w:rsid w:val="007A0917"/>
    <w:rsid w:val="007A10DE"/>
    <w:rsid w:val="007A1437"/>
    <w:rsid w:val="007A14DE"/>
    <w:rsid w:val="007A1510"/>
    <w:rsid w:val="007A260D"/>
    <w:rsid w:val="007A2A06"/>
    <w:rsid w:val="007A2E94"/>
    <w:rsid w:val="007A3C66"/>
    <w:rsid w:val="007A3FDF"/>
    <w:rsid w:val="007A4941"/>
    <w:rsid w:val="007A5566"/>
    <w:rsid w:val="007A5C4F"/>
    <w:rsid w:val="007A69E9"/>
    <w:rsid w:val="007A6CA2"/>
    <w:rsid w:val="007A7118"/>
    <w:rsid w:val="007A79D1"/>
    <w:rsid w:val="007B0AC4"/>
    <w:rsid w:val="007B0DCE"/>
    <w:rsid w:val="007B0EF7"/>
    <w:rsid w:val="007B19B8"/>
    <w:rsid w:val="007B1AD7"/>
    <w:rsid w:val="007B2399"/>
    <w:rsid w:val="007B3276"/>
    <w:rsid w:val="007B3F01"/>
    <w:rsid w:val="007B43E6"/>
    <w:rsid w:val="007B5473"/>
    <w:rsid w:val="007B6363"/>
    <w:rsid w:val="007C0301"/>
    <w:rsid w:val="007C15A1"/>
    <w:rsid w:val="007C2670"/>
    <w:rsid w:val="007C2D81"/>
    <w:rsid w:val="007C2FB6"/>
    <w:rsid w:val="007C39DC"/>
    <w:rsid w:val="007C4501"/>
    <w:rsid w:val="007C45E7"/>
    <w:rsid w:val="007C46E5"/>
    <w:rsid w:val="007C58C7"/>
    <w:rsid w:val="007C5AC3"/>
    <w:rsid w:val="007C5F83"/>
    <w:rsid w:val="007C5FE1"/>
    <w:rsid w:val="007D0081"/>
    <w:rsid w:val="007D0BD1"/>
    <w:rsid w:val="007D1D75"/>
    <w:rsid w:val="007D2A40"/>
    <w:rsid w:val="007D2B65"/>
    <w:rsid w:val="007D2C15"/>
    <w:rsid w:val="007D3A5A"/>
    <w:rsid w:val="007D3FC6"/>
    <w:rsid w:val="007D40F8"/>
    <w:rsid w:val="007D74AE"/>
    <w:rsid w:val="007E10CA"/>
    <w:rsid w:val="007E2859"/>
    <w:rsid w:val="007E2C28"/>
    <w:rsid w:val="007E34CF"/>
    <w:rsid w:val="007E353E"/>
    <w:rsid w:val="007E4319"/>
    <w:rsid w:val="007E4614"/>
    <w:rsid w:val="007E5B10"/>
    <w:rsid w:val="007E7962"/>
    <w:rsid w:val="007E79EB"/>
    <w:rsid w:val="007E7DE1"/>
    <w:rsid w:val="007F1469"/>
    <w:rsid w:val="007F1E75"/>
    <w:rsid w:val="007F3346"/>
    <w:rsid w:val="007F3F4B"/>
    <w:rsid w:val="007F529C"/>
    <w:rsid w:val="007F5542"/>
    <w:rsid w:val="007F649A"/>
    <w:rsid w:val="007F6776"/>
    <w:rsid w:val="007F78E3"/>
    <w:rsid w:val="00800215"/>
    <w:rsid w:val="0080285B"/>
    <w:rsid w:val="008028D7"/>
    <w:rsid w:val="00802EAB"/>
    <w:rsid w:val="00803464"/>
    <w:rsid w:val="0080415B"/>
    <w:rsid w:val="008055BD"/>
    <w:rsid w:val="008058F6"/>
    <w:rsid w:val="00805945"/>
    <w:rsid w:val="00805AD9"/>
    <w:rsid w:val="00805BBC"/>
    <w:rsid w:val="00807B93"/>
    <w:rsid w:val="00807BAF"/>
    <w:rsid w:val="0081027B"/>
    <w:rsid w:val="00811006"/>
    <w:rsid w:val="0081168C"/>
    <w:rsid w:val="00811875"/>
    <w:rsid w:val="00811C83"/>
    <w:rsid w:val="00812B45"/>
    <w:rsid w:val="00812F2A"/>
    <w:rsid w:val="008143C5"/>
    <w:rsid w:val="00815047"/>
    <w:rsid w:val="0081677E"/>
    <w:rsid w:val="00816874"/>
    <w:rsid w:val="008169E1"/>
    <w:rsid w:val="00816B27"/>
    <w:rsid w:val="00816B99"/>
    <w:rsid w:val="008174C3"/>
    <w:rsid w:val="00817A88"/>
    <w:rsid w:val="008214EF"/>
    <w:rsid w:val="008218E9"/>
    <w:rsid w:val="00821A51"/>
    <w:rsid w:val="00821C07"/>
    <w:rsid w:val="008221C6"/>
    <w:rsid w:val="008232F1"/>
    <w:rsid w:val="00826353"/>
    <w:rsid w:val="00826F5F"/>
    <w:rsid w:val="00831957"/>
    <w:rsid w:val="00832605"/>
    <w:rsid w:val="008331CF"/>
    <w:rsid w:val="008337F9"/>
    <w:rsid w:val="008346A7"/>
    <w:rsid w:val="008351A7"/>
    <w:rsid w:val="00835833"/>
    <w:rsid w:val="00836009"/>
    <w:rsid w:val="008378A0"/>
    <w:rsid w:val="00841235"/>
    <w:rsid w:val="008412D4"/>
    <w:rsid w:val="00841C29"/>
    <w:rsid w:val="00841D8E"/>
    <w:rsid w:val="00842940"/>
    <w:rsid w:val="00843098"/>
    <w:rsid w:val="00844CD9"/>
    <w:rsid w:val="008451CB"/>
    <w:rsid w:val="008452F4"/>
    <w:rsid w:val="00845B90"/>
    <w:rsid w:val="0084645E"/>
    <w:rsid w:val="008501F5"/>
    <w:rsid w:val="008521F1"/>
    <w:rsid w:val="0085523F"/>
    <w:rsid w:val="008560AF"/>
    <w:rsid w:val="00856BA5"/>
    <w:rsid w:val="00856D74"/>
    <w:rsid w:val="00857962"/>
    <w:rsid w:val="00857BA7"/>
    <w:rsid w:val="00857D34"/>
    <w:rsid w:val="00857F75"/>
    <w:rsid w:val="008608D0"/>
    <w:rsid w:val="0086155B"/>
    <w:rsid w:val="008620F2"/>
    <w:rsid w:val="0086212D"/>
    <w:rsid w:val="00863487"/>
    <w:rsid w:val="0086379C"/>
    <w:rsid w:val="00863AFB"/>
    <w:rsid w:val="00863B1A"/>
    <w:rsid w:val="008643C0"/>
    <w:rsid w:val="0086605C"/>
    <w:rsid w:val="00866DD6"/>
    <w:rsid w:val="0087093F"/>
    <w:rsid w:val="00872344"/>
    <w:rsid w:val="008724AA"/>
    <w:rsid w:val="008726F4"/>
    <w:rsid w:val="00873568"/>
    <w:rsid w:val="008738B0"/>
    <w:rsid w:val="008741A7"/>
    <w:rsid w:val="00875C0E"/>
    <w:rsid w:val="00875FA5"/>
    <w:rsid w:val="008765F4"/>
    <w:rsid w:val="00876B5A"/>
    <w:rsid w:val="0088015A"/>
    <w:rsid w:val="00880182"/>
    <w:rsid w:val="00880DB1"/>
    <w:rsid w:val="00882A47"/>
    <w:rsid w:val="0088300D"/>
    <w:rsid w:val="008839D5"/>
    <w:rsid w:val="00883CFF"/>
    <w:rsid w:val="008840F7"/>
    <w:rsid w:val="0088531E"/>
    <w:rsid w:val="00885C09"/>
    <w:rsid w:val="00885C16"/>
    <w:rsid w:val="008864C2"/>
    <w:rsid w:val="00887796"/>
    <w:rsid w:val="00890971"/>
    <w:rsid w:val="00891127"/>
    <w:rsid w:val="0089118D"/>
    <w:rsid w:val="00891C56"/>
    <w:rsid w:val="00891FB3"/>
    <w:rsid w:val="00892285"/>
    <w:rsid w:val="00892E69"/>
    <w:rsid w:val="00894D24"/>
    <w:rsid w:val="008958A1"/>
    <w:rsid w:val="008969E3"/>
    <w:rsid w:val="008975FE"/>
    <w:rsid w:val="00897E04"/>
    <w:rsid w:val="00897F50"/>
    <w:rsid w:val="008A04EA"/>
    <w:rsid w:val="008A0E7C"/>
    <w:rsid w:val="008A1495"/>
    <w:rsid w:val="008A34A7"/>
    <w:rsid w:val="008A35CC"/>
    <w:rsid w:val="008A3B4A"/>
    <w:rsid w:val="008A44AF"/>
    <w:rsid w:val="008A509C"/>
    <w:rsid w:val="008A5710"/>
    <w:rsid w:val="008A6741"/>
    <w:rsid w:val="008A722A"/>
    <w:rsid w:val="008A7DAB"/>
    <w:rsid w:val="008A7F54"/>
    <w:rsid w:val="008B0830"/>
    <w:rsid w:val="008B0E13"/>
    <w:rsid w:val="008B125E"/>
    <w:rsid w:val="008B12F1"/>
    <w:rsid w:val="008B160B"/>
    <w:rsid w:val="008B1950"/>
    <w:rsid w:val="008B22D1"/>
    <w:rsid w:val="008B2F09"/>
    <w:rsid w:val="008B52A9"/>
    <w:rsid w:val="008B5B9F"/>
    <w:rsid w:val="008B79C7"/>
    <w:rsid w:val="008B7FE8"/>
    <w:rsid w:val="008C0560"/>
    <w:rsid w:val="008C0CDE"/>
    <w:rsid w:val="008C2DDF"/>
    <w:rsid w:val="008C59E5"/>
    <w:rsid w:val="008C66E1"/>
    <w:rsid w:val="008C6B27"/>
    <w:rsid w:val="008C6EF1"/>
    <w:rsid w:val="008C713F"/>
    <w:rsid w:val="008C7FDA"/>
    <w:rsid w:val="008D1790"/>
    <w:rsid w:val="008D2F7C"/>
    <w:rsid w:val="008D50BD"/>
    <w:rsid w:val="008D511D"/>
    <w:rsid w:val="008D53C9"/>
    <w:rsid w:val="008D5A47"/>
    <w:rsid w:val="008D5DF1"/>
    <w:rsid w:val="008D70E4"/>
    <w:rsid w:val="008E23D3"/>
    <w:rsid w:val="008E381A"/>
    <w:rsid w:val="008E4C97"/>
    <w:rsid w:val="008E559A"/>
    <w:rsid w:val="008E5EF1"/>
    <w:rsid w:val="008E6380"/>
    <w:rsid w:val="008E7887"/>
    <w:rsid w:val="008E7CC0"/>
    <w:rsid w:val="008F0662"/>
    <w:rsid w:val="008F0CCB"/>
    <w:rsid w:val="008F1339"/>
    <w:rsid w:val="008F1B1F"/>
    <w:rsid w:val="008F1C87"/>
    <w:rsid w:val="008F2289"/>
    <w:rsid w:val="008F2417"/>
    <w:rsid w:val="008F2E25"/>
    <w:rsid w:val="008F419B"/>
    <w:rsid w:val="008F5707"/>
    <w:rsid w:val="008F5E39"/>
    <w:rsid w:val="008F6DA3"/>
    <w:rsid w:val="009031DC"/>
    <w:rsid w:val="00903F2E"/>
    <w:rsid w:val="00904599"/>
    <w:rsid w:val="00905C08"/>
    <w:rsid w:val="00905F12"/>
    <w:rsid w:val="009074A8"/>
    <w:rsid w:val="009108C3"/>
    <w:rsid w:val="00913BDE"/>
    <w:rsid w:val="00913CB1"/>
    <w:rsid w:val="00914DB1"/>
    <w:rsid w:val="00916011"/>
    <w:rsid w:val="0091675A"/>
    <w:rsid w:val="00916C3D"/>
    <w:rsid w:val="00916D67"/>
    <w:rsid w:val="00917F27"/>
    <w:rsid w:val="00920193"/>
    <w:rsid w:val="009202AF"/>
    <w:rsid w:val="0092179B"/>
    <w:rsid w:val="00923969"/>
    <w:rsid w:val="0092410D"/>
    <w:rsid w:val="00924232"/>
    <w:rsid w:val="009247F9"/>
    <w:rsid w:val="00924847"/>
    <w:rsid w:val="0092582C"/>
    <w:rsid w:val="00926542"/>
    <w:rsid w:val="0092738C"/>
    <w:rsid w:val="00927F8C"/>
    <w:rsid w:val="009306DC"/>
    <w:rsid w:val="00930EE0"/>
    <w:rsid w:val="0093148B"/>
    <w:rsid w:val="00931975"/>
    <w:rsid w:val="00932B64"/>
    <w:rsid w:val="00932CA0"/>
    <w:rsid w:val="00933152"/>
    <w:rsid w:val="009335BB"/>
    <w:rsid w:val="00934019"/>
    <w:rsid w:val="009342F4"/>
    <w:rsid w:val="00934C8D"/>
    <w:rsid w:val="00935176"/>
    <w:rsid w:val="00936B27"/>
    <w:rsid w:val="00936F77"/>
    <w:rsid w:val="009372AD"/>
    <w:rsid w:val="009374AE"/>
    <w:rsid w:val="009413C5"/>
    <w:rsid w:val="00941823"/>
    <w:rsid w:val="00942408"/>
    <w:rsid w:val="009431E7"/>
    <w:rsid w:val="00944295"/>
    <w:rsid w:val="00944470"/>
    <w:rsid w:val="00944A34"/>
    <w:rsid w:val="00944C73"/>
    <w:rsid w:val="0094517C"/>
    <w:rsid w:val="009456D5"/>
    <w:rsid w:val="00945EF9"/>
    <w:rsid w:val="0094603E"/>
    <w:rsid w:val="0094709A"/>
    <w:rsid w:val="0095078D"/>
    <w:rsid w:val="0095098C"/>
    <w:rsid w:val="00950C3A"/>
    <w:rsid w:val="00951A4A"/>
    <w:rsid w:val="00951D7C"/>
    <w:rsid w:val="00952153"/>
    <w:rsid w:val="0095351F"/>
    <w:rsid w:val="009536C2"/>
    <w:rsid w:val="009537A0"/>
    <w:rsid w:val="00953E1A"/>
    <w:rsid w:val="00954927"/>
    <w:rsid w:val="009549F3"/>
    <w:rsid w:val="00955F69"/>
    <w:rsid w:val="00961A4E"/>
    <w:rsid w:val="0096292B"/>
    <w:rsid w:val="009629CF"/>
    <w:rsid w:val="00962A43"/>
    <w:rsid w:val="0096488D"/>
    <w:rsid w:val="009653C4"/>
    <w:rsid w:val="00965BE9"/>
    <w:rsid w:val="0096626B"/>
    <w:rsid w:val="00966DC1"/>
    <w:rsid w:val="00967366"/>
    <w:rsid w:val="00970BE0"/>
    <w:rsid w:val="00972031"/>
    <w:rsid w:val="00972359"/>
    <w:rsid w:val="00972C53"/>
    <w:rsid w:val="00973049"/>
    <w:rsid w:val="00973856"/>
    <w:rsid w:val="0097390A"/>
    <w:rsid w:val="00973D22"/>
    <w:rsid w:val="009749C7"/>
    <w:rsid w:val="00974FFA"/>
    <w:rsid w:val="009755E6"/>
    <w:rsid w:val="0097624C"/>
    <w:rsid w:val="00977776"/>
    <w:rsid w:val="009808F5"/>
    <w:rsid w:val="00982D82"/>
    <w:rsid w:val="0098315E"/>
    <w:rsid w:val="009833B6"/>
    <w:rsid w:val="00984E7E"/>
    <w:rsid w:val="009858CD"/>
    <w:rsid w:val="00987C47"/>
    <w:rsid w:val="0099285C"/>
    <w:rsid w:val="00992ABF"/>
    <w:rsid w:val="00996F66"/>
    <w:rsid w:val="009A018E"/>
    <w:rsid w:val="009A01F8"/>
    <w:rsid w:val="009A05D9"/>
    <w:rsid w:val="009A4042"/>
    <w:rsid w:val="009A43B3"/>
    <w:rsid w:val="009A4B05"/>
    <w:rsid w:val="009A5003"/>
    <w:rsid w:val="009A6A3C"/>
    <w:rsid w:val="009A7EC5"/>
    <w:rsid w:val="009B0824"/>
    <w:rsid w:val="009B0D39"/>
    <w:rsid w:val="009B1E1B"/>
    <w:rsid w:val="009B7121"/>
    <w:rsid w:val="009B718F"/>
    <w:rsid w:val="009B7644"/>
    <w:rsid w:val="009C062F"/>
    <w:rsid w:val="009C1244"/>
    <w:rsid w:val="009C290E"/>
    <w:rsid w:val="009C2E02"/>
    <w:rsid w:val="009C4C27"/>
    <w:rsid w:val="009C5C31"/>
    <w:rsid w:val="009C6068"/>
    <w:rsid w:val="009C63E4"/>
    <w:rsid w:val="009C6AF0"/>
    <w:rsid w:val="009C729B"/>
    <w:rsid w:val="009D0018"/>
    <w:rsid w:val="009D01F8"/>
    <w:rsid w:val="009D168B"/>
    <w:rsid w:val="009D2A57"/>
    <w:rsid w:val="009D4DEC"/>
    <w:rsid w:val="009D55A1"/>
    <w:rsid w:val="009E1854"/>
    <w:rsid w:val="009E185D"/>
    <w:rsid w:val="009E1B1F"/>
    <w:rsid w:val="009E3AB0"/>
    <w:rsid w:val="009E41A7"/>
    <w:rsid w:val="009E5942"/>
    <w:rsid w:val="009E5FDE"/>
    <w:rsid w:val="009F0125"/>
    <w:rsid w:val="009F01E7"/>
    <w:rsid w:val="009F1224"/>
    <w:rsid w:val="009F14C0"/>
    <w:rsid w:val="009F17C4"/>
    <w:rsid w:val="009F1ED0"/>
    <w:rsid w:val="009F225E"/>
    <w:rsid w:val="009F23E5"/>
    <w:rsid w:val="009F26DD"/>
    <w:rsid w:val="009F525D"/>
    <w:rsid w:val="009F5A81"/>
    <w:rsid w:val="009F67C3"/>
    <w:rsid w:val="009F6958"/>
    <w:rsid w:val="009F6BDB"/>
    <w:rsid w:val="009F7DB0"/>
    <w:rsid w:val="009F7F12"/>
    <w:rsid w:val="00A00522"/>
    <w:rsid w:val="00A00861"/>
    <w:rsid w:val="00A0396D"/>
    <w:rsid w:val="00A04151"/>
    <w:rsid w:val="00A05489"/>
    <w:rsid w:val="00A055E9"/>
    <w:rsid w:val="00A06772"/>
    <w:rsid w:val="00A071A7"/>
    <w:rsid w:val="00A07275"/>
    <w:rsid w:val="00A101D9"/>
    <w:rsid w:val="00A10714"/>
    <w:rsid w:val="00A1183D"/>
    <w:rsid w:val="00A13191"/>
    <w:rsid w:val="00A131EF"/>
    <w:rsid w:val="00A133C4"/>
    <w:rsid w:val="00A146DF"/>
    <w:rsid w:val="00A15468"/>
    <w:rsid w:val="00A1615C"/>
    <w:rsid w:val="00A16171"/>
    <w:rsid w:val="00A16DF7"/>
    <w:rsid w:val="00A17250"/>
    <w:rsid w:val="00A17585"/>
    <w:rsid w:val="00A17ACF"/>
    <w:rsid w:val="00A17E3D"/>
    <w:rsid w:val="00A203FA"/>
    <w:rsid w:val="00A20F8E"/>
    <w:rsid w:val="00A2120A"/>
    <w:rsid w:val="00A2268F"/>
    <w:rsid w:val="00A22804"/>
    <w:rsid w:val="00A24894"/>
    <w:rsid w:val="00A253EF"/>
    <w:rsid w:val="00A255B7"/>
    <w:rsid w:val="00A25AE1"/>
    <w:rsid w:val="00A2654B"/>
    <w:rsid w:val="00A272B4"/>
    <w:rsid w:val="00A27948"/>
    <w:rsid w:val="00A3019D"/>
    <w:rsid w:val="00A303EA"/>
    <w:rsid w:val="00A30769"/>
    <w:rsid w:val="00A309CD"/>
    <w:rsid w:val="00A3130B"/>
    <w:rsid w:val="00A3158D"/>
    <w:rsid w:val="00A333CC"/>
    <w:rsid w:val="00A33781"/>
    <w:rsid w:val="00A36544"/>
    <w:rsid w:val="00A369F5"/>
    <w:rsid w:val="00A37EBC"/>
    <w:rsid w:val="00A37FB2"/>
    <w:rsid w:val="00A402CB"/>
    <w:rsid w:val="00A4039F"/>
    <w:rsid w:val="00A406AA"/>
    <w:rsid w:val="00A4145B"/>
    <w:rsid w:val="00A414F9"/>
    <w:rsid w:val="00A44BFC"/>
    <w:rsid w:val="00A44E62"/>
    <w:rsid w:val="00A45816"/>
    <w:rsid w:val="00A50BB2"/>
    <w:rsid w:val="00A529F0"/>
    <w:rsid w:val="00A52D7B"/>
    <w:rsid w:val="00A53A68"/>
    <w:rsid w:val="00A54CCE"/>
    <w:rsid w:val="00A54FBA"/>
    <w:rsid w:val="00A553B0"/>
    <w:rsid w:val="00A55A58"/>
    <w:rsid w:val="00A56987"/>
    <w:rsid w:val="00A56DD1"/>
    <w:rsid w:val="00A60426"/>
    <w:rsid w:val="00A61025"/>
    <w:rsid w:val="00A6179F"/>
    <w:rsid w:val="00A61B3C"/>
    <w:rsid w:val="00A61B64"/>
    <w:rsid w:val="00A61BA1"/>
    <w:rsid w:val="00A6201C"/>
    <w:rsid w:val="00A620DA"/>
    <w:rsid w:val="00A62E9E"/>
    <w:rsid w:val="00A63F50"/>
    <w:rsid w:val="00A648A9"/>
    <w:rsid w:val="00A64943"/>
    <w:rsid w:val="00A65846"/>
    <w:rsid w:val="00A66DF8"/>
    <w:rsid w:val="00A70728"/>
    <w:rsid w:val="00A711A0"/>
    <w:rsid w:val="00A7148A"/>
    <w:rsid w:val="00A72A52"/>
    <w:rsid w:val="00A72AB1"/>
    <w:rsid w:val="00A73378"/>
    <w:rsid w:val="00A74635"/>
    <w:rsid w:val="00A74776"/>
    <w:rsid w:val="00A74B43"/>
    <w:rsid w:val="00A75B1A"/>
    <w:rsid w:val="00A763CE"/>
    <w:rsid w:val="00A77BDE"/>
    <w:rsid w:val="00A8027D"/>
    <w:rsid w:val="00A81E87"/>
    <w:rsid w:val="00A8457B"/>
    <w:rsid w:val="00A856EA"/>
    <w:rsid w:val="00A860CF"/>
    <w:rsid w:val="00A86552"/>
    <w:rsid w:val="00A8756C"/>
    <w:rsid w:val="00A87852"/>
    <w:rsid w:val="00A92EFF"/>
    <w:rsid w:val="00A93691"/>
    <w:rsid w:val="00A95CDC"/>
    <w:rsid w:val="00A962E8"/>
    <w:rsid w:val="00A96781"/>
    <w:rsid w:val="00A97CE3"/>
    <w:rsid w:val="00AA3823"/>
    <w:rsid w:val="00AA3A09"/>
    <w:rsid w:val="00AA4675"/>
    <w:rsid w:val="00AA4783"/>
    <w:rsid w:val="00AA4F40"/>
    <w:rsid w:val="00AA69F5"/>
    <w:rsid w:val="00AA6A10"/>
    <w:rsid w:val="00AA6E03"/>
    <w:rsid w:val="00AA7BAE"/>
    <w:rsid w:val="00AB0116"/>
    <w:rsid w:val="00AB01C9"/>
    <w:rsid w:val="00AB06CD"/>
    <w:rsid w:val="00AB0C85"/>
    <w:rsid w:val="00AB0FAA"/>
    <w:rsid w:val="00AB3AC1"/>
    <w:rsid w:val="00AB3C84"/>
    <w:rsid w:val="00AB470C"/>
    <w:rsid w:val="00AB4A02"/>
    <w:rsid w:val="00AB4B6B"/>
    <w:rsid w:val="00AB4BD0"/>
    <w:rsid w:val="00AB5A37"/>
    <w:rsid w:val="00AB5AAD"/>
    <w:rsid w:val="00AB6635"/>
    <w:rsid w:val="00AB6CD0"/>
    <w:rsid w:val="00AC3728"/>
    <w:rsid w:val="00AC48BD"/>
    <w:rsid w:val="00AC53D4"/>
    <w:rsid w:val="00AC5C5D"/>
    <w:rsid w:val="00AC5DC6"/>
    <w:rsid w:val="00AC5FB0"/>
    <w:rsid w:val="00AC6626"/>
    <w:rsid w:val="00AC6CEB"/>
    <w:rsid w:val="00AC7C5A"/>
    <w:rsid w:val="00AD004C"/>
    <w:rsid w:val="00AD0572"/>
    <w:rsid w:val="00AD13A1"/>
    <w:rsid w:val="00AD13EF"/>
    <w:rsid w:val="00AD2705"/>
    <w:rsid w:val="00AD424D"/>
    <w:rsid w:val="00AD4B05"/>
    <w:rsid w:val="00AD76E8"/>
    <w:rsid w:val="00AD773F"/>
    <w:rsid w:val="00AD79BF"/>
    <w:rsid w:val="00AE0432"/>
    <w:rsid w:val="00AE071C"/>
    <w:rsid w:val="00AE10D3"/>
    <w:rsid w:val="00AE13DB"/>
    <w:rsid w:val="00AF3A01"/>
    <w:rsid w:val="00AF46F1"/>
    <w:rsid w:val="00AF4754"/>
    <w:rsid w:val="00AF4813"/>
    <w:rsid w:val="00AF538E"/>
    <w:rsid w:val="00AF53F6"/>
    <w:rsid w:val="00AF5CCD"/>
    <w:rsid w:val="00AF5E70"/>
    <w:rsid w:val="00AF70E8"/>
    <w:rsid w:val="00AF76E2"/>
    <w:rsid w:val="00B00437"/>
    <w:rsid w:val="00B0206D"/>
    <w:rsid w:val="00B020C3"/>
    <w:rsid w:val="00B0216D"/>
    <w:rsid w:val="00B03B77"/>
    <w:rsid w:val="00B04A63"/>
    <w:rsid w:val="00B04CCC"/>
    <w:rsid w:val="00B0686C"/>
    <w:rsid w:val="00B074EA"/>
    <w:rsid w:val="00B07A0D"/>
    <w:rsid w:val="00B10FA3"/>
    <w:rsid w:val="00B11CE5"/>
    <w:rsid w:val="00B1213C"/>
    <w:rsid w:val="00B129E8"/>
    <w:rsid w:val="00B13DCB"/>
    <w:rsid w:val="00B149E8"/>
    <w:rsid w:val="00B158A4"/>
    <w:rsid w:val="00B15B38"/>
    <w:rsid w:val="00B15E35"/>
    <w:rsid w:val="00B1651F"/>
    <w:rsid w:val="00B16A0C"/>
    <w:rsid w:val="00B17A5C"/>
    <w:rsid w:val="00B20A0E"/>
    <w:rsid w:val="00B226D8"/>
    <w:rsid w:val="00B22DC1"/>
    <w:rsid w:val="00B22F25"/>
    <w:rsid w:val="00B232B1"/>
    <w:rsid w:val="00B23E32"/>
    <w:rsid w:val="00B256A9"/>
    <w:rsid w:val="00B25827"/>
    <w:rsid w:val="00B271E1"/>
    <w:rsid w:val="00B27B9E"/>
    <w:rsid w:val="00B27DF2"/>
    <w:rsid w:val="00B27ED7"/>
    <w:rsid w:val="00B300C2"/>
    <w:rsid w:val="00B310C5"/>
    <w:rsid w:val="00B3170B"/>
    <w:rsid w:val="00B31FBE"/>
    <w:rsid w:val="00B32F68"/>
    <w:rsid w:val="00B33E11"/>
    <w:rsid w:val="00B34580"/>
    <w:rsid w:val="00B34725"/>
    <w:rsid w:val="00B377E7"/>
    <w:rsid w:val="00B37F86"/>
    <w:rsid w:val="00B41E9C"/>
    <w:rsid w:val="00B42257"/>
    <w:rsid w:val="00B441C1"/>
    <w:rsid w:val="00B458C3"/>
    <w:rsid w:val="00B46178"/>
    <w:rsid w:val="00B50749"/>
    <w:rsid w:val="00B508E1"/>
    <w:rsid w:val="00B51813"/>
    <w:rsid w:val="00B51F8E"/>
    <w:rsid w:val="00B52437"/>
    <w:rsid w:val="00B539D5"/>
    <w:rsid w:val="00B53D22"/>
    <w:rsid w:val="00B55310"/>
    <w:rsid w:val="00B5609C"/>
    <w:rsid w:val="00B57468"/>
    <w:rsid w:val="00B57AEF"/>
    <w:rsid w:val="00B60660"/>
    <w:rsid w:val="00B60BB8"/>
    <w:rsid w:val="00B61F86"/>
    <w:rsid w:val="00B6267E"/>
    <w:rsid w:val="00B6320C"/>
    <w:rsid w:val="00B64609"/>
    <w:rsid w:val="00B65008"/>
    <w:rsid w:val="00B67BF7"/>
    <w:rsid w:val="00B7168B"/>
    <w:rsid w:val="00B72831"/>
    <w:rsid w:val="00B74C76"/>
    <w:rsid w:val="00B759C3"/>
    <w:rsid w:val="00B76249"/>
    <w:rsid w:val="00B767AB"/>
    <w:rsid w:val="00B801D1"/>
    <w:rsid w:val="00B8047D"/>
    <w:rsid w:val="00B809C9"/>
    <w:rsid w:val="00B8289D"/>
    <w:rsid w:val="00B8330C"/>
    <w:rsid w:val="00B84CE9"/>
    <w:rsid w:val="00B8725A"/>
    <w:rsid w:val="00B904B2"/>
    <w:rsid w:val="00B90A31"/>
    <w:rsid w:val="00B91814"/>
    <w:rsid w:val="00B9301E"/>
    <w:rsid w:val="00B93E4A"/>
    <w:rsid w:val="00B94DB2"/>
    <w:rsid w:val="00B95B30"/>
    <w:rsid w:val="00B969AA"/>
    <w:rsid w:val="00B96BF9"/>
    <w:rsid w:val="00BA0F5A"/>
    <w:rsid w:val="00BA1F3E"/>
    <w:rsid w:val="00BA216B"/>
    <w:rsid w:val="00BA2D44"/>
    <w:rsid w:val="00BA306B"/>
    <w:rsid w:val="00BA38DC"/>
    <w:rsid w:val="00BA3FAB"/>
    <w:rsid w:val="00BA53CE"/>
    <w:rsid w:val="00BA5467"/>
    <w:rsid w:val="00BA5E21"/>
    <w:rsid w:val="00BA6400"/>
    <w:rsid w:val="00BA7E3B"/>
    <w:rsid w:val="00BB23CB"/>
    <w:rsid w:val="00BB51FB"/>
    <w:rsid w:val="00BB5D05"/>
    <w:rsid w:val="00BB62E6"/>
    <w:rsid w:val="00BB7891"/>
    <w:rsid w:val="00BC0C71"/>
    <w:rsid w:val="00BC0D9F"/>
    <w:rsid w:val="00BC13DF"/>
    <w:rsid w:val="00BC2056"/>
    <w:rsid w:val="00BC36BA"/>
    <w:rsid w:val="00BC63A1"/>
    <w:rsid w:val="00BD0AE6"/>
    <w:rsid w:val="00BD0F56"/>
    <w:rsid w:val="00BD21C5"/>
    <w:rsid w:val="00BD2DE8"/>
    <w:rsid w:val="00BD2E08"/>
    <w:rsid w:val="00BD326F"/>
    <w:rsid w:val="00BD3B78"/>
    <w:rsid w:val="00BD41A4"/>
    <w:rsid w:val="00BD5C02"/>
    <w:rsid w:val="00BD7B6F"/>
    <w:rsid w:val="00BE05AC"/>
    <w:rsid w:val="00BE0AA6"/>
    <w:rsid w:val="00BE2DBB"/>
    <w:rsid w:val="00BE345A"/>
    <w:rsid w:val="00BE42AD"/>
    <w:rsid w:val="00BE48A7"/>
    <w:rsid w:val="00BE6FFC"/>
    <w:rsid w:val="00BE7BEA"/>
    <w:rsid w:val="00BE7DA5"/>
    <w:rsid w:val="00BE7F5F"/>
    <w:rsid w:val="00BF23BD"/>
    <w:rsid w:val="00BF2F53"/>
    <w:rsid w:val="00BF5399"/>
    <w:rsid w:val="00BF560C"/>
    <w:rsid w:val="00BF73EB"/>
    <w:rsid w:val="00BF75B5"/>
    <w:rsid w:val="00C00DCD"/>
    <w:rsid w:val="00C01840"/>
    <w:rsid w:val="00C0218C"/>
    <w:rsid w:val="00C02559"/>
    <w:rsid w:val="00C03072"/>
    <w:rsid w:val="00C04561"/>
    <w:rsid w:val="00C05B3A"/>
    <w:rsid w:val="00C06BE0"/>
    <w:rsid w:val="00C079AD"/>
    <w:rsid w:val="00C07F89"/>
    <w:rsid w:val="00C102A0"/>
    <w:rsid w:val="00C109F3"/>
    <w:rsid w:val="00C110D1"/>
    <w:rsid w:val="00C12398"/>
    <w:rsid w:val="00C134B3"/>
    <w:rsid w:val="00C165C1"/>
    <w:rsid w:val="00C17482"/>
    <w:rsid w:val="00C2180B"/>
    <w:rsid w:val="00C223D9"/>
    <w:rsid w:val="00C23A2B"/>
    <w:rsid w:val="00C24E81"/>
    <w:rsid w:val="00C27AFF"/>
    <w:rsid w:val="00C305A4"/>
    <w:rsid w:val="00C31DA9"/>
    <w:rsid w:val="00C32A1F"/>
    <w:rsid w:val="00C32A8A"/>
    <w:rsid w:val="00C32FCF"/>
    <w:rsid w:val="00C33CFD"/>
    <w:rsid w:val="00C3486D"/>
    <w:rsid w:val="00C34CC6"/>
    <w:rsid w:val="00C34CE8"/>
    <w:rsid w:val="00C35377"/>
    <w:rsid w:val="00C35E6E"/>
    <w:rsid w:val="00C35E75"/>
    <w:rsid w:val="00C36763"/>
    <w:rsid w:val="00C37466"/>
    <w:rsid w:val="00C37BD7"/>
    <w:rsid w:val="00C40097"/>
    <w:rsid w:val="00C4029F"/>
    <w:rsid w:val="00C41102"/>
    <w:rsid w:val="00C41694"/>
    <w:rsid w:val="00C42864"/>
    <w:rsid w:val="00C439F4"/>
    <w:rsid w:val="00C45D42"/>
    <w:rsid w:val="00C47AE8"/>
    <w:rsid w:val="00C509E3"/>
    <w:rsid w:val="00C50DEC"/>
    <w:rsid w:val="00C5108D"/>
    <w:rsid w:val="00C51231"/>
    <w:rsid w:val="00C51F71"/>
    <w:rsid w:val="00C5260F"/>
    <w:rsid w:val="00C5353F"/>
    <w:rsid w:val="00C53EF1"/>
    <w:rsid w:val="00C54BEE"/>
    <w:rsid w:val="00C54F86"/>
    <w:rsid w:val="00C55D86"/>
    <w:rsid w:val="00C56279"/>
    <w:rsid w:val="00C5646D"/>
    <w:rsid w:val="00C60458"/>
    <w:rsid w:val="00C619E5"/>
    <w:rsid w:val="00C62575"/>
    <w:rsid w:val="00C62901"/>
    <w:rsid w:val="00C62A02"/>
    <w:rsid w:val="00C62BF2"/>
    <w:rsid w:val="00C63478"/>
    <w:rsid w:val="00C63C04"/>
    <w:rsid w:val="00C63E2D"/>
    <w:rsid w:val="00C63E6C"/>
    <w:rsid w:val="00C643CB"/>
    <w:rsid w:val="00C64CEE"/>
    <w:rsid w:val="00C662B0"/>
    <w:rsid w:val="00C67785"/>
    <w:rsid w:val="00C67DB5"/>
    <w:rsid w:val="00C67E1E"/>
    <w:rsid w:val="00C72522"/>
    <w:rsid w:val="00C74719"/>
    <w:rsid w:val="00C75B45"/>
    <w:rsid w:val="00C76079"/>
    <w:rsid w:val="00C769DE"/>
    <w:rsid w:val="00C76D82"/>
    <w:rsid w:val="00C80362"/>
    <w:rsid w:val="00C80F75"/>
    <w:rsid w:val="00C81809"/>
    <w:rsid w:val="00C8208C"/>
    <w:rsid w:val="00C83274"/>
    <w:rsid w:val="00C843B3"/>
    <w:rsid w:val="00C85F4C"/>
    <w:rsid w:val="00C8601F"/>
    <w:rsid w:val="00C86150"/>
    <w:rsid w:val="00C86DC8"/>
    <w:rsid w:val="00C87E6B"/>
    <w:rsid w:val="00C87F5A"/>
    <w:rsid w:val="00C915B4"/>
    <w:rsid w:val="00C916D9"/>
    <w:rsid w:val="00C9331A"/>
    <w:rsid w:val="00C93360"/>
    <w:rsid w:val="00C94C65"/>
    <w:rsid w:val="00C95119"/>
    <w:rsid w:val="00C95BAB"/>
    <w:rsid w:val="00C95FF5"/>
    <w:rsid w:val="00C96441"/>
    <w:rsid w:val="00C96C15"/>
    <w:rsid w:val="00C96C1D"/>
    <w:rsid w:val="00C96D4D"/>
    <w:rsid w:val="00C971F8"/>
    <w:rsid w:val="00C975F9"/>
    <w:rsid w:val="00C97B69"/>
    <w:rsid w:val="00CA0439"/>
    <w:rsid w:val="00CA0F75"/>
    <w:rsid w:val="00CA2381"/>
    <w:rsid w:val="00CA2BCB"/>
    <w:rsid w:val="00CA2BE7"/>
    <w:rsid w:val="00CA2F7D"/>
    <w:rsid w:val="00CA3019"/>
    <w:rsid w:val="00CA3556"/>
    <w:rsid w:val="00CA4C4F"/>
    <w:rsid w:val="00CA5649"/>
    <w:rsid w:val="00CA5C62"/>
    <w:rsid w:val="00CA5E13"/>
    <w:rsid w:val="00CA66AD"/>
    <w:rsid w:val="00CA6EDB"/>
    <w:rsid w:val="00CB0175"/>
    <w:rsid w:val="00CB0755"/>
    <w:rsid w:val="00CB1FE8"/>
    <w:rsid w:val="00CB2911"/>
    <w:rsid w:val="00CB2FB5"/>
    <w:rsid w:val="00CB32D0"/>
    <w:rsid w:val="00CB359E"/>
    <w:rsid w:val="00CB4568"/>
    <w:rsid w:val="00CB4590"/>
    <w:rsid w:val="00CB5B94"/>
    <w:rsid w:val="00CB654A"/>
    <w:rsid w:val="00CB6690"/>
    <w:rsid w:val="00CB78FC"/>
    <w:rsid w:val="00CC0FDF"/>
    <w:rsid w:val="00CC175C"/>
    <w:rsid w:val="00CC1C95"/>
    <w:rsid w:val="00CC2451"/>
    <w:rsid w:val="00CC26B2"/>
    <w:rsid w:val="00CC2D5B"/>
    <w:rsid w:val="00CC4A2A"/>
    <w:rsid w:val="00CC4D9B"/>
    <w:rsid w:val="00CC56D3"/>
    <w:rsid w:val="00CC5FBF"/>
    <w:rsid w:val="00CC6000"/>
    <w:rsid w:val="00CC62BF"/>
    <w:rsid w:val="00CC62E7"/>
    <w:rsid w:val="00CC7A86"/>
    <w:rsid w:val="00CD2297"/>
    <w:rsid w:val="00CD24AE"/>
    <w:rsid w:val="00CD2E3C"/>
    <w:rsid w:val="00CD42D7"/>
    <w:rsid w:val="00CD43A8"/>
    <w:rsid w:val="00CD4629"/>
    <w:rsid w:val="00CD69A5"/>
    <w:rsid w:val="00CD6B08"/>
    <w:rsid w:val="00CD78C6"/>
    <w:rsid w:val="00CE062D"/>
    <w:rsid w:val="00CE0C6A"/>
    <w:rsid w:val="00CE0FAA"/>
    <w:rsid w:val="00CE1F02"/>
    <w:rsid w:val="00CE2361"/>
    <w:rsid w:val="00CE3E44"/>
    <w:rsid w:val="00CE4629"/>
    <w:rsid w:val="00CE5488"/>
    <w:rsid w:val="00CE5752"/>
    <w:rsid w:val="00CE7E71"/>
    <w:rsid w:val="00CE7FD0"/>
    <w:rsid w:val="00CF1E10"/>
    <w:rsid w:val="00CF30D4"/>
    <w:rsid w:val="00CF4F01"/>
    <w:rsid w:val="00CF5AE2"/>
    <w:rsid w:val="00CF6DDC"/>
    <w:rsid w:val="00D0017C"/>
    <w:rsid w:val="00D004DC"/>
    <w:rsid w:val="00D00E6A"/>
    <w:rsid w:val="00D01B69"/>
    <w:rsid w:val="00D01F16"/>
    <w:rsid w:val="00D02739"/>
    <w:rsid w:val="00D02C50"/>
    <w:rsid w:val="00D03668"/>
    <w:rsid w:val="00D0567C"/>
    <w:rsid w:val="00D06527"/>
    <w:rsid w:val="00D06D35"/>
    <w:rsid w:val="00D071C4"/>
    <w:rsid w:val="00D078B6"/>
    <w:rsid w:val="00D078D5"/>
    <w:rsid w:val="00D10728"/>
    <w:rsid w:val="00D11306"/>
    <w:rsid w:val="00D13E4D"/>
    <w:rsid w:val="00D141B1"/>
    <w:rsid w:val="00D16D00"/>
    <w:rsid w:val="00D16ED5"/>
    <w:rsid w:val="00D208B4"/>
    <w:rsid w:val="00D2134E"/>
    <w:rsid w:val="00D215A5"/>
    <w:rsid w:val="00D22EF7"/>
    <w:rsid w:val="00D23984"/>
    <w:rsid w:val="00D2537A"/>
    <w:rsid w:val="00D30D8E"/>
    <w:rsid w:val="00D30DFD"/>
    <w:rsid w:val="00D32038"/>
    <w:rsid w:val="00D345E0"/>
    <w:rsid w:val="00D34941"/>
    <w:rsid w:val="00D35015"/>
    <w:rsid w:val="00D359DB"/>
    <w:rsid w:val="00D35A27"/>
    <w:rsid w:val="00D36E17"/>
    <w:rsid w:val="00D3702E"/>
    <w:rsid w:val="00D37955"/>
    <w:rsid w:val="00D37B13"/>
    <w:rsid w:val="00D37D6C"/>
    <w:rsid w:val="00D40D6E"/>
    <w:rsid w:val="00D40FCD"/>
    <w:rsid w:val="00D41FA1"/>
    <w:rsid w:val="00D4233C"/>
    <w:rsid w:val="00D42E3B"/>
    <w:rsid w:val="00D456EC"/>
    <w:rsid w:val="00D45A20"/>
    <w:rsid w:val="00D45B7E"/>
    <w:rsid w:val="00D45F82"/>
    <w:rsid w:val="00D4623D"/>
    <w:rsid w:val="00D47C50"/>
    <w:rsid w:val="00D509B4"/>
    <w:rsid w:val="00D509C2"/>
    <w:rsid w:val="00D51747"/>
    <w:rsid w:val="00D51922"/>
    <w:rsid w:val="00D52E4C"/>
    <w:rsid w:val="00D53F04"/>
    <w:rsid w:val="00D54012"/>
    <w:rsid w:val="00D54500"/>
    <w:rsid w:val="00D55308"/>
    <w:rsid w:val="00D55F35"/>
    <w:rsid w:val="00D56D35"/>
    <w:rsid w:val="00D57A10"/>
    <w:rsid w:val="00D57A4C"/>
    <w:rsid w:val="00D6032A"/>
    <w:rsid w:val="00D62E07"/>
    <w:rsid w:val="00D63EDB"/>
    <w:rsid w:val="00D65172"/>
    <w:rsid w:val="00D657D1"/>
    <w:rsid w:val="00D66744"/>
    <w:rsid w:val="00D6787C"/>
    <w:rsid w:val="00D67B51"/>
    <w:rsid w:val="00D7009C"/>
    <w:rsid w:val="00D701F3"/>
    <w:rsid w:val="00D70229"/>
    <w:rsid w:val="00D72105"/>
    <w:rsid w:val="00D727F5"/>
    <w:rsid w:val="00D729FE"/>
    <w:rsid w:val="00D73B8C"/>
    <w:rsid w:val="00D745E2"/>
    <w:rsid w:val="00D74B73"/>
    <w:rsid w:val="00D7527F"/>
    <w:rsid w:val="00D756E2"/>
    <w:rsid w:val="00D76257"/>
    <w:rsid w:val="00D762B3"/>
    <w:rsid w:val="00D776F7"/>
    <w:rsid w:val="00D80E08"/>
    <w:rsid w:val="00D80E71"/>
    <w:rsid w:val="00D825F0"/>
    <w:rsid w:val="00D8393A"/>
    <w:rsid w:val="00D8548D"/>
    <w:rsid w:val="00D8578D"/>
    <w:rsid w:val="00D866A5"/>
    <w:rsid w:val="00D86F3D"/>
    <w:rsid w:val="00D905A1"/>
    <w:rsid w:val="00D914FD"/>
    <w:rsid w:val="00D93890"/>
    <w:rsid w:val="00D94472"/>
    <w:rsid w:val="00D9474F"/>
    <w:rsid w:val="00D965E9"/>
    <w:rsid w:val="00D96D7F"/>
    <w:rsid w:val="00D96E47"/>
    <w:rsid w:val="00DA080C"/>
    <w:rsid w:val="00DA0EE4"/>
    <w:rsid w:val="00DA0F80"/>
    <w:rsid w:val="00DA2857"/>
    <w:rsid w:val="00DA2CD6"/>
    <w:rsid w:val="00DA37AD"/>
    <w:rsid w:val="00DA40CB"/>
    <w:rsid w:val="00DA42D2"/>
    <w:rsid w:val="00DA683E"/>
    <w:rsid w:val="00DB043A"/>
    <w:rsid w:val="00DB09E8"/>
    <w:rsid w:val="00DB36CC"/>
    <w:rsid w:val="00DB4C70"/>
    <w:rsid w:val="00DB4ECA"/>
    <w:rsid w:val="00DB5D89"/>
    <w:rsid w:val="00DB661F"/>
    <w:rsid w:val="00DB69E7"/>
    <w:rsid w:val="00DB6B36"/>
    <w:rsid w:val="00DB6BBF"/>
    <w:rsid w:val="00DB7E43"/>
    <w:rsid w:val="00DC0709"/>
    <w:rsid w:val="00DC2C3D"/>
    <w:rsid w:val="00DC3339"/>
    <w:rsid w:val="00DC3F7D"/>
    <w:rsid w:val="00DC4703"/>
    <w:rsid w:val="00DC52E1"/>
    <w:rsid w:val="00DC6E69"/>
    <w:rsid w:val="00DD0010"/>
    <w:rsid w:val="00DD21CD"/>
    <w:rsid w:val="00DD3138"/>
    <w:rsid w:val="00DD3150"/>
    <w:rsid w:val="00DD361E"/>
    <w:rsid w:val="00DD52F1"/>
    <w:rsid w:val="00DD5D08"/>
    <w:rsid w:val="00DD5D61"/>
    <w:rsid w:val="00DE1F93"/>
    <w:rsid w:val="00DE381A"/>
    <w:rsid w:val="00DE4947"/>
    <w:rsid w:val="00DE495B"/>
    <w:rsid w:val="00DE4B62"/>
    <w:rsid w:val="00DE52E4"/>
    <w:rsid w:val="00DF0B34"/>
    <w:rsid w:val="00DF14C2"/>
    <w:rsid w:val="00DF19B0"/>
    <w:rsid w:val="00DF1C41"/>
    <w:rsid w:val="00DF3CAA"/>
    <w:rsid w:val="00DF401D"/>
    <w:rsid w:val="00DF477C"/>
    <w:rsid w:val="00DF75F7"/>
    <w:rsid w:val="00E00887"/>
    <w:rsid w:val="00E01B24"/>
    <w:rsid w:val="00E028B2"/>
    <w:rsid w:val="00E032D8"/>
    <w:rsid w:val="00E03A36"/>
    <w:rsid w:val="00E03D3A"/>
    <w:rsid w:val="00E04990"/>
    <w:rsid w:val="00E04E35"/>
    <w:rsid w:val="00E05D82"/>
    <w:rsid w:val="00E06107"/>
    <w:rsid w:val="00E061ED"/>
    <w:rsid w:val="00E06A56"/>
    <w:rsid w:val="00E07AB7"/>
    <w:rsid w:val="00E07C09"/>
    <w:rsid w:val="00E10A72"/>
    <w:rsid w:val="00E10FD9"/>
    <w:rsid w:val="00E1106C"/>
    <w:rsid w:val="00E12CEB"/>
    <w:rsid w:val="00E13200"/>
    <w:rsid w:val="00E137E2"/>
    <w:rsid w:val="00E157DE"/>
    <w:rsid w:val="00E15E43"/>
    <w:rsid w:val="00E164C3"/>
    <w:rsid w:val="00E1765C"/>
    <w:rsid w:val="00E213A5"/>
    <w:rsid w:val="00E224E8"/>
    <w:rsid w:val="00E22E4A"/>
    <w:rsid w:val="00E2327E"/>
    <w:rsid w:val="00E239AB"/>
    <w:rsid w:val="00E23A84"/>
    <w:rsid w:val="00E24060"/>
    <w:rsid w:val="00E24976"/>
    <w:rsid w:val="00E24CA1"/>
    <w:rsid w:val="00E2507F"/>
    <w:rsid w:val="00E25E05"/>
    <w:rsid w:val="00E25F90"/>
    <w:rsid w:val="00E2762C"/>
    <w:rsid w:val="00E2780A"/>
    <w:rsid w:val="00E27E6C"/>
    <w:rsid w:val="00E31DD6"/>
    <w:rsid w:val="00E3262B"/>
    <w:rsid w:val="00E335AA"/>
    <w:rsid w:val="00E3446A"/>
    <w:rsid w:val="00E353B0"/>
    <w:rsid w:val="00E35D3D"/>
    <w:rsid w:val="00E35EF6"/>
    <w:rsid w:val="00E36444"/>
    <w:rsid w:val="00E37A1D"/>
    <w:rsid w:val="00E403DC"/>
    <w:rsid w:val="00E40496"/>
    <w:rsid w:val="00E40D46"/>
    <w:rsid w:val="00E4103E"/>
    <w:rsid w:val="00E4116B"/>
    <w:rsid w:val="00E415EB"/>
    <w:rsid w:val="00E41678"/>
    <w:rsid w:val="00E41D34"/>
    <w:rsid w:val="00E41EDF"/>
    <w:rsid w:val="00E437F1"/>
    <w:rsid w:val="00E43B2F"/>
    <w:rsid w:val="00E447F9"/>
    <w:rsid w:val="00E44C02"/>
    <w:rsid w:val="00E450B7"/>
    <w:rsid w:val="00E45DD8"/>
    <w:rsid w:val="00E47816"/>
    <w:rsid w:val="00E509D3"/>
    <w:rsid w:val="00E50AAA"/>
    <w:rsid w:val="00E50EBD"/>
    <w:rsid w:val="00E50EC0"/>
    <w:rsid w:val="00E51958"/>
    <w:rsid w:val="00E52739"/>
    <w:rsid w:val="00E53629"/>
    <w:rsid w:val="00E541A8"/>
    <w:rsid w:val="00E5447B"/>
    <w:rsid w:val="00E55FD3"/>
    <w:rsid w:val="00E56152"/>
    <w:rsid w:val="00E564CF"/>
    <w:rsid w:val="00E57073"/>
    <w:rsid w:val="00E5763E"/>
    <w:rsid w:val="00E616D7"/>
    <w:rsid w:val="00E61980"/>
    <w:rsid w:val="00E619A9"/>
    <w:rsid w:val="00E62733"/>
    <w:rsid w:val="00E63323"/>
    <w:rsid w:val="00E63ECD"/>
    <w:rsid w:val="00E64402"/>
    <w:rsid w:val="00E65955"/>
    <w:rsid w:val="00E65C20"/>
    <w:rsid w:val="00E65D75"/>
    <w:rsid w:val="00E667A5"/>
    <w:rsid w:val="00E66FCC"/>
    <w:rsid w:val="00E673B4"/>
    <w:rsid w:val="00E70317"/>
    <w:rsid w:val="00E715F4"/>
    <w:rsid w:val="00E71BE4"/>
    <w:rsid w:val="00E72535"/>
    <w:rsid w:val="00E731A6"/>
    <w:rsid w:val="00E73452"/>
    <w:rsid w:val="00E737E7"/>
    <w:rsid w:val="00E74F07"/>
    <w:rsid w:val="00E76168"/>
    <w:rsid w:val="00E76A91"/>
    <w:rsid w:val="00E76BA2"/>
    <w:rsid w:val="00E76FC3"/>
    <w:rsid w:val="00E8018E"/>
    <w:rsid w:val="00E810E5"/>
    <w:rsid w:val="00E8207A"/>
    <w:rsid w:val="00E82CD2"/>
    <w:rsid w:val="00E82E3E"/>
    <w:rsid w:val="00E846C8"/>
    <w:rsid w:val="00E8493C"/>
    <w:rsid w:val="00E849B9"/>
    <w:rsid w:val="00E84CD5"/>
    <w:rsid w:val="00E907D3"/>
    <w:rsid w:val="00E9080E"/>
    <w:rsid w:val="00E90EB5"/>
    <w:rsid w:val="00E91DF3"/>
    <w:rsid w:val="00E91F7A"/>
    <w:rsid w:val="00E92650"/>
    <w:rsid w:val="00E927E3"/>
    <w:rsid w:val="00E952AA"/>
    <w:rsid w:val="00E95B55"/>
    <w:rsid w:val="00E96963"/>
    <w:rsid w:val="00E96C00"/>
    <w:rsid w:val="00E96D54"/>
    <w:rsid w:val="00E9733B"/>
    <w:rsid w:val="00E97383"/>
    <w:rsid w:val="00EA02F9"/>
    <w:rsid w:val="00EA1421"/>
    <w:rsid w:val="00EA2E41"/>
    <w:rsid w:val="00EA3E8B"/>
    <w:rsid w:val="00EA454C"/>
    <w:rsid w:val="00EA4B65"/>
    <w:rsid w:val="00EA675B"/>
    <w:rsid w:val="00EA7321"/>
    <w:rsid w:val="00EA732F"/>
    <w:rsid w:val="00EA75FC"/>
    <w:rsid w:val="00EA7ADC"/>
    <w:rsid w:val="00EA7FF2"/>
    <w:rsid w:val="00EB1093"/>
    <w:rsid w:val="00EB1A00"/>
    <w:rsid w:val="00EB1AD9"/>
    <w:rsid w:val="00EB3CD2"/>
    <w:rsid w:val="00EB45F4"/>
    <w:rsid w:val="00EB494B"/>
    <w:rsid w:val="00EB49BE"/>
    <w:rsid w:val="00EB4FDC"/>
    <w:rsid w:val="00EB7603"/>
    <w:rsid w:val="00EC025C"/>
    <w:rsid w:val="00EC0C39"/>
    <w:rsid w:val="00EC132D"/>
    <w:rsid w:val="00EC1DD7"/>
    <w:rsid w:val="00EC3177"/>
    <w:rsid w:val="00EC35B5"/>
    <w:rsid w:val="00EC3928"/>
    <w:rsid w:val="00EC3D37"/>
    <w:rsid w:val="00EC701F"/>
    <w:rsid w:val="00EC7846"/>
    <w:rsid w:val="00ED0758"/>
    <w:rsid w:val="00ED10B1"/>
    <w:rsid w:val="00ED1BBC"/>
    <w:rsid w:val="00ED2516"/>
    <w:rsid w:val="00ED4661"/>
    <w:rsid w:val="00ED4E6B"/>
    <w:rsid w:val="00ED55DC"/>
    <w:rsid w:val="00ED5F90"/>
    <w:rsid w:val="00ED69CE"/>
    <w:rsid w:val="00EE09CC"/>
    <w:rsid w:val="00EE1485"/>
    <w:rsid w:val="00EE3302"/>
    <w:rsid w:val="00EE5652"/>
    <w:rsid w:val="00EE68E6"/>
    <w:rsid w:val="00EE6A8D"/>
    <w:rsid w:val="00EE7FA3"/>
    <w:rsid w:val="00EF058A"/>
    <w:rsid w:val="00EF1239"/>
    <w:rsid w:val="00EF2B7C"/>
    <w:rsid w:val="00EF3430"/>
    <w:rsid w:val="00EF3FD3"/>
    <w:rsid w:val="00EF478E"/>
    <w:rsid w:val="00EF61FE"/>
    <w:rsid w:val="00F00135"/>
    <w:rsid w:val="00F01221"/>
    <w:rsid w:val="00F01BF4"/>
    <w:rsid w:val="00F01EF7"/>
    <w:rsid w:val="00F02866"/>
    <w:rsid w:val="00F02EF9"/>
    <w:rsid w:val="00F02F62"/>
    <w:rsid w:val="00F05FA9"/>
    <w:rsid w:val="00F11B31"/>
    <w:rsid w:val="00F11B47"/>
    <w:rsid w:val="00F11BAA"/>
    <w:rsid w:val="00F12EE8"/>
    <w:rsid w:val="00F1310A"/>
    <w:rsid w:val="00F13215"/>
    <w:rsid w:val="00F13B3B"/>
    <w:rsid w:val="00F1400B"/>
    <w:rsid w:val="00F14154"/>
    <w:rsid w:val="00F1438F"/>
    <w:rsid w:val="00F15E45"/>
    <w:rsid w:val="00F16117"/>
    <w:rsid w:val="00F164D3"/>
    <w:rsid w:val="00F20414"/>
    <w:rsid w:val="00F20843"/>
    <w:rsid w:val="00F20C6D"/>
    <w:rsid w:val="00F21974"/>
    <w:rsid w:val="00F2261F"/>
    <w:rsid w:val="00F23C21"/>
    <w:rsid w:val="00F2615A"/>
    <w:rsid w:val="00F26A20"/>
    <w:rsid w:val="00F272CF"/>
    <w:rsid w:val="00F30810"/>
    <w:rsid w:val="00F30AF7"/>
    <w:rsid w:val="00F32BAD"/>
    <w:rsid w:val="00F335DD"/>
    <w:rsid w:val="00F33A27"/>
    <w:rsid w:val="00F3557A"/>
    <w:rsid w:val="00F35BB3"/>
    <w:rsid w:val="00F37FE6"/>
    <w:rsid w:val="00F42971"/>
    <w:rsid w:val="00F42ED3"/>
    <w:rsid w:val="00F436C4"/>
    <w:rsid w:val="00F438B3"/>
    <w:rsid w:val="00F45F87"/>
    <w:rsid w:val="00F461CA"/>
    <w:rsid w:val="00F463A4"/>
    <w:rsid w:val="00F46CD9"/>
    <w:rsid w:val="00F4736C"/>
    <w:rsid w:val="00F50512"/>
    <w:rsid w:val="00F50719"/>
    <w:rsid w:val="00F51BC1"/>
    <w:rsid w:val="00F51C76"/>
    <w:rsid w:val="00F54141"/>
    <w:rsid w:val="00F542A2"/>
    <w:rsid w:val="00F54584"/>
    <w:rsid w:val="00F560D3"/>
    <w:rsid w:val="00F573CB"/>
    <w:rsid w:val="00F575C1"/>
    <w:rsid w:val="00F576E0"/>
    <w:rsid w:val="00F57C0F"/>
    <w:rsid w:val="00F57CF7"/>
    <w:rsid w:val="00F57E3B"/>
    <w:rsid w:val="00F60261"/>
    <w:rsid w:val="00F60582"/>
    <w:rsid w:val="00F607A5"/>
    <w:rsid w:val="00F61687"/>
    <w:rsid w:val="00F61EC0"/>
    <w:rsid w:val="00F6268A"/>
    <w:rsid w:val="00F626CE"/>
    <w:rsid w:val="00F62CF4"/>
    <w:rsid w:val="00F6310B"/>
    <w:rsid w:val="00F647D3"/>
    <w:rsid w:val="00F65414"/>
    <w:rsid w:val="00F668CD"/>
    <w:rsid w:val="00F70468"/>
    <w:rsid w:val="00F70E85"/>
    <w:rsid w:val="00F71922"/>
    <w:rsid w:val="00F71F18"/>
    <w:rsid w:val="00F735CB"/>
    <w:rsid w:val="00F73CFB"/>
    <w:rsid w:val="00F75B31"/>
    <w:rsid w:val="00F76A37"/>
    <w:rsid w:val="00F76CE2"/>
    <w:rsid w:val="00F80237"/>
    <w:rsid w:val="00F815A1"/>
    <w:rsid w:val="00F829E6"/>
    <w:rsid w:val="00F845C8"/>
    <w:rsid w:val="00F8486F"/>
    <w:rsid w:val="00F84CC9"/>
    <w:rsid w:val="00F852A6"/>
    <w:rsid w:val="00F85A1B"/>
    <w:rsid w:val="00F86458"/>
    <w:rsid w:val="00F86E2F"/>
    <w:rsid w:val="00F87441"/>
    <w:rsid w:val="00F8788E"/>
    <w:rsid w:val="00F924F0"/>
    <w:rsid w:val="00F93FCB"/>
    <w:rsid w:val="00F94D28"/>
    <w:rsid w:val="00F94EC8"/>
    <w:rsid w:val="00F9677F"/>
    <w:rsid w:val="00F967FF"/>
    <w:rsid w:val="00FA0B1E"/>
    <w:rsid w:val="00FA0BBB"/>
    <w:rsid w:val="00FA289A"/>
    <w:rsid w:val="00FA2B17"/>
    <w:rsid w:val="00FA321A"/>
    <w:rsid w:val="00FA3968"/>
    <w:rsid w:val="00FA4375"/>
    <w:rsid w:val="00FA4BB8"/>
    <w:rsid w:val="00FA4C4B"/>
    <w:rsid w:val="00FA5E25"/>
    <w:rsid w:val="00FA705E"/>
    <w:rsid w:val="00FA76E4"/>
    <w:rsid w:val="00FA7F79"/>
    <w:rsid w:val="00FB269C"/>
    <w:rsid w:val="00FB2D2A"/>
    <w:rsid w:val="00FB6B2C"/>
    <w:rsid w:val="00FC0B50"/>
    <w:rsid w:val="00FC10E9"/>
    <w:rsid w:val="00FC1CC9"/>
    <w:rsid w:val="00FC2AE8"/>
    <w:rsid w:val="00FC4082"/>
    <w:rsid w:val="00FC42B4"/>
    <w:rsid w:val="00FC6044"/>
    <w:rsid w:val="00FC6326"/>
    <w:rsid w:val="00FD29B0"/>
    <w:rsid w:val="00FD37DE"/>
    <w:rsid w:val="00FD3DAA"/>
    <w:rsid w:val="00FD41C1"/>
    <w:rsid w:val="00FD497F"/>
    <w:rsid w:val="00FD52C1"/>
    <w:rsid w:val="00FD62EE"/>
    <w:rsid w:val="00FD7110"/>
    <w:rsid w:val="00FE10A8"/>
    <w:rsid w:val="00FE219B"/>
    <w:rsid w:val="00FE346C"/>
    <w:rsid w:val="00FE3A90"/>
    <w:rsid w:val="00FE4B69"/>
    <w:rsid w:val="00FE509D"/>
    <w:rsid w:val="00FE5F8B"/>
    <w:rsid w:val="00FE6078"/>
    <w:rsid w:val="00FE6B39"/>
    <w:rsid w:val="00FF0C55"/>
    <w:rsid w:val="00FF1BE6"/>
    <w:rsid w:val="00FF22EC"/>
    <w:rsid w:val="00FF4737"/>
    <w:rsid w:val="00FF74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133C50B7"/>
  <w15:docId w15:val="{79DC3EFD-F979-45C9-99E5-22E0BD450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uiPriority w:val="1"/>
    <w:qFormat/>
    <w:rsid w:val="000A10D4"/>
    <w:pPr>
      <w:widowControl w:val="0"/>
      <w:spacing w:line="360" w:lineRule="auto"/>
      <w:ind w:firstLineChars="200" w:firstLine="200"/>
      <w:jc w:val="both"/>
    </w:pPr>
    <w:rPr>
      <w:rFonts w:ascii="Times New Roman" w:eastAsia="標楷體" w:hAnsi="Times New Roman" w:cs="標楷體"/>
      <w:sz w:val="28"/>
      <w:szCs w:val="22"/>
      <w:lang w:eastAsia="en-US"/>
    </w:rPr>
  </w:style>
  <w:style w:type="paragraph" w:styleId="11">
    <w:name w:val="heading 1"/>
    <w:basedOn w:val="a"/>
    <w:link w:val="12"/>
    <w:uiPriority w:val="1"/>
    <w:qFormat/>
    <w:rsid w:val="00351CF7"/>
    <w:pPr>
      <w:ind w:firstLineChars="0" w:firstLine="0"/>
      <w:jc w:val="center"/>
      <w:outlineLvl w:val="0"/>
    </w:pPr>
    <w:rPr>
      <w:b/>
      <w:bCs/>
      <w:sz w:val="36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3D1225"/>
    <w:pPr>
      <w:keepNext/>
      <w:ind w:firstLineChars="0" w:firstLine="0"/>
      <w:outlineLvl w:val="1"/>
    </w:pPr>
    <w:rPr>
      <w:rFonts w:cs="Times New Roman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7061B9"/>
    <w:pPr>
      <w:keepNext/>
      <w:ind w:firstLineChars="0" w:firstLine="0"/>
      <w:outlineLvl w:val="2"/>
    </w:pPr>
    <w:rPr>
      <w:rFonts w:cs="Times New Roman"/>
      <w:b/>
      <w:bCs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07C28"/>
    <w:pPr>
      <w:keepNext/>
      <w:spacing w:line="720" w:lineRule="auto"/>
      <w:outlineLvl w:val="3"/>
    </w:pPr>
    <w:rPr>
      <w:rFonts w:ascii="Cambria" w:eastAsia="新細明體" w:hAnsi="Cambria" w:cs="Times New Roman"/>
      <w:sz w:val="36"/>
      <w:szCs w:val="36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07C28"/>
    <w:pPr>
      <w:keepNext/>
      <w:spacing w:line="720" w:lineRule="auto"/>
      <w:outlineLvl w:val="4"/>
    </w:pPr>
    <w:rPr>
      <w:rFonts w:ascii="Cambria" w:eastAsia="新細明體" w:hAnsi="Cambria" w:cs="Times New Roman"/>
      <w:b/>
      <w:bCs/>
      <w:sz w:val="36"/>
      <w:szCs w:val="3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07C28"/>
    <w:pPr>
      <w:keepNext/>
      <w:spacing w:line="720" w:lineRule="auto"/>
      <w:outlineLvl w:val="5"/>
    </w:pPr>
    <w:rPr>
      <w:rFonts w:ascii="Cambria" w:eastAsia="新細明體" w:hAnsi="Cambria" w:cs="Times New Roman"/>
      <w:sz w:val="36"/>
      <w:szCs w:val="3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07C28"/>
    <w:pPr>
      <w:keepNext/>
      <w:spacing w:line="720" w:lineRule="auto"/>
      <w:outlineLvl w:val="6"/>
    </w:pPr>
    <w:rPr>
      <w:rFonts w:ascii="Cambria" w:eastAsia="新細明體" w:hAnsi="Cambria" w:cs="Times New Roman"/>
      <w:b/>
      <w:bCs/>
      <w:sz w:val="36"/>
      <w:szCs w:val="3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07C28"/>
    <w:pPr>
      <w:keepNext/>
      <w:spacing w:line="720" w:lineRule="auto"/>
      <w:outlineLvl w:val="7"/>
    </w:pPr>
    <w:rPr>
      <w:rFonts w:ascii="Cambria" w:eastAsia="新細明體" w:hAnsi="Cambria" w:cs="Times New Roman"/>
      <w:sz w:val="36"/>
      <w:szCs w:val="3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07C28"/>
    <w:pPr>
      <w:keepNext/>
      <w:spacing w:line="720" w:lineRule="auto"/>
      <w:outlineLvl w:val="8"/>
    </w:pPr>
    <w:rPr>
      <w:rFonts w:ascii="Cambria" w:eastAsia="新細明體" w:hAnsi="Cambria" w:cs="Times New Roman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7B3276"/>
    <w:pPr>
      <w:widowControl w:val="0"/>
    </w:pPr>
    <w:rPr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13">
    <w:name w:val="toc 1"/>
    <w:basedOn w:val="a"/>
    <w:uiPriority w:val="39"/>
    <w:qFormat/>
    <w:rsid w:val="006B4326"/>
    <w:pPr>
      <w:spacing w:before="120" w:after="120"/>
      <w:ind w:firstLineChars="0" w:firstLine="0"/>
      <w:jc w:val="left"/>
    </w:pPr>
    <w:rPr>
      <w:bCs/>
      <w:szCs w:val="20"/>
    </w:rPr>
  </w:style>
  <w:style w:type="paragraph" w:styleId="a3">
    <w:name w:val="Body Text"/>
    <w:basedOn w:val="a"/>
    <w:link w:val="a4"/>
    <w:uiPriority w:val="1"/>
    <w:qFormat/>
    <w:rsid w:val="000D0BFA"/>
    <w:pPr>
      <w:jc w:val="right"/>
    </w:pPr>
    <w:rPr>
      <w:szCs w:val="28"/>
    </w:rPr>
  </w:style>
  <w:style w:type="paragraph" w:styleId="a5">
    <w:name w:val="List Paragraph"/>
    <w:basedOn w:val="a"/>
    <w:uiPriority w:val="34"/>
    <w:qFormat/>
    <w:rsid w:val="007B3276"/>
  </w:style>
  <w:style w:type="paragraph" w:customStyle="1" w:styleId="21">
    <w:name w:val="(凸2)內文"/>
    <w:basedOn w:val="a"/>
    <w:uiPriority w:val="1"/>
    <w:qFormat/>
    <w:rsid w:val="00916D67"/>
    <w:pPr>
      <w:ind w:hangingChars="200" w:hanging="200"/>
    </w:pPr>
  </w:style>
  <w:style w:type="paragraph" w:styleId="a6">
    <w:name w:val="Balloon Text"/>
    <w:basedOn w:val="a"/>
    <w:link w:val="a7"/>
    <w:uiPriority w:val="99"/>
    <w:semiHidden/>
    <w:unhideWhenUsed/>
    <w:rsid w:val="00F11B47"/>
    <w:rPr>
      <w:rFonts w:ascii="Cambria" w:eastAsia="新細明體" w:hAnsi="Cambria" w:cs="Times New Roman"/>
      <w:sz w:val="18"/>
      <w:szCs w:val="18"/>
    </w:rPr>
  </w:style>
  <w:style w:type="character" w:customStyle="1" w:styleId="a7">
    <w:name w:val="註解方塊文字 字元"/>
    <w:link w:val="a6"/>
    <w:uiPriority w:val="99"/>
    <w:semiHidden/>
    <w:rsid w:val="00F11B47"/>
    <w:rPr>
      <w:rFonts w:ascii="Cambria" w:eastAsia="新細明體" w:hAnsi="Cambria" w:cs="Times New Roman"/>
      <w:sz w:val="18"/>
      <w:szCs w:val="18"/>
    </w:rPr>
  </w:style>
  <w:style w:type="character" w:customStyle="1" w:styleId="a4">
    <w:name w:val="本文 字元"/>
    <w:link w:val="a3"/>
    <w:uiPriority w:val="1"/>
    <w:rsid w:val="000D0BFA"/>
    <w:rPr>
      <w:rFonts w:ascii="Times New Roman" w:eastAsia="標楷體" w:hAnsi="Times New Roman" w:cs="標楷體"/>
      <w:sz w:val="28"/>
      <w:szCs w:val="28"/>
      <w:lang w:eastAsia="en-US"/>
    </w:rPr>
  </w:style>
  <w:style w:type="paragraph" w:styleId="Web">
    <w:name w:val="Normal (Web)"/>
    <w:basedOn w:val="a"/>
    <w:uiPriority w:val="99"/>
    <w:unhideWhenUsed/>
    <w:rsid w:val="00A56DD1"/>
    <w:pPr>
      <w:widowControl/>
      <w:spacing w:before="100" w:beforeAutospacing="1" w:after="100" w:afterAutospacing="1"/>
    </w:pPr>
    <w:rPr>
      <w:rFonts w:ascii="新細明體" w:eastAsia="新細明體" w:hAnsi="新細明體" w:cs="新細明體"/>
      <w:sz w:val="24"/>
      <w:szCs w:val="24"/>
      <w:lang w:eastAsia="zh-TW"/>
    </w:rPr>
  </w:style>
  <w:style w:type="character" w:customStyle="1" w:styleId="apple-converted-space">
    <w:name w:val="apple-converted-space"/>
    <w:basedOn w:val="a0"/>
    <w:rsid w:val="003D0FA8"/>
  </w:style>
  <w:style w:type="character" w:customStyle="1" w:styleId="20">
    <w:name w:val="標題 2 字元"/>
    <w:link w:val="2"/>
    <w:uiPriority w:val="9"/>
    <w:rsid w:val="003D1225"/>
    <w:rPr>
      <w:rFonts w:ascii="Times New Roman" w:eastAsia="標楷體" w:hAnsi="Times New Roman"/>
      <w:b/>
      <w:bCs/>
      <w:sz w:val="32"/>
      <w:szCs w:val="48"/>
      <w:lang w:eastAsia="en-US"/>
    </w:rPr>
  </w:style>
  <w:style w:type="character" w:customStyle="1" w:styleId="30">
    <w:name w:val="標題 3 字元"/>
    <w:link w:val="3"/>
    <w:uiPriority w:val="9"/>
    <w:rsid w:val="00506582"/>
    <w:rPr>
      <w:rFonts w:ascii="Times New Roman" w:eastAsia="標楷體" w:hAnsi="Times New Roman"/>
      <w:b/>
      <w:bCs/>
      <w:sz w:val="28"/>
      <w:szCs w:val="36"/>
      <w:lang w:eastAsia="en-US"/>
    </w:rPr>
  </w:style>
  <w:style w:type="paragraph" w:customStyle="1" w:styleId="articledetails">
    <w:name w:val="articledetails"/>
    <w:basedOn w:val="a"/>
    <w:rsid w:val="00C96441"/>
    <w:pPr>
      <w:widowControl/>
      <w:spacing w:before="100" w:beforeAutospacing="1" w:after="100" w:afterAutospacing="1"/>
    </w:pPr>
    <w:rPr>
      <w:rFonts w:ascii="新細明體" w:eastAsia="新細明體" w:hAnsi="新細明體" w:cs="新細明體"/>
      <w:sz w:val="24"/>
      <w:szCs w:val="24"/>
      <w:lang w:eastAsia="zh-TW"/>
    </w:rPr>
  </w:style>
  <w:style w:type="character" w:styleId="a8">
    <w:name w:val="Hyperlink"/>
    <w:uiPriority w:val="99"/>
    <w:unhideWhenUsed/>
    <w:rsid w:val="00C96441"/>
    <w:rPr>
      <w:color w:val="0000FF"/>
      <w:u w:val="single"/>
    </w:rPr>
  </w:style>
  <w:style w:type="character" w:styleId="a9">
    <w:name w:val="Emphasis"/>
    <w:uiPriority w:val="20"/>
    <w:qFormat/>
    <w:rsid w:val="00C96441"/>
    <w:rPr>
      <w:i/>
      <w:iCs/>
    </w:rPr>
  </w:style>
  <w:style w:type="paragraph" w:styleId="22">
    <w:name w:val="toc 2"/>
    <w:basedOn w:val="a"/>
    <w:next w:val="a"/>
    <w:autoRedefine/>
    <w:uiPriority w:val="39"/>
    <w:unhideWhenUsed/>
    <w:rsid w:val="006B4326"/>
    <w:pPr>
      <w:ind w:left="278" w:firstLineChars="0" w:firstLine="0"/>
      <w:jc w:val="left"/>
    </w:pPr>
    <w:rPr>
      <w:smallCaps/>
      <w:szCs w:val="20"/>
    </w:rPr>
  </w:style>
  <w:style w:type="paragraph" w:styleId="31">
    <w:name w:val="toc 3"/>
    <w:basedOn w:val="a"/>
    <w:next w:val="a"/>
    <w:autoRedefine/>
    <w:uiPriority w:val="39"/>
    <w:unhideWhenUsed/>
    <w:rsid w:val="006B4326"/>
    <w:pPr>
      <w:ind w:left="561" w:firstLineChars="0" w:firstLine="0"/>
      <w:jc w:val="left"/>
    </w:pPr>
    <w:rPr>
      <w:iCs/>
      <w:szCs w:val="20"/>
    </w:rPr>
  </w:style>
  <w:style w:type="paragraph" w:styleId="aa">
    <w:name w:val="Date"/>
    <w:basedOn w:val="a"/>
    <w:next w:val="a"/>
    <w:link w:val="ab"/>
    <w:uiPriority w:val="99"/>
    <w:semiHidden/>
    <w:unhideWhenUsed/>
    <w:rsid w:val="00AD4B05"/>
    <w:pPr>
      <w:jc w:val="right"/>
    </w:pPr>
  </w:style>
  <w:style w:type="character" w:customStyle="1" w:styleId="ab">
    <w:name w:val="日期 字元"/>
    <w:link w:val="aa"/>
    <w:uiPriority w:val="99"/>
    <w:semiHidden/>
    <w:rsid w:val="00AD4B05"/>
    <w:rPr>
      <w:rFonts w:ascii="標楷體" w:eastAsia="標楷體" w:hAnsi="標楷體" w:cs="標楷體"/>
    </w:rPr>
  </w:style>
  <w:style w:type="paragraph" w:customStyle="1" w:styleId="para">
    <w:name w:val="para"/>
    <w:basedOn w:val="a"/>
    <w:rsid w:val="00486DF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sz w:val="24"/>
      <w:szCs w:val="24"/>
      <w:lang w:eastAsia="zh-TW"/>
    </w:rPr>
  </w:style>
  <w:style w:type="character" w:customStyle="1" w:styleId="small">
    <w:name w:val="small"/>
    <w:basedOn w:val="a0"/>
    <w:rsid w:val="00A648A9"/>
  </w:style>
  <w:style w:type="paragraph" w:styleId="ac">
    <w:name w:val="header"/>
    <w:basedOn w:val="a"/>
    <w:link w:val="ad"/>
    <w:uiPriority w:val="99"/>
    <w:unhideWhenUsed/>
    <w:rsid w:val="003E42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link w:val="ac"/>
    <w:uiPriority w:val="99"/>
    <w:rsid w:val="003E421E"/>
    <w:rPr>
      <w:rFonts w:ascii="標楷體" w:eastAsia="標楷體" w:hAnsi="標楷體" w:cs="標楷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3E42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link w:val="ae"/>
    <w:uiPriority w:val="99"/>
    <w:rsid w:val="003E421E"/>
    <w:rPr>
      <w:rFonts w:ascii="標楷體" w:eastAsia="標楷體" w:hAnsi="標楷體" w:cs="標楷體"/>
      <w:sz w:val="20"/>
      <w:szCs w:val="20"/>
    </w:rPr>
  </w:style>
  <w:style w:type="table" w:styleId="af0">
    <w:name w:val="Table Grid"/>
    <w:basedOn w:val="a1"/>
    <w:uiPriority w:val="59"/>
    <w:rsid w:val="0070673C"/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uiPriority w:val="22"/>
    <w:qFormat/>
    <w:rsid w:val="007A4941"/>
    <w:rPr>
      <w:b/>
      <w:bCs/>
    </w:rPr>
  </w:style>
  <w:style w:type="character" w:styleId="af2">
    <w:name w:val="Placeholder Text"/>
    <w:uiPriority w:val="99"/>
    <w:semiHidden/>
    <w:rsid w:val="00775051"/>
    <w:rPr>
      <w:color w:val="808080"/>
    </w:rPr>
  </w:style>
  <w:style w:type="paragraph" w:styleId="HTML">
    <w:name w:val="HTML Preformatted"/>
    <w:basedOn w:val="a"/>
    <w:link w:val="HTML0"/>
    <w:uiPriority w:val="99"/>
    <w:semiHidden/>
    <w:unhideWhenUsed/>
    <w:rsid w:val="00A711A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sz w:val="24"/>
      <w:szCs w:val="24"/>
      <w:lang w:eastAsia="zh-TW"/>
    </w:rPr>
  </w:style>
  <w:style w:type="character" w:customStyle="1" w:styleId="HTML0">
    <w:name w:val="HTML 預設格式 字元"/>
    <w:link w:val="HTML"/>
    <w:uiPriority w:val="99"/>
    <w:semiHidden/>
    <w:rsid w:val="00A711A0"/>
    <w:rPr>
      <w:rFonts w:ascii="細明體" w:eastAsia="細明體" w:hAnsi="細明體" w:cs="細明體"/>
      <w:sz w:val="24"/>
      <w:szCs w:val="24"/>
      <w:lang w:eastAsia="zh-TW"/>
    </w:rPr>
  </w:style>
  <w:style w:type="character" w:styleId="af3">
    <w:name w:val="annotation reference"/>
    <w:uiPriority w:val="99"/>
    <w:semiHidden/>
    <w:unhideWhenUsed/>
    <w:rsid w:val="00E061ED"/>
    <w:rPr>
      <w:sz w:val="18"/>
      <w:szCs w:val="18"/>
    </w:rPr>
  </w:style>
  <w:style w:type="paragraph" w:styleId="af4">
    <w:name w:val="annotation text"/>
    <w:basedOn w:val="a"/>
    <w:link w:val="af5"/>
    <w:uiPriority w:val="99"/>
    <w:semiHidden/>
    <w:unhideWhenUsed/>
    <w:rsid w:val="00E061ED"/>
  </w:style>
  <w:style w:type="character" w:customStyle="1" w:styleId="af5">
    <w:name w:val="註解文字 字元"/>
    <w:link w:val="af4"/>
    <w:uiPriority w:val="99"/>
    <w:semiHidden/>
    <w:rsid w:val="00E061ED"/>
    <w:rPr>
      <w:rFonts w:ascii="標楷體" w:eastAsia="標楷體" w:hAnsi="標楷體" w:cs="標楷體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E061ED"/>
    <w:rPr>
      <w:b/>
      <w:bCs/>
    </w:rPr>
  </w:style>
  <w:style w:type="character" w:customStyle="1" w:styleId="af7">
    <w:name w:val="註解主旨 字元"/>
    <w:link w:val="af6"/>
    <w:uiPriority w:val="99"/>
    <w:semiHidden/>
    <w:rsid w:val="00E061ED"/>
    <w:rPr>
      <w:rFonts w:ascii="標楷體" w:eastAsia="標楷體" w:hAnsi="標楷體" w:cs="標楷體"/>
      <w:b/>
      <w:bCs/>
    </w:rPr>
  </w:style>
  <w:style w:type="paragraph" w:styleId="af8">
    <w:name w:val="TOC Heading"/>
    <w:basedOn w:val="11"/>
    <w:next w:val="a"/>
    <w:uiPriority w:val="39"/>
    <w:unhideWhenUsed/>
    <w:qFormat/>
    <w:rsid w:val="00642A6F"/>
    <w:pPr>
      <w:keepNext/>
      <w:spacing w:before="180" w:after="180" w:line="720" w:lineRule="auto"/>
      <w:jc w:val="left"/>
      <w:outlineLvl w:val="9"/>
    </w:pPr>
    <w:rPr>
      <w:rFonts w:ascii="Cambria" w:eastAsia="新細明體" w:hAnsi="Cambria" w:cs="Times New Roman"/>
      <w:kern w:val="52"/>
      <w:sz w:val="52"/>
      <w:szCs w:val="52"/>
    </w:rPr>
  </w:style>
  <w:style w:type="paragraph" w:styleId="af9">
    <w:name w:val="table of figures"/>
    <w:basedOn w:val="a"/>
    <w:next w:val="a"/>
    <w:uiPriority w:val="99"/>
    <w:unhideWhenUsed/>
    <w:rsid w:val="00642A6F"/>
    <w:pPr>
      <w:ind w:leftChars="400" w:left="400" w:hangingChars="200" w:hanging="200"/>
    </w:pPr>
  </w:style>
  <w:style w:type="paragraph" w:styleId="afa">
    <w:name w:val="caption"/>
    <w:basedOn w:val="a"/>
    <w:next w:val="a"/>
    <w:link w:val="afb"/>
    <w:uiPriority w:val="35"/>
    <w:unhideWhenUsed/>
    <w:qFormat/>
    <w:rsid w:val="00821A51"/>
    <w:pPr>
      <w:spacing w:line="240" w:lineRule="auto"/>
      <w:ind w:firstLineChars="0" w:firstLine="0"/>
      <w:jc w:val="center"/>
    </w:pPr>
    <w:rPr>
      <w:szCs w:val="20"/>
    </w:rPr>
  </w:style>
  <w:style w:type="table" w:customStyle="1" w:styleId="14">
    <w:name w:val="表格格線1"/>
    <w:basedOn w:val="a1"/>
    <w:next w:val="af0"/>
    <w:uiPriority w:val="59"/>
    <w:rsid w:val="00400E1A"/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E6A8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numbering" w:customStyle="1" w:styleId="15">
    <w:name w:val="無清單1"/>
    <w:next w:val="a2"/>
    <w:uiPriority w:val="99"/>
    <w:semiHidden/>
    <w:unhideWhenUsed/>
    <w:rsid w:val="00EE6A8D"/>
  </w:style>
  <w:style w:type="character" w:customStyle="1" w:styleId="text">
    <w:name w:val="text"/>
    <w:rsid w:val="000948A9"/>
  </w:style>
  <w:style w:type="character" w:customStyle="1" w:styleId="wi-fullname">
    <w:name w:val="wi-fullname"/>
    <w:rsid w:val="00DC4703"/>
  </w:style>
  <w:style w:type="character" w:customStyle="1" w:styleId="al-author-delim">
    <w:name w:val="al-author-delim"/>
    <w:rsid w:val="00BE7BEA"/>
  </w:style>
  <w:style w:type="character" w:customStyle="1" w:styleId="author-ref">
    <w:name w:val="author-ref"/>
    <w:rsid w:val="00BE7BEA"/>
  </w:style>
  <w:style w:type="character" w:customStyle="1" w:styleId="title-text">
    <w:name w:val="title-text"/>
    <w:rsid w:val="00BE7BEA"/>
  </w:style>
  <w:style w:type="character" w:customStyle="1" w:styleId="etdd">
    <w:name w:val="etd_d"/>
    <w:rsid w:val="00BE7BEA"/>
  </w:style>
  <w:style w:type="character" w:customStyle="1" w:styleId="name">
    <w:name w:val="name"/>
    <w:rsid w:val="00BE7BEA"/>
  </w:style>
  <w:style w:type="character" w:customStyle="1" w:styleId="doi">
    <w:name w:val="doi"/>
    <w:rsid w:val="004A0F24"/>
  </w:style>
  <w:style w:type="character" w:styleId="afc">
    <w:name w:val="FollowedHyperlink"/>
    <w:uiPriority w:val="99"/>
    <w:semiHidden/>
    <w:unhideWhenUsed/>
    <w:rsid w:val="007D2B65"/>
    <w:rPr>
      <w:color w:val="800080"/>
      <w:u w:val="single"/>
    </w:rPr>
  </w:style>
  <w:style w:type="character" w:customStyle="1" w:styleId="color">
    <w:name w:val="color"/>
    <w:rsid w:val="00950C3A"/>
  </w:style>
  <w:style w:type="paragraph" w:styleId="41">
    <w:name w:val="toc 4"/>
    <w:basedOn w:val="a"/>
    <w:next w:val="a"/>
    <w:autoRedefine/>
    <w:uiPriority w:val="39"/>
    <w:unhideWhenUsed/>
    <w:rsid w:val="00E66FCC"/>
    <w:pPr>
      <w:ind w:left="840"/>
      <w:jc w:val="left"/>
    </w:pPr>
    <w:rPr>
      <w:rFonts w:asciiTheme="minorHAnsi" w:hAnsiTheme="minorHAnsi"/>
      <w:sz w:val="18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E66FCC"/>
    <w:pPr>
      <w:ind w:left="1120"/>
      <w:jc w:val="left"/>
    </w:pPr>
    <w:rPr>
      <w:rFonts w:asciiTheme="minorHAnsi" w:hAnsiTheme="minorHAnsi"/>
      <w:sz w:val="18"/>
      <w:szCs w:val="18"/>
    </w:rPr>
  </w:style>
  <w:style w:type="paragraph" w:styleId="61">
    <w:name w:val="toc 6"/>
    <w:basedOn w:val="a"/>
    <w:next w:val="a"/>
    <w:autoRedefine/>
    <w:uiPriority w:val="39"/>
    <w:unhideWhenUsed/>
    <w:rsid w:val="00E66FCC"/>
    <w:pPr>
      <w:ind w:left="1400"/>
      <w:jc w:val="left"/>
    </w:pPr>
    <w:rPr>
      <w:rFonts w:asciiTheme="minorHAnsi" w:hAnsiTheme="minorHAnsi"/>
      <w:sz w:val="18"/>
      <w:szCs w:val="18"/>
    </w:rPr>
  </w:style>
  <w:style w:type="paragraph" w:styleId="71">
    <w:name w:val="toc 7"/>
    <w:basedOn w:val="a"/>
    <w:next w:val="a"/>
    <w:autoRedefine/>
    <w:uiPriority w:val="39"/>
    <w:unhideWhenUsed/>
    <w:rsid w:val="00E66FCC"/>
    <w:pPr>
      <w:ind w:left="1680"/>
      <w:jc w:val="left"/>
    </w:pPr>
    <w:rPr>
      <w:rFonts w:asciiTheme="minorHAnsi" w:hAnsiTheme="minorHAnsi"/>
      <w:sz w:val="18"/>
      <w:szCs w:val="18"/>
    </w:rPr>
  </w:style>
  <w:style w:type="paragraph" w:styleId="81">
    <w:name w:val="toc 8"/>
    <w:basedOn w:val="a"/>
    <w:next w:val="a"/>
    <w:autoRedefine/>
    <w:uiPriority w:val="39"/>
    <w:unhideWhenUsed/>
    <w:rsid w:val="00E66FCC"/>
    <w:pPr>
      <w:ind w:left="1960"/>
      <w:jc w:val="left"/>
    </w:pPr>
    <w:rPr>
      <w:rFonts w:asciiTheme="minorHAnsi" w:hAnsiTheme="minorHAnsi"/>
      <w:sz w:val="18"/>
      <w:szCs w:val="18"/>
    </w:rPr>
  </w:style>
  <w:style w:type="paragraph" w:styleId="91">
    <w:name w:val="toc 9"/>
    <w:basedOn w:val="a"/>
    <w:next w:val="a"/>
    <w:autoRedefine/>
    <w:uiPriority w:val="39"/>
    <w:unhideWhenUsed/>
    <w:rsid w:val="00E66FCC"/>
    <w:pPr>
      <w:ind w:left="2240"/>
      <w:jc w:val="left"/>
    </w:pPr>
    <w:rPr>
      <w:rFonts w:asciiTheme="minorHAnsi" w:hAnsiTheme="minorHAnsi"/>
      <w:sz w:val="18"/>
      <w:szCs w:val="18"/>
    </w:rPr>
  </w:style>
  <w:style w:type="character" w:customStyle="1" w:styleId="40">
    <w:name w:val="標題 4 字元"/>
    <w:link w:val="4"/>
    <w:uiPriority w:val="9"/>
    <w:semiHidden/>
    <w:rsid w:val="00307C28"/>
    <w:rPr>
      <w:rFonts w:ascii="Cambria" w:eastAsia="新細明體" w:hAnsi="Cambria" w:cs="Times New Roman"/>
      <w:sz w:val="36"/>
      <w:szCs w:val="36"/>
      <w:lang w:eastAsia="en-US"/>
    </w:rPr>
  </w:style>
  <w:style w:type="character" w:customStyle="1" w:styleId="50">
    <w:name w:val="標題 5 字元"/>
    <w:link w:val="5"/>
    <w:uiPriority w:val="9"/>
    <w:semiHidden/>
    <w:rsid w:val="00307C28"/>
    <w:rPr>
      <w:rFonts w:ascii="Cambria" w:eastAsia="新細明體" w:hAnsi="Cambria" w:cs="Times New Roman"/>
      <w:b/>
      <w:bCs/>
      <w:sz w:val="36"/>
      <w:szCs w:val="36"/>
      <w:lang w:eastAsia="en-US"/>
    </w:rPr>
  </w:style>
  <w:style w:type="character" w:customStyle="1" w:styleId="60">
    <w:name w:val="標題 6 字元"/>
    <w:link w:val="6"/>
    <w:uiPriority w:val="9"/>
    <w:semiHidden/>
    <w:rsid w:val="00307C28"/>
    <w:rPr>
      <w:rFonts w:ascii="Cambria" w:eastAsia="新細明體" w:hAnsi="Cambria" w:cs="Times New Roman"/>
      <w:sz w:val="36"/>
      <w:szCs w:val="36"/>
      <w:lang w:eastAsia="en-US"/>
    </w:rPr>
  </w:style>
  <w:style w:type="character" w:customStyle="1" w:styleId="70">
    <w:name w:val="標題 7 字元"/>
    <w:link w:val="7"/>
    <w:uiPriority w:val="9"/>
    <w:semiHidden/>
    <w:rsid w:val="00307C28"/>
    <w:rPr>
      <w:rFonts w:ascii="Cambria" w:eastAsia="新細明體" w:hAnsi="Cambria" w:cs="Times New Roman"/>
      <w:b/>
      <w:bCs/>
      <w:sz w:val="36"/>
      <w:szCs w:val="36"/>
      <w:lang w:eastAsia="en-US"/>
    </w:rPr>
  </w:style>
  <w:style w:type="character" w:customStyle="1" w:styleId="80">
    <w:name w:val="標題 8 字元"/>
    <w:link w:val="8"/>
    <w:uiPriority w:val="9"/>
    <w:semiHidden/>
    <w:rsid w:val="00307C28"/>
    <w:rPr>
      <w:rFonts w:ascii="Cambria" w:eastAsia="新細明體" w:hAnsi="Cambria" w:cs="Times New Roman"/>
      <w:sz w:val="36"/>
      <w:szCs w:val="36"/>
      <w:lang w:eastAsia="en-US"/>
    </w:rPr>
  </w:style>
  <w:style w:type="character" w:customStyle="1" w:styleId="90">
    <w:name w:val="標題 9 字元"/>
    <w:link w:val="9"/>
    <w:uiPriority w:val="9"/>
    <w:semiHidden/>
    <w:rsid w:val="00307C28"/>
    <w:rPr>
      <w:rFonts w:ascii="Cambria" w:eastAsia="新細明體" w:hAnsi="Cambria" w:cs="Times New Roman"/>
      <w:sz w:val="36"/>
      <w:szCs w:val="36"/>
      <w:lang w:eastAsia="en-US"/>
    </w:rPr>
  </w:style>
  <w:style w:type="numbering" w:customStyle="1" w:styleId="10">
    <w:name w:val="樣式1"/>
    <w:uiPriority w:val="99"/>
    <w:rsid w:val="00600DDF"/>
    <w:pPr>
      <w:numPr>
        <w:numId w:val="1"/>
      </w:numPr>
    </w:pPr>
  </w:style>
  <w:style w:type="character" w:customStyle="1" w:styleId="sr-only">
    <w:name w:val="sr-only"/>
    <w:rsid w:val="00EA75FC"/>
  </w:style>
  <w:style w:type="paragraph" w:customStyle="1" w:styleId="afd">
    <w:name w:val="中英文對照表"/>
    <w:link w:val="afe"/>
    <w:uiPriority w:val="1"/>
    <w:qFormat/>
    <w:rsid w:val="00B310C5"/>
    <w:pPr>
      <w:spacing w:line="360" w:lineRule="auto"/>
      <w:jc w:val="center"/>
    </w:pPr>
    <w:rPr>
      <w:rFonts w:ascii="Times New Roman" w:eastAsia="標楷體" w:hAnsi="Times New Roman" w:cs="標楷體"/>
      <w:bCs/>
      <w:sz w:val="28"/>
      <w:szCs w:val="28"/>
    </w:rPr>
  </w:style>
  <w:style w:type="paragraph" w:customStyle="1" w:styleId="aff">
    <w:name w:val="內文之小標"/>
    <w:basedOn w:val="a"/>
    <w:link w:val="aff0"/>
    <w:uiPriority w:val="1"/>
    <w:qFormat/>
    <w:rsid w:val="004C1A6C"/>
    <w:pPr>
      <w:ind w:firstLineChars="0" w:firstLine="0"/>
    </w:pPr>
    <w:rPr>
      <w:lang w:eastAsia="zh-TW"/>
    </w:rPr>
  </w:style>
  <w:style w:type="character" w:customStyle="1" w:styleId="12">
    <w:name w:val="標題 1 字元"/>
    <w:link w:val="11"/>
    <w:uiPriority w:val="1"/>
    <w:rsid w:val="00351CF7"/>
    <w:rPr>
      <w:rFonts w:ascii="Times New Roman" w:eastAsia="標楷體" w:hAnsi="Times New Roman" w:cs="標楷體"/>
      <w:b/>
      <w:bCs/>
      <w:sz w:val="36"/>
      <w:szCs w:val="28"/>
      <w:lang w:eastAsia="en-US"/>
    </w:rPr>
  </w:style>
  <w:style w:type="character" w:customStyle="1" w:styleId="afe">
    <w:name w:val="中英文對照表 字元"/>
    <w:link w:val="afd"/>
    <w:uiPriority w:val="1"/>
    <w:rsid w:val="00B310C5"/>
    <w:rPr>
      <w:rFonts w:ascii="Times New Roman" w:eastAsia="標楷體" w:hAnsi="Times New Roman" w:cs="標楷體"/>
      <w:bCs/>
      <w:sz w:val="28"/>
      <w:szCs w:val="28"/>
    </w:rPr>
  </w:style>
  <w:style w:type="paragraph" w:customStyle="1" w:styleId="aff1">
    <w:name w:val="圖樣式"/>
    <w:basedOn w:val="a"/>
    <w:link w:val="aff2"/>
    <w:uiPriority w:val="1"/>
    <w:qFormat/>
    <w:rsid w:val="002C324F"/>
    <w:pPr>
      <w:spacing w:line="240" w:lineRule="auto"/>
      <w:ind w:firstLineChars="0" w:firstLine="0"/>
      <w:jc w:val="center"/>
    </w:pPr>
    <w:rPr>
      <w:noProof/>
    </w:rPr>
  </w:style>
  <w:style w:type="character" w:customStyle="1" w:styleId="aff0">
    <w:name w:val="內文之小標 字元"/>
    <w:link w:val="aff"/>
    <w:uiPriority w:val="1"/>
    <w:rsid w:val="004C1A6C"/>
    <w:rPr>
      <w:rFonts w:ascii="Times New Roman" w:eastAsia="標楷體" w:hAnsi="Times New Roman" w:cs="標楷體"/>
      <w:sz w:val="28"/>
      <w:szCs w:val="22"/>
    </w:rPr>
  </w:style>
  <w:style w:type="paragraph" w:customStyle="1" w:styleId="aff3">
    <w:name w:val="圖內文"/>
    <w:basedOn w:val="afa"/>
    <w:link w:val="aff4"/>
    <w:uiPriority w:val="1"/>
    <w:qFormat/>
    <w:rsid w:val="00821A51"/>
    <w:pPr>
      <w:spacing w:line="360" w:lineRule="auto"/>
    </w:pPr>
    <w:rPr>
      <w:szCs w:val="26"/>
      <w:lang w:eastAsia="zh-TW"/>
    </w:rPr>
  </w:style>
  <w:style w:type="character" w:customStyle="1" w:styleId="aff2">
    <w:name w:val="圖樣式 字元"/>
    <w:link w:val="aff1"/>
    <w:uiPriority w:val="1"/>
    <w:rsid w:val="002C324F"/>
    <w:rPr>
      <w:rFonts w:ascii="Times New Roman" w:eastAsia="標楷體" w:hAnsi="Times New Roman" w:cs="標楷體"/>
      <w:noProof/>
      <w:sz w:val="28"/>
      <w:szCs w:val="22"/>
      <w:lang w:eastAsia="en-US"/>
    </w:rPr>
  </w:style>
  <w:style w:type="paragraph" w:customStyle="1" w:styleId="aff5">
    <w:name w:val="圖資料來源"/>
    <w:link w:val="aff6"/>
    <w:uiPriority w:val="1"/>
    <w:qFormat/>
    <w:rsid w:val="00B310C5"/>
    <w:pPr>
      <w:jc w:val="center"/>
    </w:pPr>
    <w:rPr>
      <w:rFonts w:ascii="Times New Roman" w:eastAsia="標楷體" w:hAnsi="Times New Roman"/>
      <w:color w:val="000000"/>
      <w:sz w:val="28"/>
      <w:szCs w:val="26"/>
    </w:rPr>
  </w:style>
  <w:style w:type="character" w:customStyle="1" w:styleId="afb">
    <w:name w:val="標號 字元"/>
    <w:link w:val="afa"/>
    <w:uiPriority w:val="35"/>
    <w:rsid w:val="00821A51"/>
    <w:rPr>
      <w:rFonts w:ascii="Times New Roman" w:eastAsia="標楷體" w:hAnsi="Times New Roman" w:cs="標楷體"/>
      <w:sz w:val="28"/>
      <w:lang w:eastAsia="en-US"/>
    </w:rPr>
  </w:style>
  <w:style w:type="character" w:customStyle="1" w:styleId="aff4">
    <w:name w:val="圖內文 字元"/>
    <w:link w:val="aff3"/>
    <w:uiPriority w:val="1"/>
    <w:rsid w:val="00821A51"/>
    <w:rPr>
      <w:rFonts w:ascii="Times New Roman" w:eastAsia="標楷體" w:hAnsi="Times New Roman" w:cs="標楷體"/>
      <w:sz w:val="28"/>
      <w:szCs w:val="26"/>
    </w:rPr>
  </w:style>
  <w:style w:type="paragraph" w:customStyle="1" w:styleId="120">
    <w:name w:val="表樣式(12)"/>
    <w:basedOn w:val="a"/>
    <w:link w:val="121"/>
    <w:uiPriority w:val="1"/>
    <w:qFormat/>
    <w:rsid w:val="002D7C01"/>
    <w:pPr>
      <w:spacing w:line="240" w:lineRule="auto"/>
      <w:ind w:firstLineChars="0" w:firstLine="0"/>
      <w:jc w:val="center"/>
    </w:pPr>
    <w:rPr>
      <w:color w:val="000000"/>
      <w:kern w:val="2"/>
      <w:sz w:val="24"/>
      <w:szCs w:val="24"/>
    </w:rPr>
  </w:style>
  <w:style w:type="character" w:customStyle="1" w:styleId="aff6">
    <w:name w:val="圖資料來源 字元"/>
    <w:link w:val="aff5"/>
    <w:uiPriority w:val="1"/>
    <w:rsid w:val="00B310C5"/>
    <w:rPr>
      <w:rFonts w:ascii="Times New Roman" w:eastAsia="標楷體" w:hAnsi="Times New Roman"/>
      <w:color w:val="000000"/>
      <w:sz w:val="28"/>
      <w:szCs w:val="26"/>
    </w:rPr>
  </w:style>
  <w:style w:type="paragraph" w:customStyle="1" w:styleId="16">
    <w:name w:val="1表資料來源"/>
    <w:basedOn w:val="a"/>
    <w:link w:val="17"/>
    <w:uiPriority w:val="1"/>
    <w:qFormat/>
    <w:rsid w:val="00821A51"/>
    <w:pPr>
      <w:adjustRightInd w:val="0"/>
      <w:snapToGrid w:val="0"/>
      <w:ind w:hangingChars="250" w:hanging="198"/>
    </w:pPr>
    <w:rPr>
      <w:color w:val="000000"/>
      <w:sz w:val="24"/>
      <w:szCs w:val="24"/>
      <w:lang w:eastAsia="zh-TW"/>
    </w:rPr>
  </w:style>
  <w:style w:type="character" w:customStyle="1" w:styleId="121">
    <w:name w:val="表樣式(12) 字元"/>
    <w:link w:val="120"/>
    <w:uiPriority w:val="1"/>
    <w:rsid w:val="002D7C01"/>
    <w:rPr>
      <w:rFonts w:ascii="Times New Roman" w:eastAsia="標楷體" w:hAnsi="Times New Roman" w:cs="標楷體"/>
      <w:color w:val="000000"/>
      <w:kern w:val="2"/>
      <w:sz w:val="24"/>
      <w:szCs w:val="24"/>
      <w:lang w:eastAsia="en-US"/>
    </w:rPr>
  </w:style>
  <w:style w:type="paragraph" w:customStyle="1" w:styleId="23">
    <w:name w:val="2表資料來源"/>
    <w:basedOn w:val="16"/>
    <w:link w:val="24"/>
    <w:uiPriority w:val="1"/>
    <w:qFormat/>
    <w:rsid w:val="00821A51"/>
    <w:pPr>
      <w:adjustRightInd/>
      <w:snapToGrid/>
      <w:ind w:firstLineChars="300" w:firstLine="300"/>
    </w:pPr>
  </w:style>
  <w:style w:type="character" w:customStyle="1" w:styleId="17">
    <w:name w:val="1表資料來源 字元"/>
    <w:link w:val="16"/>
    <w:uiPriority w:val="1"/>
    <w:rsid w:val="00821A51"/>
    <w:rPr>
      <w:rFonts w:ascii="Times New Roman" w:eastAsia="標楷體" w:hAnsi="Times New Roman" w:cs="標楷體"/>
      <w:color w:val="000000"/>
      <w:sz w:val="24"/>
      <w:szCs w:val="24"/>
    </w:rPr>
  </w:style>
  <w:style w:type="paragraph" w:customStyle="1" w:styleId="aff7">
    <w:name w:val="流程圖"/>
    <w:basedOn w:val="a"/>
    <w:link w:val="aff8"/>
    <w:uiPriority w:val="1"/>
    <w:qFormat/>
    <w:rsid w:val="00CD78C6"/>
    <w:pPr>
      <w:ind w:firstLineChars="0" w:firstLine="0"/>
      <w:jc w:val="center"/>
    </w:pPr>
    <w:rPr>
      <w:szCs w:val="28"/>
      <w:lang w:eastAsia="zh-TW"/>
    </w:rPr>
  </w:style>
  <w:style w:type="character" w:customStyle="1" w:styleId="24">
    <w:name w:val="2表資料來源 字元"/>
    <w:basedOn w:val="17"/>
    <w:link w:val="23"/>
    <w:uiPriority w:val="1"/>
    <w:rsid w:val="00821A51"/>
    <w:rPr>
      <w:rFonts w:ascii="Times New Roman" w:eastAsia="標楷體" w:hAnsi="Times New Roman" w:cs="標楷體"/>
      <w:color w:val="000000"/>
      <w:sz w:val="24"/>
      <w:szCs w:val="24"/>
    </w:rPr>
  </w:style>
  <w:style w:type="paragraph" w:styleId="aff9">
    <w:name w:val="No Spacing"/>
    <w:uiPriority w:val="1"/>
    <w:qFormat/>
    <w:rsid w:val="00F02866"/>
    <w:pPr>
      <w:widowControl w:val="0"/>
      <w:ind w:firstLineChars="200" w:firstLine="200"/>
    </w:pPr>
    <w:rPr>
      <w:rFonts w:ascii="Times New Roman" w:eastAsia="標楷體" w:hAnsi="Times New Roman" w:cs="標楷體"/>
      <w:sz w:val="28"/>
      <w:szCs w:val="22"/>
      <w:lang w:eastAsia="en-US"/>
    </w:rPr>
  </w:style>
  <w:style w:type="character" w:customStyle="1" w:styleId="aff8">
    <w:name w:val="流程圖 字元"/>
    <w:link w:val="aff7"/>
    <w:uiPriority w:val="1"/>
    <w:rsid w:val="00CD78C6"/>
    <w:rPr>
      <w:rFonts w:ascii="Times New Roman" w:eastAsia="標楷體" w:hAnsi="Times New Roman" w:cs="標楷體"/>
      <w:sz w:val="28"/>
      <w:szCs w:val="28"/>
    </w:rPr>
  </w:style>
  <w:style w:type="paragraph" w:customStyle="1" w:styleId="140">
    <w:name w:val="表樣式(14)"/>
    <w:basedOn w:val="a"/>
    <w:link w:val="141"/>
    <w:uiPriority w:val="1"/>
    <w:qFormat/>
    <w:rsid w:val="00075A45"/>
    <w:pPr>
      <w:widowControl/>
      <w:ind w:firstLineChars="0" w:firstLine="0"/>
      <w:jc w:val="center"/>
    </w:pPr>
    <w:rPr>
      <w:rFonts w:cs="新細明體"/>
      <w:color w:val="000000"/>
      <w:szCs w:val="24"/>
      <w:lang w:eastAsia="zh-TW"/>
    </w:rPr>
  </w:style>
  <w:style w:type="paragraph" w:customStyle="1" w:styleId="25">
    <w:name w:val="(縮2)內文之小標"/>
    <w:basedOn w:val="23"/>
    <w:link w:val="26"/>
    <w:uiPriority w:val="1"/>
    <w:qFormat/>
    <w:rsid w:val="009B7644"/>
    <w:pPr>
      <w:ind w:firstLineChars="200" w:firstLine="200"/>
    </w:pPr>
    <w:rPr>
      <w:rFonts w:cs="新細明體"/>
    </w:rPr>
  </w:style>
  <w:style w:type="character" w:customStyle="1" w:styleId="141">
    <w:name w:val="表樣式(14) 字元"/>
    <w:link w:val="140"/>
    <w:uiPriority w:val="1"/>
    <w:rsid w:val="00075A45"/>
    <w:rPr>
      <w:rFonts w:ascii="Times New Roman" w:eastAsia="標楷體" w:hAnsi="Times New Roman" w:cs="新細明體"/>
      <w:color w:val="000000"/>
      <w:sz w:val="28"/>
      <w:szCs w:val="24"/>
    </w:rPr>
  </w:style>
  <w:style w:type="paragraph" w:customStyle="1" w:styleId="1">
    <w:name w:val="(凸1)內文之小標"/>
    <w:basedOn w:val="aff"/>
    <w:link w:val="18"/>
    <w:uiPriority w:val="1"/>
    <w:qFormat/>
    <w:rsid w:val="004C1A6C"/>
    <w:pPr>
      <w:numPr>
        <w:ilvl w:val="1"/>
        <w:numId w:val="7"/>
      </w:numPr>
      <w:ind w:left="0" w:hangingChars="100" w:hanging="278"/>
    </w:pPr>
    <w:rPr>
      <w:lang w:bidi="th-TH"/>
    </w:rPr>
  </w:style>
  <w:style w:type="character" w:customStyle="1" w:styleId="26">
    <w:name w:val="(縮2)內文之小標 字元"/>
    <w:link w:val="25"/>
    <w:uiPriority w:val="1"/>
    <w:rsid w:val="009B7644"/>
    <w:rPr>
      <w:rFonts w:ascii="Times New Roman" w:eastAsia="標楷體" w:hAnsi="Times New Roman" w:cs="新細明體"/>
      <w:color w:val="000000"/>
      <w:sz w:val="28"/>
      <w:szCs w:val="24"/>
    </w:rPr>
  </w:style>
  <w:style w:type="paragraph" w:customStyle="1" w:styleId="affa">
    <w:name w:val="英文內文"/>
    <w:basedOn w:val="a"/>
    <w:link w:val="affb"/>
    <w:uiPriority w:val="1"/>
    <w:qFormat/>
    <w:rsid w:val="00E76A91"/>
    <w:pPr>
      <w:ind w:firstLineChars="100" w:firstLine="100"/>
    </w:pPr>
    <w:rPr>
      <w:lang w:eastAsia="zh-TW"/>
    </w:rPr>
  </w:style>
  <w:style w:type="character" w:customStyle="1" w:styleId="18">
    <w:name w:val="(凸1)內文之小標 字元"/>
    <w:link w:val="1"/>
    <w:uiPriority w:val="1"/>
    <w:rsid w:val="004C1A6C"/>
    <w:rPr>
      <w:rFonts w:ascii="Times New Roman" w:eastAsia="標楷體" w:hAnsi="Times New Roman" w:cs="標楷體"/>
      <w:sz w:val="28"/>
      <w:szCs w:val="22"/>
      <w:lang w:bidi="th-TH"/>
    </w:rPr>
  </w:style>
  <w:style w:type="paragraph" w:customStyle="1" w:styleId="19">
    <w:name w:val="(縮1)內文"/>
    <w:link w:val="1a"/>
    <w:uiPriority w:val="1"/>
    <w:qFormat/>
    <w:rsid w:val="00916D67"/>
    <w:pPr>
      <w:spacing w:line="360" w:lineRule="auto"/>
      <w:ind w:firstLineChars="100" w:firstLine="100"/>
    </w:pPr>
    <w:rPr>
      <w:rFonts w:ascii="Times New Roman" w:eastAsia="標楷體" w:hAnsi="Times New Roman" w:cs="標楷體"/>
      <w:sz w:val="28"/>
      <w:szCs w:val="22"/>
      <w:lang w:bidi="th-TH"/>
    </w:rPr>
  </w:style>
  <w:style w:type="character" w:customStyle="1" w:styleId="affb">
    <w:name w:val="英文內文 字元"/>
    <w:link w:val="affa"/>
    <w:uiPriority w:val="1"/>
    <w:rsid w:val="00E76A91"/>
    <w:rPr>
      <w:rFonts w:ascii="Times New Roman" w:eastAsia="標楷體" w:hAnsi="Times New Roman" w:cs="標楷體"/>
      <w:sz w:val="28"/>
      <w:szCs w:val="22"/>
    </w:rPr>
  </w:style>
  <w:style w:type="paragraph" w:customStyle="1" w:styleId="250">
    <w:name w:val="(縮2.5) 內文"/>
    <w:link w:val="251"/>
    <w:uiPriority w:val="1"/>
    <w:qFormat/>
    <w:rsid w:val="00CB359E"/>
    <w:pPr>
      <w:shd w:val="clear" w:color="auto" w:fill="FFFFFF"/>
      <w:spacing w:line="360" w:lineRule="auto"/>
      <w:ind w:firstLineChars="300" w:firstLine="300"/>
      <w:jc w:val="both"/>
    </w:pPr>
    <w:rPr>
      <w:rFonts w:ascii="Times New Roman" w:eastAsia="標楷體" w:hAnsi="Times New Roman" w:cs="標楷體"/>
      <w:sz w:val="28"/>
      <w:szCs w:val="22"/>
      <w:shd w:val="clear" w:color="auto" w:fill="FFFFFF"/>
    </w:rPr>
  </w:style>
  <w:style w:type="character" w:customStyle="1" w:styleId="1a">
    <w:name w:val="(縮1)內文 字元"/>
    <w:basedOn w:val="18"/>
    <w:link w:val="19"/>
    <w:uiPriority w:val="1"/>
    <w:rsid w:val="00916D67"/>
    <w:rPr>
      <w:rFonts w:ascii="Times New Roman" w:eastAsia="標楷體" w:hAnsi="Times New Roman" w:cs="標楷體"/>
      <w:sz w:val="28"/>
      <w:szCs w:val="22"/>
      <w:lang w:bidi="th-TH"/>
    </w:rPr>
  </w:style>
  <w:style w:type="paragraph" w:customStyle="1" w:styleId="42">
    <w:name w:val="(縮4)內文"/>
    <w:basedOn w:val="a"/>
    <w:link w:val="43"/>
    <w:uiPriority w:val="1"/>
    <w:qFormat/>
    <w:rsid w:val="00CB359E"/>
    <w:pPr>
      <w:ind w:firstLineChars="400" w:firstLine="400"/>
    </w:pPr>
  </w:style>
  <w:style w:type="character" w:customStyle="1" w:styleId="251">
    <w:name w:val="(縮2.5) 內文 字元"/>
    <w:link w:val="250"/>
    <w:uiPriority w:val="1"/>
    <w:rsid w:val="00CB359E"/>
    <w:rPr>
      <w:rFonts w:ascii="Times New Roman" w:eastAsia="標楷體" w:hAnsi="Times New Roman" w:cs="標楷體"/>
      <w:sz w:val="28"/>
      <w:szCs w:val="22"/>
      <w:shd w:val="clear" w:color="auto" w:fill="FFFFFF"/>
    </w:rPr>
  </w:style>
  <w:style w:type="character" w:customStyle="1" w:styleId="43">
    <w:name w:val="(縮4)內文 字元"/>
    <w:link w:val="42"/>
    <w:uiPriority w:val="1"/>
    <w:rsid w:val="00CB359E"/>
    <w:rPr>
      <w:rFonts w:ascii="Times New Roman" w:eastAsia="標楷體" w:hAnsi="Times New Roman" w:cs="標楷體"/>
      <w:sz w:val="28"/>
      <w:szCs w:val="22"/>
      <w:lang w:eastAsia="en-US"/>
    </w:rPr>
  </w:style>
  <w:style w:type="paragraph" w:customStyle="1" w:styleId="affc">
    <w:name w:val="文獻"/>
    <w:basedOn w:val="aff"/>
    <w:link w:val="affd"/>
    <w:uiPriority w:val="1"/>
    <w:qFormat/>
    <w:rsid w:val="007E4319"/>
    <w:pPr>
      <w:ind w:left="200" w:hangingChars="200" w:hanging="200"/>
    </w:pPr>
  </w:style>
  <w:style w:type="character" w:customStyle="1" w:styleId="affd">
    <w:name w:val="文獻 字元"/>
    <w:basedOn w:val="aff0"/>
    <w:link w:val="affc"/>
    <w:uiPriority w:val="1"/>
    <w:rsid w:val="007E4319"/>
    <w:rPr>
      <w:rFonts w:ascii="Times New Roman" w:eastAsia="標楷體" w:hAnsi="Times New Roman" w:cs="標楷體"/>
      <w:sz w:val="28"/>
      <w:szCs w:val="22"/>
    </w:rPr>
  </w:style>
  <w:style w:type="paragraph" w:customStyle="1" w:styleId="1b">
    <w:name w:val="內文1"/>
    <w:rsid w:val="00C2180B"/>
    <w:pPr>
      <w:widowControl w:val="0"/>
      <w:adjustRightInd w:val="0"/>
      <w:spacing w:line="360" w:lineRule="atLeast"/>
      <w:textAlignment w:val="baseline"/>
    </w:pPr>
    <w:rPr>
      <w:rFonts w:ascii="細明體" w:eastAsia="細明體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7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1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7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27381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8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2027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08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0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64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10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9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9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5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23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644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57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7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8192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70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0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2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3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8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4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72473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73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180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53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0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9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4FE193-3077-4EC2-8CCF-901EBF500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華醫事科技大學視光論文</dc:title>
  <dc:subject>視力訓練對近視兒童視力之復健評估</dc:subject>
  <dc:creator>User</dc:creator>
  <cp:keywords>近視,視力訓練,視覺訓練,視覺感知,視力復健,myopia,visual training,vision training,visual perception,visual rehabilitation</cp:keywords>
  <cp:lastModifiedBy>Admin</cp:lastModifiedBy>
  <cp:revision>12</cp:revision>
  <cp:lastPrinted>2020-06-20T10:44:00Z</cp:lastPrinted>
  <dcterms:created xsi:type="dcterms:W3CDTF">2020-06-20T10:27:00Z</dcterms:created>
  <dcterms:modified xsi:type="dcterms:W3CDTF">2020-07-08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7-2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6-04-11T00:00:00Z</vt:filetime>
  </property>
</Properties>
</file>